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12"/>
        <w:gridCol w:w="2912"/>
        <w:gridCol w:w="2911"/>
      </w:tblGrid>
      <w:tr w:rsidR="00C4414D" w:rsidRPr="00FA5F58" w14:paraId="44A42302" w14:textId="77777777" w:rsidTr="004028FA">
        <w:trPr>
          <w:trHeight w:val="1200"/>
        </w:trPr>
        <w:tc>
          <w:tcPr>
            <w:tcW w:w="1667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nil"/>
            </w:tcBorders>
            <w:shd w:val="clear" w:color="auto" w:fill="auto"/>
            <w:vAlign w:val="center"/>
          </w:tcPr>
          <w:p w14:paraId="3B74FD3A" w14:textId="4EC00458" w:rsidR="00C4414D" w:rsidRPr="00FA5F58" w:rsidRDefault="004028FA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85683">
              <w:rPr>
                <w:noProof/>
                <w:sz w:val="28"/>
                <w:rtl/>
              </w:rPr>
              <w:drawing>
                <wp:anchor distT="0" distB="0" distL="114300" distR="114300" simplePos="0" relativeHeight="251657216" behindDoc="0" locked="0" layoutInCell="1" allowOverlap="1" wp14:anchorId="37738334" wp14:editId="12B4F965">
                  <wp:simplePos x="0" y="0"/>
                  <wp:positionH relativeFrom="margin">
                    <wp:posOffset>174625</wp:posOffset>
                  </wp:positionH>
                  <wp:positionV relativeFrom="paragraph">
                    <wp:posOffset>635</wp:posOffset>
                  </wp:positionV>
                  <wp:extent cx="793115" cy="793115"/>
                  <wp:effectExtent l="0" t="0" r="0" b="0"/>
                  <wp:wrapNone/>
                  <wp:docPr id="3" name="Picture 3" descr="C:\Users\mohammad\Downloads\image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mohammad\Downloads\image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3115" cy="793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double" w:sz="4" w:space="0" w:color="4F81BD" w:themeColor="accent1"/>
              <w:left w:val="nil"/>
              <w:bottom w:val="double" w:sz="4" w:space="0" w:color="4F81BD" w:themeColor="accent1"/>
              <w:right w:val="nil"/>
            </w:tcBorders>
            <w:shd w:val="clear" w:color="auto" w:fill="auto"/>
            <w:vAlign w:val="center"/>
          </w:tcPr>
          <w:p w14:paraId="12235FE8" w14:textId="7BFB418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double" w:sz="4" w:space="0" w:color="4F81BD" w:themeColor="accent1"/>
              <w:left w:val="nil"/>
              <w:bottom w:val="single" w:sz="4" w:space="0" w:color="auto"/>
              <w:right w:val="double" w:sz="4" w:space="0" w:color="4F81BD" w:themeColor="accent1"/>
            </w:tcBorders>
            <w:shd w:val="clear" w:color="auto" w:fill="auto"/>
            <w:vAlign w:val="center"/>
          </w:tcPr>
          <w:p w14:paraId="722305D8" w14:textId="1B236A01" w:rsidR="00C4414D" w:rsidRPr="00FA5F58" w:rsidRDefault="004028FA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85683">
              <w:rPr>
                <w:noProof/>
                <w:sz w:val="28"/>
                <w:rtl/>
              </w:rPr>
              <w:drawing>
                <wp:anchor distT="0" distB="0" distL="114300" distR="114300" simplePos="0" relativeHeight="251659264" behindDoc="0" locked="0" layoutInCell="1" allowOverlap="1" wp14:anchorId="38A676BD" wp14:editId="43D0526F">
                  <wp:simplePos x="0" y="0"/>
                  <wp:positionH relativeFrom="margin">
                    <wp:posOffset>370840</wp:posOffset>
                  </wp:positionH>
                  <wp:positionV relativeFrom="paragraph">
                    <wp:posOffset>1270</wp:posOffset>
                  </wp:positionV>
                  <wp:extent cx="896620" cy="718820"/>
                  <wp:effectExtent l="0" t="0" r="0" b="5080"/>
                  <wp:wrapNone/>
                  <wp:docPr id="1" name="Picture 1" descr="C:\Users\mohammad\Pictures\amirkabir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ohammad\Pictures\amirkabir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6620" cy="718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4028FA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3D38F412" w:rsidR="00C4414D" w:rsidRDefault="00C4414D" w:rsidP="002E5AD7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دانشگاه </w:t>
            </w:r>
            <w:r w:rsidR="002E5AD7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صنعتی امیرکبیر</w:t>
            </w:r>
          </w:p>
          <w:p w14:paraId="7C906B78" w14:textId="0FE36965" w:rsidR="00C4414D" w:rsidRPr="00AA0E7C" w:rsidRDefault="00C4414D" w:rsidP="002E5AD7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کامپیوتر</w:t>
            </w:r>
          </w:p>
          <w:p w14:paraId="4B77E12A" w14:textId="6A7D3021" w:rsidR="00C4414D" w:rsidRDefault="002E5AD7" w:rsidP="009C6454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اصول علم ربات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6A88B7F5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تمرین سری </w:t>
            </w:r>
            <w:r w:rsidR="00C42A82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چهارم بخش پیاده سازی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26"/>
        <w:gridCol w:w="2509"/>
      </w:tblGrid>
      <w:tr w:rsidR="00C4414D" w:rsidRPr="00FA5F58" w14:paraId="545628EA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771138B2" w14:textId="55293C9A" w:rsidR="00C4414D" w:rsidRPr="00A73411" w:rsidRDefault="00C42A82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هدی رحمانی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467E3DF9" w14:textId="734DA369" w:rsidR="00C4414D" w:rsidRPr="00A73411" w:rsidRDefault="00C42A82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9731701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2C740075" w14:textId="5BE37FDF" w:rsidR="00C4414D" w:rsidRPr="00A73411" w:rsidRDefault="00426ED0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03/04/1402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332640EC" w:rsidR="009C6454" w:rsidRPr="00681409" w:rsidRDefault="009C6454" w:rsidP="00D44676">
          <w:pPr>
            <w:pStyle w:val="TOCHeading"/>
            <w:bidi/>
            <w:jc w:val="center"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</w:p>
        <w:p w14:paraId="475BB2B9" w14:textId="1BC911CF" w:rsidR="00D44676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38461992" w:history="1">
            <w:r w:rsidR="00D44676" w:rsidRPr="00BA1D35">
              <w:rPr>
                <w:rStyle w:val="Hyperlink"/>
                <w:noProof/>
                <w:rtl/>
              </w:rPr>
              <w:t>بخش صفرم (آماده ساز</w:t>
            </w:r>
            <w:r w:rsidR="00D44676" w:rsidRPr="00BA1D35">
              <w:rPr>
                <w:rStyle w:val="Hyperlink"/>
                <w:rFonts w:hint="cs"/>
                <w:noProof/>
                <w:rtl/>
              </w:rPr>
              <w:t>ی</w:t>
            </w:r>
            <w:r w:rsidR="00D44676" w:rsidRPr="00BA1D35">
              <w:rPr>
                <w:rStyle w:val="Hyperlink"/>
                <w:noProof/>
                <w:rtl/>
              </w:rPr>
              <w:t xml:space="preserve"> </w:t>
            </w:r>
            <w:r w:rsidR="00D44676" w:rsidRPr="00BA1D35">
              <w:rPr>
                <w:rStyle w:val="Hyperlink"/>
                <w:noProof/>
              </w:rPr>
              <w:t>Workspace</w:t>
            </w:r>
            <w:r w:rsidR="00D44676" w:rsidRPr="00BA1D35">
              <w:rPr>
                <w:rStyle w:val="Hyperlink"/>
                <w:noProof/>
                <w:rtl/>
              </w:rPr>
              <w:t>)</w:t>
            </w:r>
            <w:r w:rsidR="00D44676">
              <w:rPr>
                <w:noProof/>
                <w:webHidden/>
                <w:rtl/>
              </w:rPr>
              <w:tab/>
            </w:r>
            <w:r w:rsidR="00D44676">
              <w:rPr>
                <w:noProof/>
                <w:webHidden/>
                <w:rtl/>
              </w:rPr>
              <w:fldChar w:fldCharType="begin"/>
            </w:r>
            <w:r w:rsidR="00D44676">
              <w:rPr>
                <w:noProof/>
                <w:webHidden/>
                <w:rtl/>
              </w:rPr>
              <w:instrText xml:space="preserve"> </w:instrText>
            </w:r>
            <w:r w:rsidR="00D44676">
              <w:rPr>
                <w:noProof/>
                <w:webHidden/>
              </w:rPr>
              <w:instrText>PAGEREF</w:instrText>
            </w:r>
            <w:r w:rsidR="00D44676">
              <w:rPr>
                <w:noProof/>
                <w:webHidden/>
                <w:rtl/>
              </w:rPr>
              <w:instrText xml:space="preserve"> _</w:instrText>
            </w:r>
            <w:r w:rsidR="00D44676">
              <w:rPr>
                <w:noProof/>
                <w:webHidden/>
              </w:rPr>
              <w:instrText>Toc138461992 \h</w:instrText>
            </w:r>
            <w:r w:rsidR="00D44676">
              <w:rPr>
                <w:noProof/>
                <w:webHidden/>
                <w:rtl/>
              </w:rPr>
              <w:instrText xml:space="preserve"> </w:instrText>
            </w:r>
            <w:r w:rsidR="00D44676">
              <w:rPr>
                <w:noProof/>
                <w:webHidden/>
                <w:rtl/>
              </w:rPr>
            </w:r>
            <w:r w:rsidR="00D44676">
              <w:rPr>
                <w:noProof/>
                <w:webHidden/>
                <w:rtl/>
              </w:rPr>
              <w:fldChar w:fldCharType="separate"/>
            </w:r>
            <w:r w:rsidR="00D060D6">
              <w:rPr>
                <w:noProof/>
                <w:webHidden/>
                <w:rtl/>
              </w:rPr>
              <w:t>3</w:t>
            </w:r>
            <w:r w:rsidR="00D44676">
              <w:rPr>
                <w:noProof/>
                <w:webHidden/>
                <w:rtl/>
              </w:rPr>
              <w:fldChar w:fldCharType="end"/>
            </w:r>
          </w:hyperlink>
        </w:p>
        <w:p w14:paraId="23E43FE5" w14:textId="5AFF8475" w:rsidR="00D44676" w:rsidRDefault="00D4467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8461993" w:history="1">
            <w:r w:rsidRPr="00BA1D35">
              <w:rPr>
                <w:rStyle w:val="Hyperlink"/>
                <w:noProof/>
                <w:rtl/>
              </w:rPr>
              <w:t>گام اول- توض</w:t>
            </w:r>
            <w:r w:rsidRPr="00BA1D35">
              <w:rPr>
                <w:rStyle w:val="Hyperlink"/>
                <w:rFonts w:hint="cs"/>
                <w:noProof/>
                <w:rtl/>
              </w:rPr>
              <w:t>ی</w:t>
            </w:r>
            <w:r w:rsidRPr="00BA1D35">
              <w:rPr>
                <w:rStyle w:val="Hyperlink"/>
                <w:rFonts w:hint="eastAsia"/>
                <w:noProof/>
                <w:rtl/>
              </w:rPr>
              <w:t>حات</w:t>
            </w:r>
            <w:r w:rsidRPr="00BA1D35">
              <w:rPr>
                <w:rStyle w:val="Hyperlink"/>
                <w:noProof/>
                <w:rtl/>
              </w:rPr>
              <w:t xml:space="preserve"> پ</w:t>
            </w:r>
            <w:r w:rsidRPr="00BA1D35">
              <w:rPr>
                <w:rStyle w:val="Hyperlink"/>
                <w:rFonts w:hint="cs"/>
                <w:noProof/>
                <w:rtl/>
              </w:rPr>
              <w:t>ی</w:t>
            </w:r>
            <w:r w:rsidRPr="00BA1D35">
              <w:rPr>
                <w:rStyle w:val="Hyperlink"/>
                <w:rFonts w:hint="eastAsia"/>
                <w:noProof/>
                <w:rtl/>
              </w:rPr>
              <w:t>اده‌ساز</w:t>
            </w:r>
            <w:r w:rsidRPr="00BA1D35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846199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D060D6"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674021F" w14:textId="0CD607B8" w:rsidR="00D44676" w:rsidRDefault="00D4467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8461994" w:history="1">
            <w:r w:rsidRPr="00BA1D35">
              <w:rPr>
                <w:rStyle w:val="Hyperlink"/>
                <w:noProof/>
                <w:rtl/>
              </w:rPr>
              <w:t>گام اول- اجرا و نتا</w:t>
            </w:r>
            <w:r w:rsidRPr="00BA1D35">
              <w:rPr>
                <w:rStyle w:val="Hyperlink"/>
                <w:rFonts w:hint="cs"/>
                <w:noProof/>
                <w:rtl/>
              </w:rPr>
              <w:t>ی</w:t>
            </w:r>
            <w:r w:rsidRPr="00BA1D35">
              <w:rPr>
                <w:rStyle w:val="Hyperlink"/>
                <w:rFonts w:hint="eastAsia"/>
                <w:noProof/>
                <w:rtl/>
              </w:rPr>
              <w:t>ج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846199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D060D6">
              <w:rPr>
                <w:noProof/>
                <w:webHidden/>
                <w:rtl/>
              </w:rPr>
              <w:t>1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B820F24" w14:textId="43FEA0D5" w:rsidR="00D44676" w:rsidRDefault="00D4467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8461995" w:history="1">
            <w:r w:rsidRPr="00BA1D35">
              <w:rPr>
                <w:rStyle w:val="Hyperlink"/>
                <w:noProof/>
                <w:rtl/>
              </w:rPr>
              <w:t>گام دوم</w:t>
            </w:r>
            <w:r w:rsidRPr="00BA1D35">
              <w:rPr>
                <w:rStyle w:val="Hyperlink"/>
                <w:noProof/>
              </w:rPr>
              <w:t>)</w:t>
            </w:r>
            <w:r w:rsidRPr="00BA1D35">
              <w:rPr>
                <w:rStyle w:val="Hyperlink"/>
                <w:noProof/>
                <w:rtl/>
              </w:rPr>
              <w:t xml:space="preserve"> امت</w:t>
            </w:r>
            <w:r w:rsidRPr="00BA1D35">
              <w:rPr>
                <w:rStyle w:val="Hyperlink"/>
                <w:rFonts w:hint="cs"/>
                <w:noProof/>
                <w:rtl/>
              </w:rPr>
              <w:t>ی</w:t>
            </w:r>
            <w:r w:rsidRPr="00BA1D35">
              <w:rPr>
                <w:rStyle w:val="Hyperlink"/>
                <w:rFonts w:hint="eastAsia"/>
                <w:noProof/>
                <w:rtl/>
              </w:rPr>
              <w:t>از</w:t>
            </w:r>
            <w:r w:rsidRPr="00BA1D35">
              <w:rPr>
                <w:rStyle w:val="Hyperlink"/>
                <w:rFonts w:hint="cs"/>
                <w:noProof/>
                <w:rtl/>
              </w:rPr>
              <w:t>ی</w:t>
            </w:r>
            <w:r w:rsidRPr="00BA1D35">
              <w:rPr>
                <w:rStyle w:val="Hyperlink"/>
                <w:noProof/>
              </w:rPr>
              <w:t>(</w:t>
            </w:r>
            <w:r w:rsidRPr="00BA1D35">
              <w:rPr>
                <w:rStyle w:val="Hyperlink"/>
                <w:noProof/>
                <w:rtl/>
              </w:rPr>
              <w:t>-توض</w:t>
            </w:r>
            <w:r w:rsidRPr="00BA1D35">
              <w:rPr>
                <w:rStyle w:val="Hyperlink"/>
                <w:rFonts w:hint="cs"/>
                <w:noProof/>
                <w:rtl/>
              </w:rPr>
              <w:t>ی</w:t>
            </w:r>
            <w:r w:rsidRPr="00BA1D35">
              <w:rPr>
                <w:rStyle w:val="Hyperlink"/>
                <w:rFonts w:hint="eastAsia"/>
                <w:noProof/>
                <w:rtl/>
              </w:rPr>
              <w:t>حات</w:t>
            </w:r>
            <w:r w:rsidRPr="00BA1D35">
              <w:rPr>
                <w:rStyle w:val="Hyperlink"/>
                <w:noProof/>
                <w:rtl/>
              </w:rPr>
              <w:t xml:space="preserve"> پ</w:t>
            </w:r>
            <w:r w:rsidRPr="00BA1D35">
              <w:rPr>
                <w:rStyle w:val="Hyperlink"/>
                <w:rFonts w:hint="cs"/>
                <w:noProof/>
                <w:rtl/>
              </w:rPr>
              <w:t>ی</w:t>
            </w:r>
            <w:r w:rsidRPr="00BA1D35">
              <w:rPr>
                <w:rStyle w:val="Hyperlink"/>
                <w:rFonts w:hint="eastAsia"/>
                <w:noProof/>
                <w:rtl/>
              </w:rPr>
              <w:t>اده</w:t>
            </w:r>
            <w:r w:rsidRPr="00BA1D35">
              <w:rPr>
                <w:rStyle w:val="Hyperlink"/>
                <w:noProof/>
                <w:rtl/>
              </w:rPr>
              <w:t xml:space="preserve"> ساز</w:t>
            </w:r>
            <w:r w:rsidRPr="00BA1D35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846199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D060D6">
              <w:rPr>
                <w:noProof/>
                <w:webHidden/>
                <w:rtl/>
              </w:rPr>
              <w:t>1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78BB48A" w14:textId="5C9FDE2A" w:rsidR="00D44676" w:rsidRDefault="00D4467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8461996" w:history="1">
            <w:r w:rsidRPr="00BA1D35">
              <w:rPr>
                <w:rStyle w:val="Hyperlink"/>
                <w:noProof/>
                <w:rtl/>
              </w:rPr>
              <w:t>گام دوم</w:t>
            </w:r>
            <w:r w:rsidRPr="00BA1D35">
              <w:rPr>
                <w:rStyle w:val="Hyperlink"/>
                <w:noProof/>
              </w:rPr>
              <w:t>)</w:t>
            </w:r>
            <w:r w:rsidRPr="00BA1D35">
              <w:rPr>
                <w:rStyle w:val="Hyperlink"/>
                <w:noProof/>
                <w:rtl/>
              </w:rPr>
              <w:t xml:space="preserve"> امت</w:t>
            </w:r>
            <w:r w:rsidRPr="00BA1D35">
              <w:rPr>
                <w:rStyle w:val="Hyperlink"/>
                <w:rFonts w:hint="cs"/>
                <w:noProof/>
                <w:rtl/>
              </w:rPr>
              <w:t>ی</w:t>
            </w:r>
            <w:r w:rsidRPr="00BA1D35">
              <w:rPr>
                <w:rStyle w:val="Hyperlink"/>
                <w:rFonts w:hint="eastAsia"/>
                <w:noProof/>
                <w:rtl/>
              </w:rPr>
              <w:t>از</w:t>
            </w:r>
            <w:r w:rsidRPr="00BA1D35">
              <w:rPr>
                <w:rStyle w:val="Hyperlink"/>
                <w:rFonts w:hint="cs"/>
                <w:noProof/>
                <w:rtl/>
              </w:rPr>
              <w:t>ی</w:t>
            </w:r>
            <w:r w:rsidRPr="00BA1D35">
              <w:rPr>
                <w:rStyle w:val="Hyperlink"/>
                <w:noProof/>
              </w:rPr>
              <w:t>(</w:t>
            </w:r>
            <w:r w:rsidRPr="00BA1D35">
              <w:rPr>
                <w:rStyle w:val="Hyperlink"/>
                <w:noProof/>
                <w:rtl/>
              </w:rPr>
              <w:t xml:space="preserve"> - اجرا و نتا</w:t>
            </w:r>
            <w:r w:rsidRPr="00BA1D35">
              <w:rPr>
                <w:rStyle w:val="Hyperlink"/>
                <w:rFonts w:hint="cs"/>
                <w:noProof/>
                <w:rtl/>
              </w:rPr>
              <w:t>ی</w:t>
            </w:r>
            <w:r w:rsidRPr="00BA1D35">
              <w:rPr>
                <w:rStyle w:val="Hyperlink"/>
                <w:rFonts w:hint="eastAsia"/>
                <w:noProof/>
                <w:rtl/>
              </w:rPr>
              <w:t>ج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846199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D060D6">
              <w:rPr>
                <w:noProof/>
                <w:webHidden/>
                <w:rtl/>
              </w:rPr>
              <w:t>2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0599F185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42AA2C5B" w:rsidR="00537691" w:rsidRDefault="00C42A82" w:rsidP="009C6454">
      <w:pPr>
        <w:pStyle w:val="Heading1"/>
        <w:rPr>
          <w:rtl/>
        </w:rPr>
      </w:pPr>
      <w:bookmarkStart w:id="0" w:name="_Toc138461992"/>
      <w:r>
        <w:rPr>
          <w:rFonts w:hint="cs"/>
          <w:rtl/>
        </w:rPr>
        <w:lastRenderedPageBreak/>
        <w:t xml:space="preserve">بخش صفرم (آماده سازی </w:t>
      </w:r>
      <w:r>
        <w:t>Workspace</w:t>
      </w:r>
      <w:r>
        <w:rPr>
          <w:rFonts w:hint="cs"/>
          <w:rtl/>
        </w:rPr>
        <w:t>)</w:t>
      </w:r>
      <w:bookmarkEnd w:id="0"/>
    </w:p>
    <w:p w14:paraId="3A98E082" w14:textId="6489B1D7" w:rsidR="00AF5736" w:rsidRDefault="008120D3" w:rsidP="00C42A82">
      <w:pPr>
        <w:ind w:firstLine="0"/>
        <w:jc w:val="left"/>
        <w:rPr>
          <w:rtl/>
        </w:rPr>
      </w:pPr>
      <w:r w:rsidRPr="008120D3">
        <w:rPr>
          <w:noProof/>
          <w:rtl/>
        </w:rPr>
        <w:drawing>
          <wp:anchor distT="0" distB="0" distL="114300" distR="114300" simplePos="0" relativeHeight="251660288" behindDoc="0" locked="0" layoutInCell="1" allowOverlap="1" wp14:anchorId="4CE32B77" wp14:editId="29F755C0">
            <wp:simplePos x="0" y="0"/>
            <wp:positionH relativeFrom="margin">
              <wp:posOffset>151765</wp:posOffset>
            </wp:positionH>
            <wp:positionV relativeFrom="paragraph">
              <wp:posOffset>386080</wp:posOffset>
            </wp:positionV>
            <wp:extent cx="5314315" cy="1804035"/>
            <wp:effectExtent l="0" t="0" r="635" b="5715"/>
            <wp:wrapThrough wrapText="bothSides">
              <wp:wrapPolygon edited="0">
                <wp:start x="0" y="0"/>
                <wp:lineTo x="0" y="21440"/>
                <wp:lineTo x="21525" y="21440"/>
                <wp:lineTo x="21525" y="0"/>
                <wp:lineTo x="0" y="0"/>
              </wp:wrapPolygon>
            </wp:wrapThrough>
            <wp:docPr id="7097165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716515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4315" cy="1804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2A82">
        <w:rPr>
          <w:rFonts w:hint="cs"/>
          <w:rtl/>
        </w:rPr>
        <w:t xml:space="preserve">ابتدا یک </w:t>
      </w:r>
      <w:r w:rsidR="00C42A82">
        <w:t>Work space</w:t>
      </w:r>
      <w:r w:rsidR="00C42A82">
        <w:rPr>
          <w:rFonts w:hint="cs"/>
          <w:rtl/>
        </w:rPr>
        <w:t xml:space="preserve"> برای این پروژه میسازیم و آن را </w:t>
      </w:r>
      <w:r w:rsidR="00C42A82">
        <w:t>initialize</w:t>
      </w:r>
      <w:r w:rsidR="00C42A82">
        <w:rPr>
          <w:rFonts w:hint="cs"/>
          <w:rtl/>
        </w:rPr>
        <w:t xml:space="preserve"> میکنیم:</w:t>
      </w:r>
    </w:p>
    <w:p w14:paraId="15B287E7" w14:textId="334E7921" w:rsidR="00C42A82" w:rsidRPr="007B1FE0" w:rsidRDefault="00C42A82" w:rsidP="00C42A82">
      <w:pPr>
        <w:ind w:firstLine="0"/>
        <w:jc w:val="left"/>
        <w:rPr>
          <w:sz w:val="12"/>
          <w:szCs w:val="14"/>
          <w:rtl/>
        </w:rPr>
      </w:pPr>
    </w:p>
    <w:p w14:paraId="545219A3" w14:textId="745F7645" w:rsidR="00A614D6" w:rsidRDefault="004B37D6" w:rsidP="009C46D4">
      <w:pPr>
        <w:ind w:firstLine="0"/>
        <w:jc w:val="left"/>
        <w:rPr>
          <w:rtl/>
        </w:rPr>
      </w:pPr>
      <w:r>
        <w:rPr>
          <w:rFonts w:hint="cs"/>
          <w:rtl/>
        </w:rPr>
        <w:t xml:space="preserve">برای گام اول ما طبق توضیحات دستورکار </w:t>
      </w:r>
      <w:r w:rsidR="00807C0E">
        <w:rPr>
          <w:rFonts w:hint="cs"/>
          <w:rtl/>
        </w:rPr>
        <w:t>کد بخش‌های پایه‌ای نودها</w:t>
      </w:r>
      <w:r>
        <w:rPr>
          <w:rFonts w:hint="cs"/>
          <w:rtl/>
        </w:rPr>
        <w:t xml:space="preserve"> برای ما قرار داده شده است و </w:t>
      </w:r>
      <w:r w:rsidR="00807C0E">
        <w:rPr>
          <w:rFonts w:hint="cs"/>
          <w:rtl/>
        </w:rPr>
        <w:t xml:space="preserve">کافی است آن را در کنار پکیج‌های دیگر خود در </w:t>
      </w:r>
      <w:r w:rsidR="00807C0E">
        <w:t>Workspace</w:t>
      </w:r>
      <w:r w:rsidR="00807C0E">
        <w:rPr>
          <w:rFonts w:hint="cs"/>
          <w:rtl/>
        </w:rPr>
        <w:t xml:space="preserve"> کلون کنیم.</w:t>
      </w:r>
    </w:p>
    <w:p w14:paraId="2CCFF816" w14:textId="20CBF2E1" w:rsidR="00807C0E" w:rsidRDefault="007B1FE0" w:rsidP="007B1FE0">
      <w:pPr>
        <w:pStyle w:val="ListParagraph"/>
        <w:numPr>
          <w:ilvl w:val="0"/>
          <w:numId w:val="9"/>
        </w:numPr>
        <w:bidi w:val="0"/>
        <w:jc w:val="left"/>
        <w:rPr>
          <w:rtl/>
        </w:rPr>
      </w:pPr>
      <w:r w:rsidRPr="007B1FE0">
        <w:t>git clone -b main https://github.com/AmirInt/turtlebot3_object_tracker.git</w:t>
      </w:r>
      <w:r w:rsidRPr="00807C0E">
        <w:rPr>
          <w:noProof/>
          <w:rtl/>
        </w:rPr>
        <w:drawing>
          <wp:anchor distT="0" distB="0" distL="114300" distR="114300" simplePos="0" relativeHeight="251661312" behindDoc="0" locked="0" layoutInCell="1" allowOverlap="1" wp14:anchorId="11D3B1EF" wp14:editId="10A17008">
            <wp:simplePos x="0" y="0"/>
            <wp:positionH relativeFrom="page">
              <wp:posOffset>1004570</wp:posOffset>
            </wp:positionH>
            <wp:positionV relativeFrom="paragraph">
              <wp:posOffset>469265</wp:posOffset>
            </wp:positionV>
            <wp:extent cx="5352415" cy="781685"/>
            <wp:effectExtent l="0" t="0" r="635" b="0"/>
            <wp:wrapThrough wrapText="bothSides">
              <wp:wrapPolygon edited="0">
                <wp:start x="0" y="0"/>
                <wp:lineTo x="0" y="21056"/>
                <wp:lineTo x="21526" y="21056"/>
                <wp:lineTo x="21526" y="0"/>
                <wp:lineTo x="0" y="0"/>
              </wp:wrapPolygon>
            </wp:wrapThrough>
            <wp:docPr id="18764157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415728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2415" cy="781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3C6F3C" w14:textId="23BF4B94" w:rsidR="00A614D6" w:rsidRDefault="007B1FE0" w:rsidP="007B1FE0">
      <w:pPr>
        <w:ind w:firstLine="0"/>
        <w:jc w:val="left"/>
        <w:rPr>
          <w:rtl/>
        </w:rPr>
      </w:pPr>
      <w:r>
        <w:rPr>
          <w:rFonts w:hint="cs"/>
          <w:rtl/>
        </w:rPr>
        <w:t xml:space="preserve">همچنین در این پروژه به ربات </w:t>
      </w:r>
      <w:r>
        <w:t>turtlebot3</w:t>
      </w:r>
      <w:r>
        <w:rPr>
          <w:rFonts w:hint="cs"/>
          <w:rtl/>
        </w:rPr>
        <w:t xml:space="preserve"> و شبیه‌ساز </w:t>
      </w:r>
      <w:r>
        <w:t>gazebo</w:t>
      </w:r>
      <w:r>
        <w:rPr>
          <w:rFonts w:hint="cs"/>
          <w:rtl/>
        </w:rPr>
        <w:t xml:space="preserve"> و </w:t>
      </w:r>
      <w:proofErr w:type="spellStart"/>
      <w:r>
        <w:t>rviz</w:t>
      </w:r>
      <w:proofErr w:type="spellEnd"/>
      <w:r>
        <w:rPr>
          <w:rFonts w:hint="cs"/>
          <w:rtl/>
        </w:rPr>
        <w:t xml:space="preserve"> نیاز می‌شود. پس برای این منظور لازم است تا پکیج‌های زیر را نیز</w:t>
      </w:r>
      <w:r w:rsidR="0008718A">
        <w:rPr>
          <w:rFonts w:hint="cs"/>
          <w:rtl/>
        </w:rPr>
        <w:t xml:space="preserve"> در فولدر </w:t>
      </w:r>
      <w:proofErr w:type="spellStart"/>
      <w:r w:rsidR="0008718A">
        <w:t>src</w:t>
      </w:r>
      <w:proofErr w:type="spellEnd"/>
      <w:r w:rsidR="0008718A">
        <w:rPr>
          <w:rFonts w:hint="cs"/>
          <w:rtl/>
        </w:rPr>
        <w:t xml:space="preserve"> مربوط به </w:t>
      </w:r>
      <w:r w:rsidR="0008718A">
        <w:t>workspace</w:t>
      </w:r>
      <w:r w:rsidR="0008718A">
        <w:rPr>
          <w:rFonts w:hint="cs"/>
          <w:rtl/>
        </w:rPr>
        <w:t>مان</w:t>
      </w:r>
      <w:r>
        <w:rPr>
          <w:rFonts w:hint="cs"/>
          <w:rtl/>
        </w:rPr>
        <w:t xml:space="preserve"> کلون کنیم.</w:t>
      </w:r>
    </w:p>
    <w:p w14:paraId="3471B76E" w14:textId="77777777" w:rsidR="00EB3D83" w:rsidRPr="00EB3D83" w:rsidRDefault="00EB3D83" w:rsidP="00EB3D83">
      <w:pPr>
        <w:pStyle w:val="ListParagraph"/>
        <w:numPr>
          <w:ilvl w:val="0"/>
          <w:numId w:val="9"/>
        </w:numPr>
        <w:bidi w:val="0"/>
        <w:rPr>
          <w:sz w:val="22"/>
          <w:szCs w:val="24"/>
        </w:rPr>
      </w:pPr>
      <w:r w:rsidRPr="00EB3D83">
        <w:rPr>
          <w:sz w:val="22"/>
          <w:szCs w:val="24"/>
        </w:rPr>
        <w:t>git clone -b noetic-</w:t>
      </w:r>
      <w:proofErr w:type="spellStart"/>
      <w:r w:rsidRPr="00EB3D83">
        <w:rPr>
          <w:sz w:val="22"/>
          <w:szCs w:val="24"/>
        </w:rPr>
        <w:t>devel</w:t>
      </w:r>
      <w:proofErr w:type="spellEnd"/>
      <w:r w:rsidRPr="00EB3D83">
        <w:rPr>
          <w:sz w:val="22"/>
          <w:szCs w:val="24"/>
        </w:rPr>
        <w:t xml:space="preserve"> https://github.com/ROBOTIS-GIT/turtlebot3_simulations.git</w:t>
      </w:r>
    </w:p>
    <w:p w14:paraId="0996C650" w14:textId="32273F98" w:rsidR="00EB3D83" w:rsidRPr="00EB3D83" w:rsidRDefault="00EB3D83" w:rsidP="00EB3D83">
      <w:pPr>
        <w:pStyle w:val="ListParagraph"/>
        <w:numPr>
          <w:ilvl w:val="0"/>
          <w:numId w:val="9"/>
        </w:numPr>
        <w:bidi w:val="0"/>
        <w:rPr>
          <w:sz w:val="22"/>
          <w:szCs w:val="24"/>
        </w:rPr>
      </w:pPr>
      <w:r w:rsidRPr="00EB3D83">
        <w:rPr>
          <w:sz w:val="22"/>
          <w:szCs w:val="24"/>
        </w:rPr>
        <w:t>git clone -b noetic-</w:t>
      </w:r>
      <w:proofErr w:type="spellStart"/>
      <w:r w:rsidRPr="00EB3D83">
        <w:rPr>
          <w:sz w:val="22"/>
          <w:szCs w:val="24"/>
        </w:rPr>
        <w:t>devel</w:t>
      </w:r>
      <w:proofErr w:type="spellEnd"/>
      <w:r w:rsidRPr="00EB3D83">
        <w:rPr>
          <w:sz w:val="22"/>
          <w:szCs w:val="24"/>
        </w:rPr>
        <w:t xml:space="preserve"> https://github.com/ROBOTIS-GIT/turtlebot3.git</w:t>
      </w:r>
    </w:p>
    <w:p w14:paraId="5E2402A3" w14:textId="77777777" w:rsidR="00A03849" w:rsidRDefault="00A03849" w:rsidP="00A03849">
      <w:pPr>
        <w:pStyle w:val="ListParagraph"/>
        <w:numPr>
          <w:ilvl w:val="0"/>
          <w:numId w:val="9"/>
        </w:numPr>
        <w:bidi w:val="0"/>
        <w:jc w:val="left"/>
        <w:rPr>
          <w:sz w:val="22"/>
          <w:szCs w:val="24"/>
        </w:rPr>
      </w:pPr>
      <w:r w:rsidRPr="00A03849">
        <w:rPr>
          <w:noProof/>
          <w:rtl/>
        </w:rPr>
        <w:drawing>
          <wp:anchor distT="0" distB="0" distL="114300" distR="114300" simplePos="0" relativeHeight="251662336" behindDoc="0" locked="0" layoutInCell="1" allowOverlap="1" wp14:anchorId="1C4FDA95" wp14:editId="1C53AF1C">
            <wp:simplePos x="0" y="0"/>
            <wp:positionH relativeFrom="margin">
              <wp:posOffset>144780</wp:posOffset>
            </wp:positionH>
            <wp:positionV relativeFrom="paragraph">
              <wp:posOffset>378460</wp:posOffset>
            </wp:positionV>
            <wp:extent cx="5509260" cy="2044065"/>
            <wp:effectExtent l="0" t="0" r="0" b="0"/>
            <wp:wrapThrough wrapText="bothSides">
              <wp:wrapPolygon edited="0">
                <wp:start x="0" y="0"/>
                <wp:lineTo x="0" y="21338"/>
                <wp:lineTo x="21510" y="21338"/>
                <wp:lineTo x="21510" y="0"/>
                <wp:lineTo x="0" y="0"/>
              </wp:wrapPolygon>
            </wp:wrapThrough>
            <wp:docPr id="2535711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571179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913"/>
                    <a:stretch/>
                  </pic:blipFill>
                  <pic:spPr bwMode="auto">
                    <a:xfrm>
                      <a:off x="0" y="0"/>
                      <a:ext cx="5509260" cy="2044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3D83" w:rsidRPr="00EB3D83">
        <w:rPr>
          <w:sz w:val="22"/>
          <w:szCs w:val="24"/>
        </w:rPr>
        <w:t>git clone -b noetic-</w:t>
      </w:r>
      <w:proofErr w:type="spellStart"/>
      <w:r w:rsidR="00EB3D83" w:rsidRPr="00EB3D83">
        <w:rPr>
          <w:sz w:val="22"/>
          <w:szCs w:val="24"/>
        </w:rPr>
        <w:t>devel</w:t>
      </w:r>
      <w:proofErr w:type="spellEnd"/>
      <w:r w:rsidR="00EB3D83" w:rsidRPr="00EB3D83">
        <w:rPr>
          <w:sz w:val="22"/>
          <w:szCs w:val="24"/>
        </w:rPr>
        <w:t xml:space="preserve"> https://github.com/ROBOTIS-GIT/turtlebot3_msgs.git</w:t>
      </w:r>
    </w:p>
    <w:p w14:paraId="59193B01" w14:textId="77777777" w:rsidR="008B7CDF" w:rsidRDefault="007A18B2" w:rsidP="007A18B2">
      <w:pPr>
        <w:ind w:firstLine="0"/>
        <w:jc w:val="left"/>
        <w:rPr>
          <w:sz w:val="28"/>
          <w:szCs w:val="32"/>
          <w:rtl/>
        </w:rPr>
      </w:pPr>
      <w:r>
        <w:rPr>
          <w:rFonts w:hint="cs"/>
          <w:sz w:val="28"/>
          <w:szCs w:val="32"/>
          <w:rtl/>
        </w:rPr>
        <w:lastRenderedPageBreak/>
        <w:t>لازم است کتابخانه</w:t>
      </w:r>
      <w:r w:rsidR="008B7CDF">
        <w:rPr>
          <w:rFonts w:hint="cs"/>
          <w:sz w:val="28"/>
          <w:szCs w:val="32"/>
          <w:rtl/>
        </w:rPr>
        <w:t>‌های زیر را نصب کنیم:</w:t>
      </w:r>
    </w:p>
    <w:p w14:paraId="76F831E3" w14:textId="480DE151" w:rsidR="008B7CDF" w:rsidRPr="008B7CDF" w:rsidRDefault="008B7CDF" w:rsidP="008B7CDF">
      <w:pPr>
        <w:pStyle w:val="ListParagraph"/>
        <w:numPr>
          <w:ilvl w:val="0"/>
          <w:numId w:val="10"/>
        </w:numPr>
        <w:jc w:val="left"/>
        <w:rPr>
          <w:sz w:val="28"/>
          <w:szCs w:val="32"/>
        </w:rPr>
      </w:pPr>
      <w:proofErr w:type="spellStart"/>
      <w:r w:rsidRPr="008B7CDF">
        <w:rPr>
          <w:sz w:val="28"/>
          <w:szCs w:val="32"/>
        </w:rPr>
        <w:t>numpy</w:t>
      </w:r>
      <w:proofErr w:type="spellEnd"/>
    </w:p>
    <w:p w14:paraId="12ED64F0" w14:textId="4C10D699" w:rsidR="008B7CDF" w:rsidRPr="008B7CDF" w:rsidRDefault="008B7CDF" w:rsidP="008B7CDF">
      <w:pPr>
        <w:pStyle w:val="ListParagraph"/>
        <w:numPr>
          <w:ilvl w:val="0"/>
          <w:numId w:val="10"/>
        </w:numPr>
        <w:jc w:val="left"/>
        <w:rPr>
          <w:sz w:val="28"/>
          <w:szCs w:val="32"/>
        </w:rPr>
      </w:pPr>
      <w:proofErr w:type="spellStart"/>
      <w:r w:rsidRPr="008B7CDF">
        <w:rPr>
          <w:sz w:val="28"/>
          <w:szCs w:val="32"/>
        </w:rPr>
        <w:t>ultralytics</w:t>
      </w:r>
      <w:proofErr w:type="spellEnd"/>
    </w:p>
    <w:p w14:paraId="5854448A" w14:textId="61AE61BA" w:rsidR="008B7CDF" w:rsidRPr="008B7CDF" w:rsidRDefault="008B7CDF" w:rsidP="008B7CDF">
      <w:pPr>
        <w:pStyle w:val="ListParagraph"/>
        <w:numPr>
          <w:ilvl w:val="0"/>
          <w:numId w:val="10"/>
        </w:numPr>
        <w:jc w:val="left"/>
        <w:rPr>
          <w:sz w:val="28"/>
          <w:szCs w:val="32"/>
        </w:rPr>
      </w:pPr>
      <w:proofErr w:type="spellStart"/>
      <w:r w:rsidRPr="008B7CDF">
        <w:rPr>
          <w:sz w:val="28"/>
          <w:szCs w:val="32"/>
        </w:rPr>
        <w:t>opencv</w:t>
      </w:r>
      <w:proofErr w:type="spellEnd"/>
      <w:r w:rsidRPr="008B7CDF">
        <w:rPr>
          <w:sz w:val="28"/>
          <w:szCs w:val="32"/>
        </w:rPr>
        <w:t>-python</w:t>
      </w:r>
    </w:p>
    <w:p w14:paraId="3DEFD6B5" w14:textId="03BC61BC" w:rsidR="007A18B2" w:rsidRDefault="007A18B2" w:rsidP="007A18B2">
      <w:pPr>
        <w:ind w:firstLine="0"/>
        <w:jc w:val="left"/>
        <w:rPr>
          <w:sz w:val="28"/>
          <w:szCs w:val="32"/>
          <w:rtl/>
        </w:rPr>
      </w:pPr>
      <w:r>
        <w:rPr>
          <w:rFonts w:hint="cs"/>
          <w:sz w:val="28"/>
          <w:szCs w:val="32"/>
          <w:rtl/>
        </w:rPr>
        <w:t xml:space="preserve"> </w:t>
      </w:r>
      <w:proofErr w:type="spellStart"/>
      <w:r>
        <w:rPr>
          <w:sz w:val="28"/>
          <w:szCs w:val="32"/>
        </w:rPr>
        <w:t>numpy</w:t>
      </w:r>
      <w:proofErr w:type="spellEnd"/>
      <w:r>
        <w:rPr>
          <w:rFonts w:hint="cs"/>
          <w:sz w:val="28"/>
          <w:szCs w:val="32"/>
          <w:rtl/>
        </w:rPr>
        <w:t xml:space="preserve"> </w:t>
      </w:r>
      <w:r w:rsidR="008B7CDF">
        <w:rPr>
          <w:rFonts w:hint="cs"/>
          <w:sz w:val="28"/>
          <w:szCs w:val="32"/>
          <w:rtl/>
        </w:rPr>
        <w:t>را</w:t>
      </w:r>
      <w:r>
        <w:rPr>
          <w:rFonts w:hint="cs"/>
          <w:sz w:val="28"/>
          <w:szCs w:val="32"/>
          <w:rtl/>
        </w:rPr>
        <w:t xml:space="preserve"> من از قبل نصب داشتم. لازم است تا  </w:t>
      </w:r>
      <w:proofErr w:type="spellStart"/>
      <w:r w:rsidRPr="007A18B2">
        <w:rPr>
          <w:sz w:val="28"/>
          <w:szCs w:val="32"/>
        </w:rPr>
        <w:t>ultralytics</w:t>
      </w:r>
      <w:proofErr w:type="spellEnd"/>
      <w:r>
        <w:rPr>
          <w:rFonts w:hint="cs"/>
          <w:sz w:val="28"/>
          <w:szCs w:val="32"/>
          <w:rtl/>
        </w:rPr>
        <w:t xml:space="preserve"> را نصب کنیم که حجم </w:t>
      </w:r>
      <w:r w:rsidR="008B7CDF">
        <w:rPr>
          <w:rFonts w:hint="cs"/>
          <w:sz w:val="28"/>
          <w:szCs w:val="32"/>
          <w:rtl/>
        </w:rPr>
        <w:t xml:space="preserve">نسبتا  </w:t>
      </w:r>
      <w:r>
        <w:rPr>
          <w:rFonts w:hint="cs"/>
          <w:sz w:val="28"/>
          <w:szCs w:val="32"/>
          <w:rtl/>
        </w:rPr>
        <w:t>زیادی هم دارد.</w:t>
      </w:r>
    </w:p>
    <w:p w14:paraId="40D30C76" w14:textId="6F580A33" w:rsidR="008B7CDF" w:rsidRDefault="008B7CDF" w:rsidP="007A18B2">
      <w:pPr>
        <w:ind w:firstLine="0"/>
        <w:jc w:val="left"/>
        <w:rPr>
          <w:sz w:val="28"/>
          <w:szCs w:val="32"/>
          <w:rtl/>
        </w:rPr>
      </w:pPr>
      <w:r w:rsidRPr="008B7CDF">
        <w:rPr>
          <w:noProof/>
          <w:sz w:val="28"/>
          <w:szCs w:val="32"/>
          <w:rtl/>
        </w:rPr>
        <w:drawing>
          <wp:anchor distT="0" distB="0" distL="114300" distR="114300" simplePos="0" relativeHeight="251663360" behindDoc="0" locked="0" layoutInCell="1" allowOverlap="1" wp14:anchorId="7AD7DB8C" wp14:editId="51719498">
            <wp:simplePos x="0" y="0"/>
            <wp:positionH relativeFrom="page">
              <wp:posOffset>1661160</wp:posOffset>
            </wp:positionH>
            <wp:positionV relativeFrom="paragraph">
              <wp:posOffset>8255</wp:posOffset>
            </wp:positionV>
            <wp:extent cx="3962400" cy="1990725"/>
            <wp:effectExtent l="0" t="0" r="0" b="9525"/>
            <wp:wrapThrough wrapText="bothSides">
              <wp:wrapPolygon edited="0">
                <wp:start x="0" y="0"/>
                <wp:lineTo x="0" y="21497"/>
                <wp:lineTo x="21496" y="21497"/>
                <wp:lineTo x="21496" y="0"/>
                <wp:lineTo x="0" y="0"/>
              </wp:wrapPolygon>
            </wp:wrapThrough>
            <wp:docPr id="1318869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86976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A2925F" w14:textId="77777777" w:rsidR="008B7CDF" w:rsidRDefault="008B7CDF" w:rsidP="007A18B2">
      <w:pPr>
        <w:ind w:firstLine="0"/>
        <w:jc w:val="left"/>
        <w:rPr>
          <w:sz w:val="28"/>
          <w:szCs w:val="32"/>
          <w:rtl/>
        </w:rPr>
      </w:pPr>
    </w:p>
    <w:p w14:paraId="35B45B19" w14:textId="77777777" w:rsidR="008B7CDF" w:rsidRDefault="008B7CDF" w:rsidP="007A18B2">
      <w:pPr>
        <w:ind w:firstLine="0"/>
        <w:jc w:val="left"/>
        <w:rPr>
          <w:sz w:val="28"/>
          <w:szCs w:val="32"/>
          <w:rtl/>
        </w:rPr>
      </w:pPr>
    </w:p>
    <w:p w14:paraId="79D01347" w14:textId="77777777" w:rsidR="008B7CDF" w:rsidRDefault="008B7CDF" w:rsidP="007A18B2">
      <w:pPr>
        <w:ind w:firstLine="0"/>
        <w:jc w:val="left"/>
        <w:rPr>
          <w:sz w:val="28"/>
          <w:szCs w:val="32"/>
          <w:rtl/>
        </w:rPr>
      </w:pPr>
    </w:p>
    <w:p w14:paraId="2E45300D" w14:textId="77777777" w:rsidR="008B7CDF" w:rsidRDefault="008B7CDF" w:rsidP="007A18B2">
      <w:pPr>
        <w:ind w:firstLine="0"/>
        <w:jc w:val="left"/>
        <w:rPr>
          <w:sz w:val="28"/>
          <w:szCs w:val="32"/>
          <w:rtl/>
        </w:rPr>
      </w:pPr>
    </w:p>
    <w:p w14:paraId="55B649B9" w14:textId="49F37EB5" w:rsidR="008B7CDF" w:rsidRDefault="008B7CDF" w:rsidP="007A18B2">
      <w:pPr>
        <w:ind w:firstLine="0"/>
        <w:jc w:val="left"/>
        <w:rPr>
          <w:sz w:val="28"/>
          <w:szCs w:val="32"/>
          <w:rtl/>
        </w:rPr>
      </w:pPr>
      <w:r w:rsidRPr="008B7CDF">
        <w:rPr>
          <w:noProof/>
          <w:sz w:val="28"/>
          <w:szCs w:val="32"/>
          <w:rtl/>
        </w:rPr>
        <w:drawing>
          <wp:anchor distT="0" distB="0" distL="114300" distR="114300" simplePos="0" relativeHeight="251664384" behindDoc="0" locked="0" layoutInCell="1" allowOverlap="1" wp14:anchorId="5EF9EF5D" wp14:editId="0D5E79BE">
            <wp:simplePos x="0" y="0"/>
            <wp:positionH relativeFrom="column">
              <wp:posOffset>190500</wp:posOffset>
            </wp:positionH>
            <wp:positionV relativeFrom="paragraph">
              <wp:posOffset>460375</wp:posOffset>
            </wp:positionV>
            <wp:extent cx="5565775" cy="347345"/>
            <wp:effectExtent l="0" t="0" r="0" b="0"/>
            <wp:wrapThrough wrapText="bothSides">
              <wp:wrapPolygon edited="0">
                <wp:start x="0" y="0"/>
                <wp:lineTo x="0" y="20139"/>
                <wp:lineTo x="21514" y="20139"/>
                <wp:lineTo x="21514" y="0"/>
                <wp:lineTo x="0" y="0"/>
              </wp:wrapPolygon>
            </wp:wrapThrough>
            <wp:docPr id="5015309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530916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47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  <w:sz w:val="28"/>
          <w:szCs w:val="32"/>
          <w:rtl/>
        </w:rPr>
        <w:t xml:space="preserve">سپس لازم است </w:t>
      </w:r>
      <w:r>
        <w:rPr>
          <w:sz w:val="28"/>
          <w:szCs w:val="32"/>
        </w:rPr>
        <w:t>open-CV</w:t>
      </w:r>
      <w:r>
        <w:rPr>
          <w:rFonts w:hint="cs"/>
          <w:sz w:val="28"/>
          <w:szCs w:val="32"/>
          <w:rtl/>
        </w:rPr>
        <w:t xml:space="preserve"> را هم نصب کنیم:</w:t>
      </w:r>
    </w:p>
    <w:p w14:paraId="0535B7A8" w14:textId="73D3AE20" w:rsidR="008B7CDF" w:rsidRDefault="008B7CDF" w:rsidP="007A18B2">
      <w:pPr>
        <w:ind w:firstLine="0"/>
        <w:jc w:val="left"/>
        <w:rPr>
          <w:sz w:val="28"/>
          <w:szCs w:val="32"/>
          <w:rtl/>
        </w:rPr>
      </w:pPr>
      <w:r w:rsidRPr="008B7CDF">
        <w:rPr>
          <w:noProof/>
          <w:sz w:val="28"/>
          <w:szCs w:val="32"/>
          <w:rtl/>
        </w:rPr>
        <w:drawing>
          <wp:anchor distT="0" distB="0" distL="114300" distR="114300" simplePos="0" relativeHeight="251665408" behindDoc="0" locked="0" layoutInCell="1" allowOverlap="1" wp14:anchorId="57BB3BD1" wp14:editId="7C711E6C">
            <wp:simplePos x="0" y="0"/>
            <wp:positionH relativeFrom="column">
              <wp:posOffset>198120</wp:posOffset>
            </wp:positionH>
            <wp:positionV relativeFrom="paragraph">
              <wp:posOffset>1367155</wp:posOffset>
            </wp:positionV>
            <wp:extent cx="5565775" cy="1659255"/>
            <wp:effectExtent l="0" t="0" r="0" b="0"/>
            <wp:wrapThrough wrapText="bothSides">
              <wp:wrapPolygon edited="0">
                <wp:start x="0" y="0"/>
                <wp:lineTo x="0" y="21327"/>
                <wp:lineTo x="21514" y="21327"/>
                <wp:lineTo x="21514" y="0"/>
                <wp:lineTo x="0" y="0"/>
              </wp:wrapPolygon>
            </wp:wrapThrough>
            <wp:docPr id="1480183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18305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659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  <w:sz w:val="28"/>
          <w:szCs w:val="32"/>
          <w:rtl/>
        </w:rPr>
        <w:t xml:space="preserve">پس از نصب تمامی </w:t>
      </w:r>
      <w:r>
        <w:rPr>
          <w:sz w:val="28"/>
          <w:szCs w:val="32"/>
        </w:rPr>
        <w:t>Requirement</w:t>
      </w:r>
      <w:r>
        <w:rPr>
          <w:rFonts w:hint="cs"/>
          <w:sz w:val="28"/>
          <w:szCs w:val="32"/>
          <w:rtl/>
        </w:rPr>
        <w:t xml:space="preserve">ها به دایرکتوری </w:t>
      </w:r>
      <w:r>
        <w:rPr>
          <w:sz w:val="28"/>
          <w:szCs w:val="32"/>
        </w:rPr>
        <w:t>root</w:t>
      </w:r>
      <w:r>
        <w:rPr>
          <w:rFonts w:hint="cs"/>
          <w:sz w:val="28"/>
          <w:szCs w:val="32"/>
          <w:rtl/>
        </w:rPr>
        <w:t xml:space="preserve"> مربوط به </w:t>
      </w:r>
      <w:r>
        <w:rPr>
          <w:sz w:val="28"/>
          <w:szCs w:val="32"/>
        </w:rPr>
        <w:t>workspace</w:t>
      </w:r>
      <w:r>
        <w:rPr>
          <w:rFonts w:hint="cs"/>
          <w:sz w:val="28"/>
          <w:szCs w:val="32"/>
          <w:rtl/>
        </w:rPr>
        <w:t xml:space="preserve">مان میرویم و </w:t>
      </w:r>
      <w:proofErr w:type="spellStart"/>
      <w:r>
        <w:rPr>
          <w:sz w:val="28"/>
          <w:szCs w:val="32"/>
        </w:rPr>
        <w:t>catkin_make</w:t>
      </w:r>
      <w:proofErr w:type="spellEnd"/>
      <w:r>
        <w:rPr>
          <w:rFonts w:hint="cs"/>
          <w:sz w:val="28"/>
          <w:szCs w:val="32"/>
          <w:rtl/>
        </w:rPr>
        <w:t xml:space="preserve"> را اجرا میکنیم.</w:t>
      </w:r>
    </w:p>
    <w:p w14:paraId="3ECE6478" w14:textId="469C9B13" w:rsidR="008B7CDF" w:rsidRDefault="008B7CDF" w:rsidP="008B7CDF">
      <w:pPr>
        <w:rPr>
          <w:sz w:val="28"/>
          <w:szCs w:val="32"/>
          <w:rtl/>
        </w:rPr>
      </w:pPr>
    </w:p>
    <w:p w14:paraId="79FB18B1" w14:textId="42BFA7DF" w:rsidR="00FD21E5" w:rsidRDefault="00FD21E5" w:rsidP="008B7CDF">
      <w:pPr>
        <w:rPr>
          <w:sz w:val="28"/>
          <w:szCs w:val="32"/>
          <w:rtl/>
        </w:rPr>
      </w:pPr>
      <w:r>
        <w:rPr>
          <w:rFonts w:hint="cs"/>
          <w:sz w:val="28"/>
          <w:szCs w:val="32"/>
          <w:rtl/>
        </w:rPr>
        <w:lastRenderedPageBreak/>
        <w:t xml:space="preserve">سپس برای شروع میتوانید برنامه را اجرا کرده ولی خب طبیعتا چون پیاده‌سازی نکرده ایم و همچنین تاپیکی را </w:t>
      </w:r>
      <w:r>
        <w:rPr>
          <w:sz w:val="28"/>
          <w:szCs w:val="32"/>
        </w:rPr>
        <w:t>subscribe</w:t>
      </w:r>
      <w:r>
        <w:rPr>
          <w:rFonts w:hint="cs"/>
          <w:sz w:val="28"/>
          <w:szCs w:val="32"/>
          <w:rtl/>
        </w:rPr>
        <w:t xml:space="preserve"> نکردیم خروجی خاصی نداریم.</w:t>
      </w:r>
    </w:p>
    <w:p w14:paraId="0795E718" w14:textId="4F5253F4" w:rsidR="00FD21E5" w:rsidRDefault="00FD21E5" w:rsidP="00FD21E5">
      <w:pPr>
        <w:rPr>
          <w:sz w:val="28"/>
          <w:szCs w:val="32"/>
          <w:rtl/>
        </w:rPr>
      </w:pPr>
      <w:r>
        <w:rPr>
          <w:rFonts w:hint="cs"/>
          <w:sz w:val="28"/>
          <w:szCs w:val="32"/>
          <w:rtl/>
        </w:rPr>
        <w:t xml:space="preserve">برای این منظور در همان دایرکتوری </w:t>
      </w:r>
      <w:r>
        <w:rPr>
          <w:sz w:val="28"/>
          <w:szCs w:val="32"/>
        </w:rPr>
        <w:t>root</w:t>
      </w:r>
      <w:r>
        <w:rPr>
          <w:rFonts w:hint="cs"/>
          <w:sz w:val="28"/>
          <w:szCs w:val="32"/>
          <w:rtl/>
        </w:rPr>
        <w:t xml:space="preserve"> مربوط به </w:t>
      </w:r>
      <w:r>
        <w:rPr>
          <w:sz w:val="28"/>
          <w:szCs w:val="32"/>
        </w:rPr>
        <w:t>workspace</w:t>
      </w:r>
      <w:r>
        <w:rPr>
          <w:rFonts w:hint="cs"/>
          <w:sz w:val="28"/>
          <w:szCs w:val="32"/>
          <w:rtl/>
        </w:rPr>
        <w:t xml:space="preserve"> رفته و کاندهای زیر را اجرا کنید:</w:t>
      </w:r>
    </w:p>
    <w:p w14:paraId="79AB973D" w14:textId="023DAEC7" w:rsidR="008B7CDF" w:rsidRPr="00FD21E5" w:rsidRDefault="00FD21E5" w:rsidP="00FD21E5">
      <w:pPr>
        <w:pStyle w:val="ListParagraph"/>
        <w:numPr>
          <w:ilvl w:val="0"/>
          <w:numId w:val="11"/>
        </w:numPr>
        <w:bidi w:val="0"/>
        <w:rPr>
          <w:sz w:val="28"/>
          <w:szCs w:val="32"/>
          <w:rtl/>
        </w:rPr>
      </w:pPr>
      <w:r w:rsidRPr="00FD21E5">
        <w:rPr>
          <w:sz w:val="28"/>
          <w:szCs w:val="32"/>
          <w:rtl/>
        </w:rPr>
        <w:t xml:space="preserve">. </w:t>
      </w:r>
      <w:proofErr w:type="spellStart"/>
      <w:r w:rsidRPr="00FD21E5">
        <w:rPr>
          <w:sz w:val="28"/>
          <w:szCs w:val="32"/>
        </w:rPr>
        <w:t>devel</w:t>
      </w:r>
      <w:proofErr w:type="spellEnd"/>
      <w:r w:rsidRPr="00FD21E5">
        <w:rPr>
          <w:sz w:val="28"/>
          <w:szCs w:val="32"/>
        </w:rPr>
        <w:t>/</w:t>
      </w:r>
      <w:proofErr w:type="spellStart"/>
      <w:r w:rsidRPr="00FD21E5">
        <w:rPr>
          <w:sz w:val="28"/>
          <w:szCs w:val="32"/>
        </w:rPr>
        <w:t>setup.bash</w:t>
      </w:r>
      <w:proofErr w:type="spellEnd"/>
    </w:p>
    <w:p w14:paraId="5FA9B51F" w14:textId="3BBF9E2A" w:rsidR="00FD21E5" w:rsidRDefault="00FD21E5" w:rsidP="00FD21E5">
      <w:pPr>
        <w:pStyle w:val="ListParagraph"/>
        <w:numPr>
          <w:ilvl w:val="0"/>
          <w:numId w:val="11"/>
        </w:numPr>
        <w:bidi w:val="0"/>
        <w:rPr>
          <w:sz w:val="28"/>
          <w:szCs w:val="32"/>
        </w:rPr>
      </w:pPr>
      <w:proofErr w:type="spellStart"/>
      <w:r w:rsidRPr="00FD21E5">
        <w:rPr>
          <w:sz w:val="28"/>
          <w:szCs w:val="32"/>
        </w:rPr>
        <w:t>roslaunch</w:t>
      </w:r>
      <w:proofErr w:type="spellEnd"/>
      <w:r w:rsidRPr="00FD21E5">
        <w:rPr>
          <w:sz w:val="28"/>
          <w:szCs w:val="32"/>
        </w:rPr>
        <w:t xml:space="preserve"> turtlebot3_object_tracker turtlebot3_object_</w:t>
      </w:r>
      <w:proofErr w:type="gramStart"/>
      <w:r w:rsidRPr="00FD21E5">
        <w:rPr>
          <w:sz w:val="28"/>
          <w:szCs w:val="32"/>
        </w:rPr>
        <w:t>tracker.launch</w:t>
      </w:r>
      <w:proofErr w:type="gramEnd"/>
    </w:p>
    <w:p w14:paraId="3E795D23" w14:textId="09A29580" w:rsidR="00FD21E5" w:rsidRPr="00FD21E5" w:rsidRDefault="00FD21E5" w:rsidP="00FD21E5">
      <w:pPr>
        <w:ind w:firstLine="0"/>
        <w:jc w:val="left"/>
        <w:rPr>
          <w:sz w:val="28"/>
          <w:szCs w:val="32"/>
          <w:rtl/>
        </w:rPr>
      </w:pPr>
      <w:r w:rsidRPr="00FD21E5">
        <w:rPr>
          <w:noProof/>
          <w:sz w:val="28"/>
          <w:szCs w:val="32"/>
          <w:rtl/>
        </w:rPr>
        <w:drawing>
          <wp:anchor distT="0" distB="0" distL="114300" distR="114300" simplePos="0" relativeHeight="251668480" behindDoc="0" locked="0" layoutInCell="1" allowOverlap="1" wp14:anchorId="7560676A" wp14:editId="3BD8EAA8">
            <wp:simplePos x="0" y="0"/>
            <wp:positionH relativeFrom="column">
              <wp:posOffset>3858895</wp:posOffset>
            </wp:positionH>
            <wp:positionV relativeFrom="paragraph">
              <wp:posOffset>2724150</wp:posOffset>
            </wp:positionV>
            <wp:extent cx="1790700" cy="1455420"/>
            <wp:effectExtent l="0" t="0" r="0" b="0"/>
            <wp:wrapThrough wrapText="bothSides">
              <wp:wrapPolygon edited="0">
                <wp:start x="0" y="0"/>
                <wp:lineTo x="0" y="21204"/>
                <wp:lineTo x="21370" y="21204"/>
                <wp:lineTo x="21370" y="0"/>
                <wp:lineTo x="0" y="0"/>
              </wp:wrapPolygon>
            </wp:wrapThrough>
            <wp:docPr id="8487152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715255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7827" b="47992"/>
                    <a:stretch/>
                  </pic:blipFill>
                  <pic:spPr bwMode="auto">
                    <a:xfrm>
                      <a:off x="0" y="0"/>
                      <a:ext cx="1790700" cy="1455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FD21E5">
        <w:rPr>
          <w:noProof/>
          <w:sz w:val="28"/>
          <w:szCs w:val="32"/>
          <w:rtl/>
        </w:rPr>
        <w:drawing>
          <wp:anchor distT="0" distB="0" distL="114300" distR="114300" simplePos="0" relativeHeight="251667456" behindDoc="0" locked="0" layoutInCell="1" allowOverlap="1" wp14:anchorId="72075157" wp14:editId="659C64EE">
            <wp:simplePos x="0" y="0"/>
            <wp:positionH relativeFrom="margin">
              <wp:posOffset>-68580</wp:posOffset>
            </wp:positionH>
            <wp:positionV relativeFrom="paragraph">
              <wp:posOffset>2533650</wp:posOffset>
            </wp:positionV>
            <wp:extent cx="3817620" cy="1957705"/>
            <wp:effectExtent l="0" t="0" r="0" b="4445"/>
            <wp:wrapThrough wrapText="bothSides">
              <wp:wrapPolygon edited="0">
                <wp:start x="0" y="0"/>
                <wp:lineTo x="0" y="21439"/>
                <wp:lineTo x="21449" y="21439"/>
                <wp:lineTo x="21449" y="0"/>
                <wp:lineTo x="0" y="0"/>
              </wp:wrapPolygon>
            </wp:wrapThrough>
            <wp:docPr id="18436205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620590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7620" cy="1957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D21E5">
        <w:rPr>
          <w:noProof/>
          <w:rtl/>
        </w:rPr>
        <w:drawing>
          <wp:anchor distT="0" distB="0" distL="114300" distR="114300" simplePos="0" relativeHeight="251666432" behindDoc="0" locked="0" layoutInCell="1" allowOverlap="1" wp14:anchorId="5632A01D" wp14:editId="1AA9227A">
            <wp:simplePos x="0" y="0"/>
            <wp:positionH relativeFrom="page">
              <wp:align>center</wp:align>
            </wp:positionH>
            <wp:positionV relativeFrom="paragraph">
              <wp:posOffset>148590</wp:posOffset>
            </wp:positionV>
            <wp:extent cx="5565775" cy="1794510"/>
            <wp:effectExtent l="0" t="0" r="0" b="0"/>
            <wp:wrapThrough wrapText="bothSides">
              <wp:wrapPolygon edited="0">
                <wp:start x="0" y="0"/>
                <wp:lineTo x="0" y="21325"/>
                <wp:lineTo x="21514" y="21325"/>
                <wp:lineTo x="21514" y="0"/>
                <wp:lineTo x="0" y="0"/>
              </wp:wrapPolygon>
            </wp:wrapThrough>
            <wp:docPr id="14587292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729229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7945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D21E5">
        <w:rPr>
          <w:rFonts w:hint="cs"/>
          <w:sz w:val="28"/>
          <w:szCs w:val="32"/>
          <w:rtl/>
        </w:rPr>
        <w:t xml:space="preserve">خروجی به صورت زیر خواهد بود و البته ممکنه پیام </w:t>
      </w:r>
      <w:r w:rsidRPr="00FD21E5">
        <w:rPr>
          <w:sz w:val="28"/>
          <w:szCs w:val="32"/>
        </w:rPr>
        <w:t>not responding</w:t>
      </w:r>
      <w:r w:rsidRPr="00FD21E5">
        <w:rPr>
          <w:rFonts w:hint="cs"/>
          <w:sz w:val="28"/>
          <w:szCs w:val="32"/>
          <w:rtl/>
        </w:rPr>
        <w:t xml:space="preserve"> هم برای شما بیاید.</w:t>
      </w:r>
    </w:p>
    <w:p w14:paraId="2BD2E3C4" w14:textId="7212F26E" w:rsidR="00FD21E5" w:rsidRPr="00FD21E5" w:rsidRDefault="00FD21E5" w:rsidP="00FD21E5">
      <w:pPr>
        <w:rPr>
          <w:sz w:val="28"/>
          <w:szCs w:val="32"/>
          <w:rtl/>
        </w:rPr>
      </w:pPr>
    </w:p>
    <w:p w14:paraId="32E1605F" w14:textId="2BB7AFD9" w:rsidR="00FD21E5" w:rsidRPr="00FD21E5" w:rsidRDefault="00FD21E5" w:rsidP="00FD21E5">
      <w:pPr>
        <w:rPr>
          <w:sz w:val="28"/>
          <w:szCs w:val="32"/>
          <w:rtl/>
        </w:rPr>
      </w:pPr>
    </w:p>
    <w:p w14:paraId="6D326D16" w14:textId="77777777" w:rsidR="00FD21E5" w:rsidRPr="00FD21E5" w:rsidRDefault="00FD21E5" w:rsidP="00FD21E5">
      <w:pPr>
        <w:rPr>
          <w:sz w:val="28"/>
          <w:szCs w:val="32"/>
          <w:rtl/>
        </w:rPr>
      </w:pPr>
    </w:p>
    <w:p w14:paraId="4A798884" w14:textId="74B63B42" w:rsidR="00FD21E5" w:rsidRPr="00FD21E5" w:rsidRDefault="00FD21E5" w:rsidP="00FD21E5">
      <w:pPr>
        <w:rPr>
          <w:sz w:val="28"/>
          <w:szCs w:val="32"/>
          <w:rtl/>
        </w:rPr>
        <w:sectPr w:rsidR="00FD21E5" w:rsidRPr="00FD21E5" w:rsidSect="004028FA">
          <w:footerReference w:type="default" r:id="rId19"/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double" w:sz="4" w:space="24" w:color="4BACC6" w:themeColor="accent5"/>
            <w:left w:val="double" w:sz="4" w:space="24" w:color="4BACC6" w:themeColor="accent5"/>
            <w:bottom w:val="double" w:sz="4" w:space="24" w:color="4BACC6" w:themeColor="accent5"/>
            <w:right w:val="double" w:sz="4" w:space="24" w:color="4BACC6" w:themeColor="accent5"/>
          </w:pgBorders>
          <w:cols w:space="708"/>
          <w:bidi/>
          <w:rtlGutter/>
          <w:docGrid w:linePitch="360"/>
        </w:sectPr>
      </w:pPr>
    </w:p>
    <w:p w14:paraId="1AD667A2" w14:textId="67DBBF9E" w:rsidR="00A614D6" w:rsidRDefault="00AD6C12" w:rsidP="00853D25">
      <w:pPr>
        <w:pStyle w:val="Heading1"/>
        <w:ind w:firstLine="0"/>
        <w:rPr>
          <w:rtl/>
        </w:rPr>
      </w:pPr>
      <w:bookmarkStart w:id="1" w:name="_Toc138461993"/>
      <w:r>
        <w:rPr>
          <w:rFonts w:hint="cs"/>
          <w:rtl/>
        </w:rPr>
        <w:lastRenderedPageBreak/>
        <w:t>گام اول</w:t>
      </w:r>
      <w:r w:rsidR="00C43D5B">
        <w:rPr>
          <w:rFonts w:hint="cs"/>
          <w:rtl/>
        </w:rPr>
        <w:t>- توضیحات پیاده‌سازی</w:t>
      </w:r>
      <w:bookmarkEnd w:id="1"/>
    </w:p>
    <w:p w14:paraId="19CE32AA" w14:textId="0B0C3942" w:rsidR="00A614D6" w:rsidRDefault="00853D25" w:rsidP="00853D25">
      <w:pPr>
        <w:ind w:firstLine="0"/>
        <w:rPr>
          <w:rtl/>
        </w:rPr>
      </w:pPr>
      <w:r>
        <w:rPr>
          <w:rFonts w:hint="cs"/>
          <w:rtl/>
        </w:rPr>
        <w:t xml:space="preserve">در این قسمت در ابتدا لازم است تا از طریق </w:t>
      </w:r>
      <w:proofErr w:type="spellStart"/>
      <w:r>
        <w:t>rqt</w:t>
      </w:r>
      <w:proofErr w:type="spellEnd"/>
      <w:r>
        <w:t xml:space="preserve"> graph</w:t>
      </w:r>
      <w:r>
        <w:rPr>
          <w:rFonts w:hint="cs"/>
          <w:rtl/>
        </w:rPr>
        <w:t xml:space="preserve"> بتوانیم تاپیک مناسب را برای </w:t>
      </w:r>
      <w:r>
        <w:t>subscribe</w:t>
      </w:r>
      <w:r>
        <w:rPr>
          <w:rFonts w:hint="cs"/>
          <w:rtl/>
        </w:rPr>
        <w:t xml:space="preserve"> کردن بیابیم. اگر قبل از این که چیزی پیاده سازی کنیم مراجعه کنیم با تصویر زیر مواجه میشویم:</w:t>
      </w:r>
    </w:p>
    <w:p w14:paraId="6DF92BAE" w14:textId="6EFD5764" w:rsidR="00853D25" w:rsidRDefault="00853D25" w:rsidP="009C6454">
      <w:pPr>
        <w:rPr>
          <w:rtl/>
        </w:rPr>
      </w:pPr>
      <w:r w:rsidRPr="00853D25">
        <w:rPr>
          <w:noProof/>
          <w:rtl/>
        </w:rPr>
        <w:drawing>
          <wp:anchor distT="0" distB="0" distL="114300" distR="114300" simplePos="0" relativeHeight="251671552" behindDoc="0" locked="0" layoutInCell="1" allowOverlap="1" wp14:anchorId="6BDD365E" wp14:editId="75E55EC7">
            <wp:simplePos x="0" y="0"/>
            <wp:positionH relativeFrom="margin">
              <wp:posOffset>1257300</wp:posOffset>
            </wp:positionH>
            <wp:positionV relativeFrom="paragraph">
              <wp:posOffset>39370</wp:posOffset>
            </wp:positionV>
            <wp:extent cx="3665220" cy="2137410"/>
            <wp:effectExtent l="0" t="0" r="0" b="0"/>
            <wp:wrapThrough wrapText="bothSides">
              <wp:wrapPolygon edited="0">
                <wp:start x="0" y="0"/>
                <wp:lineTo x="0" y="21369"/>
                <wp:lineTo x="21443" y="21369"/>
                <wp:lineTo x="21443" y="0"/>
                <wp:lineTo x="0" y="0"/>
              </wp:wrapPolygon>
            </wp:wrapThrough>
            <wp:docPr id="21315894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1589474" name="Picture 1" descr="A screenshot of a computer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5220" cy="2137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A813AC" w14:textId="77777777" w:rsidR="00853D25" w:rsidRDefault="00853D25" w:rsidP="009C6454">
      <w:pPr>
        <w:rPr>
          <w:rtl/>
        </w:rPr>
      </w:pPr>
    </w:p>
    <w:p w14:paraId="11F033A3" w14:textId="77777777" w:rsidR="00853D25" w:rsidRDefault="00853D25" w:rsidP="00853D25">
      <w:pPr>
        <w:ind w:firstLine="0"/>
        <w:rPr>
          <w:rtl/>
        </w:rPr>
      </w:pPr>
    </w:p>
    <w:p w14:paraId="714FD23B" w14:textId="77777777" w:rsidR="00853D25" w:rsidRDefault="00853D25" w:rsidP="00853D25">
      <w:pPr>
        <w:ind w:firstLine="0"/>
        <w:rPr>
          <w:rtl/>
        </w:rPr>
      </w:pPr>
    </w:p>
    <w:p w14:paraId="41C5D235" w14:textId="77777777" w:rsidR="00853D25" w:rsidRDefault="00853D25" w:rsidP="00853D25">
      <w:pPr>
        <w:ind w:firstLine="0"/>
        <w:rPr>
          <w:rtl/>
        </w:rPr>
      </w:pPr>
    </w:p>
    <w:p w14:paraId="6413C2CC" w14:textId="77777777" w:rsidR="00853D25" w:rsidRDefault="00853D25" w:rsidP="00853D25">
      <w:pPr>
        <w:ind w:firstLine="0"/>
        <w:rPr>
          <w:rtl/>
        </w:rPr>
      </w:pPr>
    </w:p>
    <w:p w14:paraId="028FAA00" w14:textId="7FA7E980" w:rsidR="00853D25" w:rsidRDefault="00853D25" w:rsidP="00853D25">
      <w:pPr>
        <w:ind w:firstLine="0"/>
        <w:rPr>
          <w:rtl/>
        </w:rPr>
      </w:pPr>
      <w:r>
        <w:rPr>
          <w:rFonts w:hint="cs"/>
          <w:rtl/>
        </w:rPr>
        <w:t xml:space="preserve">سپس اگر </w:t>
      </w:r>
      <w:r>
        <w:t>subscribe</w:t>
      </w:r>
      <w:r>
        <w:rPr>
          <w:rFonts w:hint="cs"/>
          <w:rtl/>
        </w:rPr>
        <w:t xml:space="preserve"> را به صورت زیر یبنویسیم میتوانیم تصویر دوربین را مشاهده کنیم:</w:t>
      </w:r>
    </w:p>
    <w:p w14:paraId="495536D7" w14:textId="25E7985A" w:rsidR="00853D25" w:rsidRPr="00853D25" w:rsidRDefault="00853D25" w:rsidP="00853D25">
      <w:pPr>
        <w:pStyle w:val="ListParagraph"/>
        <w:numPr>
          <w:ilvl w:val="0"/>
          <w:numId w:val="12"/>
        </w:numPr>
        <w:bidi w:val="0"/>
        <w:rPr>
          <w:sz w:val="20"/>
          <w:szCs w:val="22"/>
          <w:rtl/>
        </w:rPr>
      </w:pPr>
      <w:proofErr w:type="spellStart"/>
      <w:proofErr w:type="gramStart"/>
      <w:r w:rsidRPr="00853D25">
        <w:rPr>
          <w:sz w:val="20"/>
          <w:szCs w:val="22"/>
        </w:rPr>
        <w:t>self.camera</w:t>
      </w:r>
      <w:proofErr w:type="gramEnd"/>
      <w:r w:rsidRPr="00853D25">
        <w:rPr>
          <w:sz w:val="20"/>
          <w:szCs w:val="22"/>
        </w:rPr>
        <w:t>_subscriber</w:t>
      </w:r>
      <w:proofErr w:type="spellEnd"/>
      <w:r w:rsidRPr="00853D25">
        <w:rPr>
          <w:sz w:val="20"/>
          <w:szCs w:val="22"/>
        </w:rPr>
        <w:t xml:space="preserve"> = rospy.Subscriber("/follower/camera/image",Image,self.camera_listener)</w:t>
      </w:r>
    </w:p>
    <w:p w14:paraId="03EE4620" w14:textId="367230CB" w:rsidR="00853D25" w:rsidRDefault="00853D25" w:rsidP="00853D25">
      <w:pPr>
        <w:ind w:firstLine="0"/>
        <w:rPr>
          <w:rtl/>
        </w:rPr>
      </w:pPr>
      <w:r w:rsidRPr="00853D25">
        <w:rPr>
          <w:noProof/>
          <w:rtl/>
        </w:rPr>
        <w:drawing>
          <wp:anchor distT="0" distB="0" distL="114300" distR="114300" simplePos="0" relativeHeight="251670528" behindDoc="0" locked="0" layoutInCell="1" allowOverlap="1" wp14:anchorId="15138884" wp14:editId="569D918B">
            <wp:simplePos x="0" y="0"/>
            <wp:positionH relativeFrom="page">
              <wp:align>center</wp:align>
            </wp:positionH>
            <wp:positionV relativeFrom="paragraph">
              <wp:posOffset>64135</wp:posOffset>
            </wp:positionV>
            <wp:extent cx="3223260" cy="2125345"/>
            <wp:effectExtent l="0" t="0" r="0" b="8255"/>
            <wp:wrapThrough wrapText="bothSides">
              <wp:wrapPolygon edited="0">
                <wp:start x="0" y="0"/>
                <wp:lineTo x="0" y="21490"/>
                <wp:lineTo x="21447" y="21490"/>
                <wp:lineTo x="21447" y="0"/>
                <wp:lineTo x="0" y="0"/>
              </wp:wrapPolygon>
            </wp:wrapThrough>
            <wp:docPr id="212404574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04574" name="Picture 1" descr="A screenshot of a computer program&#10;&#10;Description automatically generated with low confidence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3260" cy="2125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4A961F" w14:textId="77777777" w:rsidR="00853D25" w:rsidRDefault="00853D25" w:rsidP="00853D25">
      <w:pPr>
        <w:ind w:firstLine="0"/>
        <w:rPr>
          <w:rtl/>
        </w:rPr>
      </w:pPr>
    </w:p>
    <w:p w14:paraId="6DDB25DD" w14:textId="77777777" w:rsidR="00853D25" w:rsidRDefault="00853D25" w:rsidP="00853D25">
      <w:pPr>
        <w:ind w:firstLine="0"/>
        <w:rPr>
          <w:rtl/>
        </w:rPr>
      </w:pPr>
    </w:p>
    <w:p w14:paraId="75011644" w14:textId="77777777" w:rsidR="00853D25" w:rsidRDefault="00853D25" w:rsidP="00853D25">
      <w:pPr>
        <w:ind w:firstLine="0"/>
        <w:rPr>
          <w:rtl/>
        </w:rPr>
      </w:pPr>
    </w:p>
    <w:p w14:paraId="78D16C3B" w14:textId="77777777" w:rsidR="00853D25" w:rsidRDefault="00853D25" w:rsidP="00853D25">
      <w:pPr>
        <w:ind w:firstLine="0"/>
        <w:rPr>
          <w:rtl/>
        </w:rPr>
      </w:pPr>
    </w:p>
    <w:p w14:paraId="3A0BE9DC" w14:textId="77777777" w:rsidR="00853D25" w:rsidRDefault="00853D25" w:rsidP="00853D25">
      <w:pPr>
        <w:ind w:firstLine="0"/>
        <w:rPr>
          <w:rtl/>
        </w:rPr>
      </w:pPr>
    </w:p>
    <w:p w14:paraId="70AAF64B" w14:textId="1531FEE2" w:rsidR="00853D25" w:rsidRDefault="00853D25" w:rsidP="00853D25">
      <w:pPr>
        <w:ind w:firstLine="0"/>
        <w:rPr>
          <w:rtl/>
        </w:rPr>
      </w:pPr>
      <w:r w:rsidRPr="00853D25">
        <w:rPr>
          <w:noProof/>
          <w:rtl/>
        </w:rPr>
        <w:drawing>
          <wp:anchor distT="0" distB="0" distL="114300" distR="114300" simplePos="0" relativeHeight="251669504" behindDoc="0" locked="0" layoutInCell="1" allowOverlap="1" wp14:anchorId="15BDBC7D" wp14:editId="0BAF13F7">
            <wp:simplePos x="0" y="0"/>
            <wp:positionH relativeFrom="page">
              <wp:align>center</wp:align>
            </wp:positionH>
            <wp:positionV relativeFrom="paragraph">
              <wp:posOffset>594995</wp:posOffset>
            </wp:positionV>
            <wp:extent cx="5565775" cy="1401445"/>
            <wp:effectExtent l="0" t="0" r="0" b="8255"/>
            <wp:wrapThrough wrapText="bothSides">
              <wp:wrapPolygon edited="0">
                <wp:start x="0" y="0"/>
                <wp:lineTo x="0" y="21434"/>
                <wp:lineTo x="21514" y="21434"/>
                <wp:lineTo x="21514" y="0"/>
                <wp:lineTo x="0" y="0"/>
              </wp:wrapPolygon>
            </wp:wrapThrough>
            <wp:docPr id="167559568" name="Picture 1" descr="A picture containing text, screenshot, font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59568" name="Picture 1" descr="A picture containing text, screenshot, font, white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4014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  <w:rtl/>
        </w:rPr>
        <w:t>گراف نیز به صورت زیر خواهد شد:</w:t>
      </w:r>
    </w:p>
    <w:p w14:paraId="5D032A1A" w14:textId="45C98723" w:rsidR="00853D25" w:rsidRDefault="0058423F" w:rsidP="00853D25">
      <w:pPr>
        <w:ind w:firstLine="0"/>
        <w:rPr>
          <w:rtl/>
        </w:rPr>
      </w:pPr>
      <w:r>
        <w:rPr>
          <w:rFonts w:hint="cs"/>
          <w:rtl/>
        </w:rPr>
        <w:lastRenderedPageBreak/>
        <w:t xml:space="preserve">سپس لازم است تا مدل را به متغیر </w:t>
      </w:r>
      <w:proofErr w:type="spellStart"/>
      <w:r>
        <w:t>self.model</w:t>
      </w:r>
      <w:proofErr w:type="spellEnd"/>
      <w:r>
        <w:rPr>
          <w:rFonts w:hint="cs"/>
          <w:rtl/>
        </w:rPr>
        <w:t xml:space="preserve"> تخصیص دهیم. برای این منظور باتوجه به مسیر ذخیره شدن مدل خواهیم داشت:</w:t>
      </w:r>
    </w:p>
    <w:p w14:paraId="6E1C4564" w14:textId="4634873D" w:rsidR="0058423F" w:rsidRDefault="0058423F" w:rsidP="0058423F">
      <w:pPr>
        <w:pStyle w:val="ListParagraph"/>
        <w:numPr>
          <w:ilvl w:val="0"/>
          <w:numId w:val="12"/>
        </w:numPr>
        <w:bidi w:val="0"/>
        <w:jc w:val="left"/>
        <w:rPr>
          <w:rtl/>
        </w:rPr>
      </w:pPr>
      <w:proofErr w:type="spellStart"/>
      <w:proofErr w:type="gramStart"/>
      <w:r w:rsidRPr="0058423F">
        <w:t>self.model</w:t>
      </w:r>
      <w:proofErr w:type="spellEnd"/>
      <w:proofErr w:type="gramEnd"/>
      <w:r w:rsidRPr="0058423F">
        <w:t>: YOLO = YOLO('../yolo/yolov8n.pt')</w:t>
      </w:r>
    </w:p>
    <w:p w14:paraId="06A1E44B" w14:textId="764E741D" w:rsidR="00A614D6" w:rsidRDefault="0058423F" w:rsidP="0058423F">
      <w:pPr>
        <w:ind w:firstLine="0"/>
        <w:rPr>
          <w:rtl/>
        </w:rPr>
      </w:pPr>
      <w:r>
        <w:rPr>
          <w:rFonts w:hint="cs"/>
          <w:rtl/>
        </w:rPr>
        <w:t xml:space="preserve">حال لازم است تا یک سرویس برای </w:t>
      </w:r>
      <w:r>
        <w:t>detection</w:t>
      </w:r>
      <w:r>
        <w:rPr>
          <w:rFonts w:hint="cs"/>
          <w:rtl/>
        </w:rPr>
        <w:t xml:space="preserve"> بسازیم. برای این منظور ابتدا فایل‌های </w:t>
      </w:r>
      <w:r>
        <w:t>CMakeLists.txt</w:t>
      </w:r>
      <w:r>
        <w:rPr>
          <w:rFonts w:hint="cs"/>
          <w:rtl/>
        </w:rPr>
        <w:t xml:space="preserve"> و </w:t>
      </w:r>
      <w:r>
        <w:t>package.xml</w:t>
      </w:r>
      <w:r>
        <w:rPr>
          <w:rFonts w:hint="cs"/>
          <w:rtl/>
        </w:rPr>
        <w:t xml:space="preserve"> را بازکرده تا تغییرات لازم را در آن‌ها بدهیم.</w:t>
      </w:r>
    </w:p>
    <w:p w14:paraId="005E57E5" w14:textId="3AC98009" w:rsidR="0058423F" w:rsidRDefault="0058423F" w:rsidP="0058423F">
      <w:pPr>
        <w:ind w:firstLine="0"/>
        <w:rPr>
          <w:rFonts w:hint="cs"/>
          <w:rtl/>
        </w:rPr>
      </w:pPr>
      <w:r>
        <w:rPr>
          <w:rFonts w:hint="cs"/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7C6A26D1" wp14:editId="7B71FDF6">
                <wp:simplePos x="0" y="0"/>
                <wp:positionH relativeFrom="column">
                  <wp:posOffset>-15240</wp:posOffset>
                </wp:positionH>
                <wp:positionV relativeFrom="paragraph">
                  <wp:posOffset>-3810</wp:posOffset>
                </wp:positionV>
                <wp:extent cx="5565775" cy="3178175"/>
                <wp:effectExtent l="0" t="0" r="0" b="3175"/>
                <wp:wrapNone/>
                <wp:docPr id="1389289543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65775" cy="3178175"/>
                          <a:chOff x="0" y="0"/>
                          <a:chExt cx="5565775" cy="3178175"/>
                        </a:xfrm>
                      </wpg:grpSpPr>
                      <pic:pic xmlns:pic="http://schemas.openxmlformats.org/drawingml/2006/picture">
                        <pic:nvPicPr>
                          <pic:cNvPr id="1830882227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65775" cy="31781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39237962" name="Rectangle 1"/>
                        <wps:cNvSpPr/>
                        <wps:spPr>
                          <a:xfrm>
                            <a:off x="198120" y="2301240"/>
                            <a:ext cx="1074420" cy="29718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chemeClr val="accent2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486E938" id="Group 2" o:spid="_x0000_s1026" style="position:absolute;margin-left:-1.2pt;margin-top:-.3pt;width:438.25pt;height:250.25pt;z-index:251674624" coordsize="55657,31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55657;height:317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">
                  <v:imagedata r:id="rId24" o:title=""/>
                </v:shape>
                <v:rect id="Rectangle 1" o:spid="_x0000_s1028" style="position:absolute;left:1981;top:23012;width:10744;height:2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" filled="f" strokecolor="#c0504d [3205]" strokeweight="1pt">
                  <v:stroke joinstyle="round"/>
                </v:rect>
              </v:group>
            </w:pict>
          </mc:Fallback>
        </mc:AlternateContent>
      </w:r>
    </w:p>
    <w:p w14:paraId="38226FB6" w14:textId="77777777" w:rsidR="00A614D6" w:rsidRDefault="00A614D6" w:rsidP="009C6454">
      <w:pPr>
        <w:rPr>
          <w:rtl/>
        </w:rPr>
      </w:pPr>
    </w:p>
    <w:p w14:paraId="1D48DBF8" w14:textId="77777777" w:rsidR="00A614D6" w:rsidRDefault="00A614D6" w:rsidP="009C6454">
      <w:pPr>
        <w:rPr>
          <w:rtl/>
        </w:rPr>
      </w:pPr>
    </w:p>
    <w:p w14:paraId="7DC2B46B" w14:textId="77777777" w:rsidR="00A614D6" w:rsidRDefault="00A614D6" w:rsidP="009C6454">
      <w:pPr>
        <w:rPr>
          <w:rtl/>
        </w:rPr>
      </w:pPr>
    </w:p>
    <w:p w14:paraId="47CCDC4A" w14:textId="77777777" w:rsidR="00A614D6" w:rsidRDefault="00A614D6" w:rsidP="009C6454">
      <w:pPr>
        <w:rPr>
          <w:rtl/>
        </w:rPr>
      </w:pPr>
    </w:p>
    <w:p w14:paraId="4B7A049F" w14:textId="77777777" w:rsidR="00A614D6" w:rsidRDefault="00A614D6" w:rsidP="009C6454">
      <w:pPr>
        <w:rPr>
          <w:rtl/>
        </w:rPr>
      </w:pPr>
    </w:p>
    <w:p w14:paraId="4F0A4F6A" w14:textId="77777777" w:rsidR="00A614D6" w:rsidRDefault="00A614D6" w:rsidP="009C6454">
      <w:pPr>
        <w:rPr>
          <w:rtl/>
        </w:rPr>
      </w:pPr>
    </w:p>
    <w:p w14:paraId="0826E2EB" w14:textId="77777777" w:rsidR="00A614D6" w:rsidRDefault="00A614D6" w:rsidP="009C6454">
      <w:pPr>
        <w:rPr>
          <w:rtl/>
        </w:rPr>
      </w:pPr>
    </w:p>
    <w:p w14:paraId="62C9E02A" w14:textId="77777777" w:rsidR="00A614D6" w:rsidRDefault="00A614D6" w:rsidP="009C6454">
      <w:pPr>
        <w:rPr>
          <w:rtl/>
        </w:rPr>
      </w:pPr>
    </w:p>
    <w:p w14:paraId="67938772" w14:textId="7334A10E" w:rsidR="00A614D6" w:rsidRDefault="0058423F" w:rsidP="0058423F">
      <w:pPr>
        <w:pStyle w:val="ListParagraph"/>
        <w:numPr>
          <w:ilvl w:val="0"/>
          <w:numId w:val="13"/>
        </w:numPr>
      </w:pPr>
      <w:r>
        <w:rPr>
          <w:rFonts w:hint="cs"/>
          <w:rtl/>
        </w:rPr>
        <w:t xml:space="preserve">ابتدا در </w:t>
      </w:r>
      <w:r>
        <w:t>package.xml</w:t>
      </w:r>
      <w:r>
        <w:rPr>
          <w:rFonts w:hint="cs"/>
          <w:rtl/>
        </w:rPr>
        <w:t xml:space="preserve"> به سراغ </w:t>
      </w:r>
      <w:r w:rsidR="003D5C28">
        <w:rPr>
          <w:rFonts w:hint="cs"/>
          <w:rtl/>
        </w:rPr>
        <w:t>55 و 61 میرویم و به ترتیب در این خطوط موارد زیر را اضافه میکنیم:</w:t>
      </w:r>
    </w:p>
    <w:p w14:paraId="17B671E2" w14:textId="473BBB1C" w:rsidR="003D5C28" w:rsidRPr="003D5C28" w:rsidRDefault="003D5C28" w:rsidP="003D5C28">
      <w:pPr>
        <w:pStyle w:val="ListParagraph"/>
        <w:numPr>
          <w:ilvl w:val="0"/>
          <w:numId w:val="12"/>
        </w:numPr>
        <w:bidi w:val="0"/>
        <w:jc w:val="left"/>
        <w:rPr>
          <w:rFonts w:cs="Calibri"/>
          <w:rtl/>
        </w:rPr>
      </w:pPr>
      <w:r>
        <w:rPr>
          <w:rFonts w:cs="Calibri" w:hint="cs"/>
          <w:rtl/>
        </w:rPr>
        <w:t>&gt;</w:t>
      </w:r>
      <w:proofErr w:type="spellStart"/>
      <w:r w:rsidRPr="003D5C28">
        <w:t>build_depend</w:t>
      </w:r>
      <w:proofErr w:type="spellEnd"/>
      <w:r w:rsidRPr="003D5C28">
        <w:t>&gt;</w:t>
      </w:r>
      <w:proofErr w:type="spellStart"/>
      <w:r w:rsidRPr="003D5C28">
        <w:t>message_generation</w:t>
      </w:r>
      <w:proofErr w:type="spellEnd"/>
      <w:r w:rsidRPr="003D5C28">
        <w:t>&lt;/</w:t>
      </w:r>
      <w:proofErr w:type="spellStart"/>
      <w:r w:rsidRPr="003D5C28">
        <w:t>build_depend</w:t>
      </w:r>
      <w:proofErr w:type="spellEnd"/>
      <w:r>
        <w:rPr>
          <w:rFonts w:cs="Calibri" w:hint="cs"/>
          <w:rtl/>
        </w:rPr>
        <w:t>&lt;</w:t>
      </w:r>
    </w:p>
    <w:p w14:paraId="314DAA65" w14:textId="1B2BB8D8" w:rsidR="00A614D6" w:rsidRDefault="003D5C28" w:rsidP="00C73D83">
      <w:pPr>
        <w:pStyle w:val="ListParagraph"/>
        <w:numPr>
          <w:ilvl w:val="0"/>
          <w:numId w:val="12"/>
        </w:numPr>
        <w:bidi w:val="0"/>
      </w:pPr>
      <w:r w:rsidRPr="003D5C28">
        <w:rPr>
          <w:rtl/>
        </w:rPr>
        <w:drawing>
          <wp:anchor distT="0" distB="0" distL="114300" distR="114300" simplePos="0" relativeHeight="251675648" behindDoc="0" locked="0" layoutInCell="1" allowOverlap="1" wp14:anchorId="52FC89E1" wp14:editId="5F28C85E">
            <wp:simplePos x="0" y="0"/>
            <wp:positionH relativeFrom="margin">
              <wp:align>right</wp:align>
            </wp:positionH>
            <wp:positionV relativeFrom="paragraph">
              <wp:posOffset>367030</wp:posOffset>
            </wp:positionV>
            <wp:extent cx="5565775" cy="2077085"/>
            <wp:effectExtent l="0" t="0" r="0" b="0"/>
            <wp:wrapThrough wrapText="bothSides">
              <wp:wrapPolygon edited="0">
                <wp:start x="0" y="0"/>
                <wp:lineTo x="0" y="21395"/>
                <wp:lineTo x="21514" y="21395"/>
                <wp:lineTo x="21514" y="0"/>
                <wp:lineTo x="0" y="0"/>
              </wp:wrapPolygon>
            </wp:wrapThrough>
            <wp:docPr id="1566046405" name="Picture 1" descr="A screen 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046405" name="Picture 1" descr="A screen shot of a computer program&#10;&#10;Description automatically generated with low confidence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077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D5C28">
        <w:rPr>
          <w:rFonts w:cs="Calibri" w:hint="cs"/>
          <w:rtl/>
        </w:rPr>
        <w:t>&gt;</w:t>
      </w:r>
      <w:proofErr w:type="spellStart"/>
      <w:r w:rsidRPr="003D5C28">
        <w:t>exec_depend</w:t>
      </w:r>
      <w:proofErr w:type="spellEnd"/>
      <w:r w:rsidRPr="003D5C28">
        <w:t>&gt;</w:t>
      </w:r>
      <w:proofErr w:type="spellStart"/>
      <w:r w:rsidRPr="003D5C28">
        <w:t>message_runtime</w:t>
      </w:r>
      <w:proofErr w:type="spellEnd"/>
      <w:r w:rsidRPr="003D5C28">
        <w:t>&lt;/</w:t>
      </w:r>
      <w:proofErr w:type="spellStart"/>
      <w:r w:rsidRPr="003D5C28">
        <w:t>exec_depend</w:t>
      </w:r>
      <w:proofErr w:type="spellEnd"/>
      <w:r w:rsidRPr="003D5C28">
        <w:rPr>
          <w:rFonts w:cs="Calibri" w:hint="cs"/>
          <w:rtl/>
        </w:rPr>
        <w:t>&lt;</w:t>
      </w:r>
    </w:p>
    <w:p w14:paraId="0EDFFEFC" w14:textId="7D6B3CA8" w:rsidR="003D5C28" w:rsidRDefault="003D5C28" w:rsidP="003D5C28">
      <w:pPr>
        <w:pStyle w:val="ListParagraph"/>
        <w:numPr>
          <w:ilvl w:val="0"/>
          <w:numId w:val="13"/>
        </w:numPr>
        <w:jc w:val="left"/>
      </w:pPr>
      <w:r>
        <w:rPr>
          <w:rFonts w:hint="cs"/>
          <w:rtl/>
        </w:rPr>
        <w:lastRenderedPageBreak/>
        <w:t xml:space="preserve">سپس در </w:t>
      </w:r>
      <w:proofErr w:type="spellStart"/>
      <w:r>
        <w:t>CMakeLists</w:t>
      </w:r>
      <w:proofErr w:type="spellEnd"/>
      <w:r>
        <w:rPr>
          <w:rFonts w:hint="cs"/>
          <w:rtl/>
        </w:rPr>
        <w:t xml:space="preserve"> ابتدا باید در خط 14 عبارت </w:t>
      </w:r>
      <w:proofErr w:type="spellStart"/>
      <w:r>
        <w:t>message_generation</w:t>
      </w:r>
      <w:proofErr w:type="spellEnd"/>
      <w:r>
        <w:rPr>
          <w:rFonts w:hint="cs"/>
          <w:rtl/>
        </w:rPr>
        <w:t xml:space="preserve"> را اضافه نماییم:</w:t>
      </w:r>
    </w:p>
    <w:p w14:paraId="67C2C99A" w14:textId="1BC1DDF6" w:rsidR="003D5C28" w:rsidRDefault="003D5C28" w:rsidP="003D5C28">
      <w:pPr>
        <w:pStyle w:val="ListParagraph"/>
        <w:numPr>
          <w:ilvl w:val="0"/>
          <w:numId w:val="0"/>
        </w:numPr>
        <w:ind w:left="720"/>
        <w:jc w:val="left"/>
        <w:rPr>
          <w:rtl/>
        </w:rPr>
      </w:pPr>
      <w:r w:rsidRPr="003D5C28">
        <w:rPr>
          <w:rtl/>
        </w:rPr>
        <w:drawing>
          <wp:anchor distT="0" distB="0" distL="114300" distR="114300" simplePos="0" relativeHeight="251676672" behindDoc="0" locked="0" layoutInCell="1" allowOverlap="1" wp14:anchorId="526F9B4A" wp14:editId="3A9B9DAF">
            <wp:simplePos x="0" y="0"/>
            <wp:positionH relativeFrom="page">
              <wp:posOffset>1319530</wp:posOffset>
            </wp:positionH>
            <wp:positionV relativeFrom="paragraph">
              <wp:posOffset>179070</wp:posOffset>
            </wp:positionV>
            <wp:extent cx="4693285" cy="1737360"/>
            <wp:effectExtent l="0" t="0" r="0" b="0"/>
            <wp:wrapThrough wrapText="bothSides">
              <wp:wrapPolygon edited="0">
                <wp:start x="0" y="0"/>
                <wp:lineTo x="0" y="21316"/>
                <wp:lineTo x="21480" y="21316"/>
                <wp:lineTo x="21480" y="0"/>
                <wp:lineTo x="0" y="0"/>
              </wp:wrapPolygon>
            </wp:wrapThrough>
            <wp:docPr id="844933938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933938" name="Picture 1" descr="A screenshot of a computer program&#10;&#10;Description automatically generated with medium confidence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3285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5C95A0" w14:textId="1CE6ADF8" w:rsidR="00A614D6" w:rsidRDefault="00A614D6" w:rsidP="009C6454">
      <w:pPr>
        <w:rPr>
          <w:rtl/>
        </w:rPr>
      </w:pPr>
    </w:p>
    <w:p w14:paraId="5A25ED30" w14:textId="77777777" w:rsidR="00A614D6" w:rsidRDefault="00A614D6" w:rsidP="009C6454">
      <w:pPr>
        <w:rPr>
          <w:rtl/>
        </w:rPr>
      </w:pPr>
    </w:p>
    <w:p w14:paraId="3949D973" w14:textId="445978B7" w:rsidR="00A614D6" w:rsidRDefault="00A614D6" w:rsidP="009C6454">
      <w:pPr>
        <w:rPr>
          <w:rtl/>
        </w:rPr>
      </w:pPr>
    </w:p>
    <w:p w14:paraId="3B405A51" w14:textId="0A69CA28" w:rsidR="00A614D6" w:rsidRDefault="00A614D6" w:rsidP="009C6454">
      <w:pPr>
        <w:rPr>
          <w:rtl/>
        </w:rPr>
      </w:pPr>
    </w:p>
    <w:p w14:paraId="1D9AB17A" w14:textId="57C70FCE" w:rsidR="00A614D6" w:rsidRDefault="00A614D6" w:rsidP="009C6454">
      <w:pPr>
        <w:rPr>
          <w:rtl/>
        </w:rPr>
      </w:pPr>
    </w:p>
    <w:p w14:paraId="4CF6C305" w14:textId="42D0E2DB" w:rsidR="003D5C28" w:rsidRDefault="003D5C28" w:rsidP="003D5C28">
      <w:pPr>
        <w:pStyle w:val="ListParagraph"/>
        <w:numPr>
          <w:ilvl w:val="0"/>
          <w:numId w:val="13"/>
        </w:numPr>
      </w:pPr>
      <w:r>
        <w:rPr>
          <w:rFonts w:hint="cs"/>
          <w:rtl/>
        </w:rPr>
        <w:t xml:space="preserve">سپس به خط 58 رفته و باید </w:t>
      </w:r>
      <w:proofErr w:type="spellStart"/>
      <w:r>
        <w:t>add_service_files</w:t>
      </w:r>
      <w:proofErr w:type="spellEnd"/>
      <w:r>
        <w:rPr>
          <w:rFonts w:hint="cs"/>
          <w:rtl/>
        </w:rPr>
        <w:t xml:space="preserve"> را </w:t>
      </w:r>
      <w:r>
        <w:t>uncomment</w:t>
      </w:r>
      <w:r>
        <w:rPr>
          <w:rFonts w:hint="cs"/>
          <w:rtl/>
        </w:rPr>
        <w:t xml:space="preserve"> کنیم و نام سرویس مورد نظر خود را اضافه نماییم:</w:t>
      </w:r>
    </w:p>
    <w:p w14:paraId="6A7030AA" w14:textId="5BDD99ED" w:rsidR="003D5C28" w:rsidRDefault="003D5C28" w:rsidP="003D5C28">
      <w:pPr>
        <w:rPr>
          <w:rtl/>
        </w:rPr>
      </w:pPr>
      <w:r w:rsidRPr="003D5C28">
        <w:rPr>
          <w:rtl/>
        </w:rPr>
        <w:drawing>
          <wp:anchor distT="0" distB="0" distL="114300" distR="114300" simplePos="0" relativeHeight="251677696" behindDoc="0" locked="0" layoutInCell="1" allowOverlap="1" wp14:anchorId="76E5EE07" wp14:editId="7EFD0CC0">
            <wp:simplePos x="0" y="0"/>
            <wp:positionH relativeFrom="margin">
              <wp:align>center</wp:align>
            </wp:positionH>
            <wp:positionV relativeFrom="paragraph">
              <wp:posOffset>55880</wp:posOffset>
            </wp:positionV>
            <wp:extent cx="3254022" cy="952583"/>
            <wp:effectExtent l="0" t="0" r="3810" b="0"/>
            <wp:wrapThrough wrapText="bothSides">
              <wp:wrapPolygon edited="0">
                <wp:start x="0" y="0"/>
                <wp:lineTo x="0" y="21168"/>
                <wp:lineTo x="21499" y="21168"/>
                <wp:lineTo x="21499" y="0"/>
                <wp:lineTo x="0" y="0"/>
              </wp:wrapPolygon>
            </wp:wrapThrough>
            <wp:docPr id="20496249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624969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4022" cy="9525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270130" w14:textId="5502CB40" w:rsidR="00271A68" w:rsidRDefault="00271A68" w:rsidP="009C6454">
      <w:pPr>
        <w:rPr>
          <w:rtl/>
        </w:rPr>
      </w:pPr>
    </w:p>
    <w:p w14:paraId="11EA539A" w14:textId="383CF06E" w:rsidR="003D5C28" w:rsidRDefault="003D5C28" w:rsidP="00383ABE">
      <w:pPr>
        <w:ind w:firstLine="0"/>
        <w:rPr>
          <w:rtl/>
        </w:rPr>
      </w:pPr>
    </w:p>
    <w:p w14:paraId="5A7148AC" w14:textId="5FD9CF84" w:rsidR="002A50A0" w:rsidRDefault="002A50A0" w:rsidP="00383ABE">
      <w:pPr>
        <w:pStyle w:val="ListParagraph"/>
        <w:numPr>
          <w:ilvl w:val="0"/>
          <w:numId w:val="13"/>
        </w:numPr>
      </w:pPr>
      <w:r w:rsidRPr="002A50A0">
        <w:rPr>
          <w:rtl/>
        </w:rPr>
        <w:drawing>
          <wp:anchor distT="0" distB="0" distL="114300" distR="114300" simplePos="0" relativeHeight="251678720" behindDoc="0" locked="0" layoutInCell="1" allowOverlap="1" wp14:anchorId="0AAFC3C9" wp14:editId="4CDF1B35">
            <wp:simplePos x="0" y="0"/>
            <wp:positionH relativeFrom="margin">
              <wp:posOffset>320040</wp:posOffset>
            </wp:positionH>
            <wp:positionV relativeFrom="paragraph">
              <wp:posOffset>366395</wp:posOffset>
            </wp:positionV>
            <wp:extent cx="4815840" cy="982980"/>
            <wp:effectExtent l="0" t="0" r="3810" b="7620"/>
            <wp:wrapThrough wrapText="bothSides">
              <wp:wrapPolygon edited="0">
                <wp:start x="0" y="0"/>
                <wp:lineTo x="0" y="21349"/>
                <wp:lineTo x="21532" y="21349"/>
                <wp:lineTo x="21532" y="0"/>
                <wp:lineTo x="0" y="0"/>
              </wp:wrapPolygon>
            </wp:wrapThrough>
            <wp:docPr id="556245783" name="Picture 1" descr="A black screen with green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245783" name="Picture 1" descr="A black screen with green text&#10;&#10;Description automatically generated with low confidence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5840" cy="982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 xml:space="preserve">سپس خطوط 71 تا 75 که مربوط به </w:t>
      </w:r>
      <w:proofErr w:type="spellStart"/>
      <w:r>
        <w:t>generate_messages</w:t>
      </w:r>
      <w:proofErr w:type="spellEnd"/>
      <w:r>
        <w:rPr>
          <w:rFonts w:hint="cs"/>
          <w:rtl/>
        </w:rPr>
        <w:t xml:space="preserve"> هست را </w:t>
      </w:r>
      <w:r>
        <w:t>uncomment</w:t>
      </w:r>
      <w:r>
        <w:rPr>
          <w:rFonts w:hint="cs"/>
          <w:rtl/>
        </w:rPr>
        <w:t xml:space="preserve"> میکنیم:</w:t>
      </w:r>
    </w:p>
    <w:p w14:paraId="674A7AE8" w14:textId="77777777" w:rsidR="00383ABE" w:rsidRDefault="00383ABE" w:rsidP="00383ABE">
      <w:pPr>
        <w:rPr>
          <w:rtl/>
        </w:rPr>
      </w:pPr>
    </w:p>
    <w:p w14:paraId="118B353A" w14:textId="77777777" w:rsidR="00383ABE" w:rsidRDefault="00383ABE" w:rsidP="00383ABE">
      <w:pPr>
        <w:rPr>
          <w:rtl/>
        </w:rPr>
      </w:pPr>
    </w:p>
    <w:p w14:paraId="38858281" w14:textId="77777777" w:rsidR="00383ABE" w:rsidRDefault="00383ABE" w:rsidP="00383ABE">
      <w:pPr>
        <w:rPr>
          <w:rtl/>
        </w:rPr>
      </w:pPr>
    </w:p>
    <w:p w14:paraId="642E937A" w14:textId="14EFA19E" w:rsidR="002A50A0" w:rsidRDefault="002A50A0" w:rsidP="002A50A0">
      <w:pPr>
        <w:pStyle w:val="ListParagraph"/>
        <w:numPr>
          <w:ilvl w:val="0"/>
          <w:numId w:val="13"/>
        </w:numPr>
      </w:pPr>
      <w:r>
        <w:rPr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آنکه کارمان تکم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شود، در همان پوشه </w:t>
      </w:r>
      <w:r>
        <w:t>turtlebot3_object_tracker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پوشه به نام </w:t>
      </w:r>
      <w:proofErr w:type="spellStart"/>
      <w:r>
        <w:t>srv</w:t>
      </w:r>
      <w:proofErr w:type="spellEnd"/>
      <w:r>
        <w:rPr>
          <w:rtl/>
        </w:rPr>
        <w:t xml:space="preserve"> درست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م</w:t>
      </w:r>
      <w:r>
        <w:rPr>
          <w:rFonts w:hint="cs"/>
          <w:rtl/>
        </w:rPr>
        <w:t>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بعد داخل آن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فا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با نام اون</w:t>
      </w:r>
      <w:r>
        <w:rPr>
          <w:rFonts w:hint="cs"/>
          <w:rtl/>
        </w:rPr>
        <w:t>ی</w:t>
      </w:r>
      <w:r>
        <w:rPr>
          <w:rtl/>
        </w:rPr>
        <w:t xml:space="preserve"> که در استپ 3 مشخص کر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ذا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.</w:t>
      </w:r>
    </w:p>
    <w:p w14:paraId="768916DC" w14:textId="77777777" w:rsidR="009A4A35" w:rsidRDefault="009A4A35" w:rsidP="009A4A35">
      <w:pPr>
        <w:rPr>
          <w:rtl/>
        </w:rPr>
      </w:pPr>
    </w:p>
    <w:p w14:paraId="088BDFAE" w14:textId="77777777" w:rsidR="009A4A35" w:rsidRDefault="009A4A35" w:rsidP="009A4A35">
      <w:pPr>
        <w:rPr>
          <w:rtl/>
        </w:rPr>
      </w:pPr>
    </w:p>
    <w:p w14:paraId="14F0ACC9" w14:textId="77777777" w:rsidR="009A4A35" w:rsidRDefault="009A4A35" w:rsidP="009A4A35">
      <w:pPr>
        <w:rPr>
          <w:rtl/>
        </w:rPr>
      </w:pPr>
    </w:p>
    <w:p w14:paraId="47D03B30" w14:textId="1C55AF22" w:rsidR="009A4A35" w:rsidRDefault="009A4A35" w:rsidP="009A4A35">
      <w:pPr>
        <w:rPr>
          <w:rtl/>
        </w:rPr>
      </w:pPr>
      <w:r w:rsidRPr="00383ABE">
        <w:rPr>
          <w:rtl/>
        </w:rPr>
        <w:drawing>
          <wp:anchor distT="0" distB="0" distL="114300" distR="114300" simplePos="0" relativeHeight="251679744" behindDoc="0" locked="0" layoutInCell="1" allowOverlap="1" wp14:anchorId="61CE200D" wp14:editId="2623AB07">
            <wp:simplePos x="0" y="0"/>
            <wp:positionH relativeFrom="column">
              <wp:posOffset>1724025</wp:posOffset>
            </wp:positionH>
            <wp:positionV relativeFrom="paragraph">
              <wp:posOffset>-1025525</wp:posOffset>
            </wp:positionV>
            <wp:extent cx="2039620" cy="1980565"/>
            <wp:effectExtent l="0" t="0" r="0" b="635"/>
            <wp:wrapThrough wrapText="bothSides">
              <wp:wrapPolygon edited="0">
                <wp:start x="0" y="0"/>
                <wp:lineTo x="0" y="21399"/>
                <wp:lineTo x="21385" y="21399"/>
                <wp:lineTo x="21385" y="0"/>
                <wp:lineTo x="0" y="0"/>
              </wp:wrapPolygon>
            </wp:wrapThrough>
            <wp:docPr id="1680843789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843789" name="Picture 1" descr="A screenshot of a computer program&#10;&#10;Description automatically generated with medium confidence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9620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9E29FB" w14:textId="18708EC4" w:rsidR="009A4A35" w:rsidRDefault="009A4A35" w:rsidP="009A4A35">
      <w:pPr>
        <w:rPr>
          <w:rtl/>
        </w:rPr>
      </w:pPr>
    </w:p>
    <w:p w14:paraId="5E9A8537" w14:textId="6CBE00A2" w:rsidR="009A4A35" w:rsidRDefault="004B6AAD" w:rsidP="009A4A35">
      <w:pPr>
        <w:pStyle w:val="ListParagraph"/>
        <w:numPr>
          <w:ilvl w:val="0"/>
          <w:numId w:val="13"/>
        </w:numPr>
      </w:pPr>
      <w:r w:rsidRPr="004B6AAD">
        <w:rPr>
          <w:rtl/>
        </w:rPr>
        <w:lastRenderedPageBreak/>
        <w:drawing>
          <wp:anchor distT="0" distB="0" distL="114300" distR="114300" simplePos="0" relativeHeight="251683840" behindDoc="0" locked="0" layoutInCell="1" allowOverlap="1" wp14:anchorId="3D879FE1" wp14:editId="7068CBE4">
            <wp:simplePos x="0" y="0"/>
            <wp:positionH relativeFrom="column">
              <wp:posOffset>1135380</wp:posOffset>
            </wp:positionH>
            <wp:positionV relativeFrom="paragraph">
              <wp:posOffset>611505</wp:posOffset>
            </wp:positionV>
            <wp:extent cx="3177815" cy="1356478"/>
            <wp:effectExtent l="0" t="0" r="3810" b="0"/>
            <wp:wrapThrough wrapText="bothSides">
              <wp:wrapPolygon edited="0">
                <wp:start x="0" y="0"/>
                <wp:lineTo x="0" y="21236"/>
                <wp:lineTo x="21496" y="21236"/>
                <wp:lineTo x="21496" y="0"/>
                <wp:lineTo x="0" y="0"/>
              </wp:wrapPolygon>
            </wp:wrapThrough>
            <wp:docPr id="4000281" name="Picture 1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0281" name="Picture 1" descr="A screen shot of a computer&#10;&#10;Description automatically generated with medium confidence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7815" cy="13564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A4A35">
        <w:rPr>
          <w:rtl/>
        </w:rPr>
        <w:t>تو</w:t>
      </w:r>
      <w:r w:rsidR="009A4A35">
        <w:rPr>
          <w:rFonts w:hint="cs"/>
          <w:rtl/>
        </w:rPr>
        <w:t>ی</w:t>
      </w:r>
      <w:r w:rsidR="009A4A35">
        <w:rPr>
          <w:rtl/>
        </w:rPr>
        <w:t xml:space="preserve"> فا</w:t>
      </w:r>
      <w:r w:rsidR="009A4A35">
        <w:rPr>
          <w:rFonts w:hint="cs"/>
          <w:rtl/>
        </w:rPr>
        <w:t>ی</w:t>
      </w:r>
      <w:r w:rsidR="009A4A35">
        <w:rPr>
          <w:rFonts w:hint="eastAsia"/>
          <w:rtl/>
        </w:rPr>
        <w:t>ل</w:t>
      </w:r>
      <w:r w:rsidR="009A4A35">
        <w:rPr>
          <w:rtl/>
        </w:rPr>
        <w:t xml:space="preserve"> فوق لازمه که ورود</w:t>
      </w:r>
      <w:r w:rsidR="009A4A35">
        <w:rPr>
          <w:rFonts w:hint="cs"/>
          <w:rtl/>
        </w:rPr>
        <w:t>ی</w:t>
      </w:r>
      <w:r w:rsidR="009A4A35">
        <w:rPr>
          <w:rtl/>
        </w:rPr>
        <w:t xml:space="preserve"> ها و خروج</w:t>
      </w:r>
      <w:r w:rsidR="009A4A35">
        <w:rPr>
          <w:rFonts w:hint="cs"/>
          <w:rtl/>
        </w:rPr>
        <w:t>ی</w:t>
      </w:r>
      <w:r w:rsidR="009A4A35">
        <w:rPr>
          <w:rtl/>
        </w:rPr>
        <w:t xml:space="preserve"> ها</w:t>
      </w:r>
      <w:r w:rsidR="009A4A35">
        <w:rPr>
          <w:rFonts w:hint="cs"/>
          <w:rtl/>
        </w:rPr>
        <w:t>ی</w:t>
      </w:r>
      <w:r w:rsidR="009A4A35">
        <w:rPr>
          <w:rtl/>
        </w:rPr>
        <w:t xml:space="preserve"> سرو</w:t>
      </w:r>
      <w:r w:rsidR="009A4A35">
        <w:rPr>
          <w:rFonts w:hint="cs"/>
          <w:rtl/>
        </w:rPr>
        <w:t>ی</w:t>
      </w:r>
      <w:r w:rsidR="009A4A35">
        <w:rPr>
          <w:rFonts w:hint="eastAsia"/>
          <w:rtl/>
        </w:rPr>
        <w:t>س</w:t>
      </w:r>
      <w:r w:rsidR="009A4A35">
        <w:rPr>
          <w:rtl/>
        </w:rPr>
        <w:t xml:space="preserve"> را بگو</w:t>
      </w:r>
      <w:r w:rsidR="009A4A35">
        <w:rPr>
          <w:rFonts w:hint="cs"/>
          <w:rtl/>
        </w:rPr>
        <w:t>یی</w:t>
      </w:r>
      <w:r w:rsidR="009A4A35">
        <w:rPr>
          <w:rFonts w:hint="eastAsia"/>
          <w:rtl/>
        </w:rPr>
        <w:t>م</w:t>
      </w:r>
      <w:r w:rsidR="009A4A35">
        <w:rPr>
          <w:rtl/>
        </w:rPr>
        <w:t>. ب</w:t>
      </w:r>
      <w:r w:rsidR="009A4A35">
        <w:rPr>
          <w:rFonts w:hint="cs"/>
          <w:rtl/>
        </w:rPr>
        <w:t>ی</w:t>
      </w:r>
      <w:r w:rsidR="009A4A35">
        <w:rPr>
          <w:rFonts w:hint="eastAsia"/>
          <w:rtl/>
        </w:rPr>
        <w:t>ن</w:t>
      </w:r>
      <w:r w:rsidR="009A4A35">
        <w:rPr>
          <w:rtl/>
        </w:rPr>
        <w:t xml:space="preserve"> ورود</w:t>
      </w:r>
      <w:r w:rsidR="009A4A35">
        <w:rPr>
          <w:rFonts w:hint="cs"/>
          <w:rtl/>
        </w:rPr>
        <w:t>ی</w:t>
      </w:r>
      <w:r w:rsidR="009A4A35">
        <w:rPr>
          <w:rtl/>
        </w:rPr>
        <w:t xml:space="preserve"> ها و خروج</w:t>
      </w:r>
      <w:r w:rsidR="009A4A35">
        <w:rPr>
          <w:rFonts w:hint="cs"/>
          <w:rtl/>
        </w:rPr>
        <w:t>ی</w:t>
      </w:r>
      <w:r w:rsidR="009A4A35">
        <w:rPr>
          <w:rtl/>
        </w:rPr>
        <w:t xml:space="preserve"> ها با</w:t>
      </w:r>
      <w:r w:rsidR="009A4A35">
        <w:rPr>
          <w:rFonts w:hint="cs"/>
          <w:rtl/>
        </w:rPr>
        <w:t xml:space="preserve"> </w:t>
      </w:r>
      <w:r w:rsidR="009A4A35">
        <w:rPr>
          <w:rtl/>
        </w:rPr>
        <w:t>--- جدا م</w:t>
      </w:r>
      <w:r w:rsidR="009A4A35">
        <w:rPr>
          <w:rFonts w:hint="cs"/>
          <w:rtl/>
        </w:rPr>
        <w:t>ی</w:t>
      </w:r>
      <w:r w:rsidR="009A4A35">
        <w:rPr>
          <w:rFonts w:hint="eastAsia"/>
          <w:rtl/>
        </w:rPr>
        <w:t>شود</w:t>
      </w:r>
      <w:r w:rsidR="009A4A35">
        <w:rPr>
          <w:rtl/>
        </w:rPr>
        <w:t>. اگرم ورود</w:t>
      </w:r>
      <w:r w:rsidR="009A4A35">
        <w:rPr>
          <w:rFonts w:hint="cs"/>
          <w:rtl/>
        </w:rPr>
        <w:t>ی</w:t>
      </w:r>
      <w:r w:rsidR="009A4A35">
        <w:rPr>
          <w:rtl/>
        </w:rPr>
        <w:t xml:space="preserve"> نداره خط اول همون --- م</w:t>
      </w:r>
      <w:r w:rsidR="009A4A35">
        <w:rPr>
          <w:rFonts w:hint="cs"/>
          <w:rtl/>
        </w:rPr>
        <w:t>ی</w:t>
      </w:r>
      <w:r w:rsidR="009A4A35">
        <w:rPr>
          <w:rFonts w:hint="eastAsia"/>
          <w:rtl/>
        </w:rPr>
        <w:t>شود</w:t>
      </w:r>
      <w:r w:rsidR="009A4A35">
        <w:rPr>
          <w:rtl/>
        </w:rPr>
        <w:t>.</w:t>
      </w:r>
    </w:p>
    <w:p w14:paraId="688870E2" w14:textId="1F4D1F7F" w:rsidR="009A4A35" w:rsidRDefault="009A4A35" w:rsidP="009A4A35">
      <w:pPr>
        <w:rPr>
          <w:rtl/>
        </w:rPr>
      </w:pPr>
    </w:p>
    <w:p w14:paraId="05A7FB90" w14:textId="61D4C9D1" w:rsidR="009A4A35" w:rsidRDefault="009A4A35" w:rsidP="009A4A35"/>
    <w:p w14:paraId="25B018E8" w14:textId="441CB4ED" w:rsidR="002A50A0" w:rsidRDefault="002A50A0" w:rsidP="009C6454"/>
    <w:p w14:paraId="5DE4FDB0" w14:textId="77777777" w:rsidR="009A4A35" w:rsidRDefault="009A4A35" w:rsidP="009A4A35">
      <w:pPr>
        <w:ind w:firstLine="0"/>
        <w:rPr>
          <w:rtl/>
        </w:rPr>
      </w:pPr>
    </w:p>
    <w:p w14:paraId="2477C748" w14:textId="28C6D0DB" w:rsidR="009A4A35" w:rsidRDefault="009A4A35" w:rsidP="009A4A35">
      <w:pPr>
        <w:pStyle w:val="ListParagraph"/>
        <w:numPr>
          <w:ilvl w:val="0"/>
          <w:numId w:val="13"/>
        </w:numPr>
      </w:pPr>
      <w:r w:rsidRPr="009A4A35">
        <w:rPr>
          <w:rtl/>
        </w:rPr>
        <w:drawing>
          <wp:anchor distT="0" distB="0" distL="114300" distR="114300" simplePos="0" relativeHeight="251681792" behindDoc="0" locked="0" layoutInCell="1" allowOverlap="1" wp14:anchorId="5D1BD9EF" wp14:editId="4164FF2A">
            <wp:simplePos x="0" y="0"/>
            <wp:positionH relativeFrom="margin">
              <wp:align>right</wp:align>
            </wp:positionH>
            <wp:positionV relativeFrom="paragraph">
              <wp:posOffset>483870</wp:posOffset>
            </wp:positionV>
            <wp:extent cx="5565775" cy="2127885"/>
            <wp:effectExtent l="0" t="0" r="0" b="5715"/>
            <wp:wrapThrough wrapText="bothSides">
              <wp:wrapPolygon edited="0">
                <wp:start x="0" y="0"/>
                <wp:lineTo x="0" y="21465"/>
                <wp:lineTo x="21514" y="21465"/>
                <wp:lineTo x="21514" y="0"/>
                <wp:lineTo x="0" y="0"/>
              </wp:wrapPolygon>
            </wp:wrapThrough>
            <wp:docPr id="1362813058" name="Picture 1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813058" name="Picture 1" descr="A picture containing text, screenshot, font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127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A4A35">
        <w:rPr>
          <w:rtl/>
        </w:rPr>
        <w:t xml:space="preserve">حال به پوشه </w:t>
      </w:r>
      <w:r w:rsidRPr="009A4A35">
        <w:t>hw</w:t>
      </w:r>
      <w:r>
        <w:t>4</w:t>
      </w:r>
      <w:r w:rsidRPr="009A4A35">
        <w:t>_ws</w:t>
      </w:r>
      <w:r w:rsidRPr="009A4A35">
        <w:rPr>
          <w:rtl/>
        </w:rPr>
        <w:t xml:space="preserve"> در ترم</w:t>
      </w:r>
      <w:r w:rsidRPr="009A4A35">
        <w:rPr>
          <w:rFonts w:hint="cs"/>
          <w:rtl/>
        </w:rPr>
        <w:t>ی</w:t>
      </w:r>
      <w:r w:rsidRPr="009A4A35">
        <w:rPr>
          <w:rFonts w:hint="eastAsia"/>
          <w:rtl/>
        </w:rPr>
        <w:t>نال</w:t>
      </w:r>
      <w:r w:rsidRPr="009A4A35">
        <w:rPr>
          <w:rtl/>
        </w:rPr>
        <w:t xml:space="preserve"> برگشته و </w:t>
      </w:r>
      <w:proofErr w:type="spellStart"/>
      <w:r w:rsidRPr="009A4A35">
        <w:t>catkin_make</w:t>
      </w:r>
      <w:proofErr w:type="spellEnd"/>
      <w:r w:rsidRPr="009A4A35">
        <w:rPr>
          <w:rtl/>
        </w:rPr>
        <w:t xml:space="preserve"> م</w:t>
      </w:r>
      <w:r w:rsidRPr="009A4A35">
        <w:rPr>
          <w:rFonts w:hint="cs"/>
          <w:rtl/>
        </w:rPr>
        <w:t>ی</w:t>
      </w:r>
      <w:r w:rsidRPr="009A4A35">
        <w:rPr>
          <w:rFonts w:hint="eastAsia"/>
          <w:rtl/>
        </w:rPr>
        <w:t>کن</w:t>
      </w:r>
      <w:r w:rsidRPr="009A4A35">
        <w:rPr>
          <w:rFonts w:hint="cs"/>
          <w:rtl/>
        </w:rPr>
        <w:t>ی</w:t>
      </w:r>
      <w:r w:rsidRPr="009A4A35">
        <w:rPr>
          <w:rFonts w:hint="eastAsia"/>
          <w:rtl/>
        </w:rPr>
        <w:t>م</w:t>
      </w:r>
      <w:r>
        <w:t>.</w:t>
      </w:r>
    </w:p>
    <w:p w14:paraId="2BB88C5E" w14:textId="06C62890" w:rsidR="009A4A35" w:rsidRDefault="009A4A35" w:rsidP="009A4A35"/>
    <w:p w14:paraId="2AB3C3FB" w14:textId="5C1FCF3F" w:rsidR="009A4A35" w:rsidRDefault="004B6AAD" w:rsidP="004B6AAD">
      <w:pPr>
        <w:ind w:firstLine="0"/>
        <w:rPr>
          <w:rtl/>
        </w:rPr>
      </w:pPr>
      <w:r>
        <w:rPr>
          <w:rFonts w:hint="cs"/>
          <w:rtl/>
        </w:rPr>
        <w:t xml:space="preserve">حال لازم است سرویس مربوط به </w:t>
      </w:r>
      <w:r>
        <w:t>human detection</w:t>
      </w:r>
      <w:r>
        <w:rPr>
          <w:rFonts w:hint="cs"/>
          <w:rtl/>
        </w:rPr>
        <w:t xml:space="preserve"> را در </w:t>
      </w:r>
      <w:proofErr w:type="spellStart"/>
      <w:r>
        <w:t>image_processor</w:t>
      </w:r>
      <w:proofErr w:type="spellEnd"/>
      <w:r>
        <w:rPr>
          <w:rFonts w:hint="cs"/>
          <w:rtl/>
        </w:rPr>
        <w:t xml:space="preserve"> پیاده سازی کنیم.</w:t>
      </w:r>
    </w:p>
    <w:p w14:paraId="1698B2E9" w14:textId="749FDCE9" w:rsidR="004B6AAD" w:rsidRDefault="004B6AAD" w:rsidP="004B6AAD">
      <w:pPr>
        <w:ind w:firstLine="0"/>
        <w:rPr>
          <w:rtl/>
        </w:rPr>
      </w:pPr>
      <w:r>
        <w:rPr>
          <w:rFonts w:hint="cs"/>
          <w:rtl/>
        </w:rPr>
        <w:t xml:space="preserve">ابتدا خط زیر را در </w:t>
      </w:r>
      <w:proofErr w:type="spellStart"/>
      <w:r>
        <w:t>init</w:t>
      </w:r>
      <w:proofErr w:type="spellEnd"/>
      <w:r>
        <w:rPr>
          <w:rFonts w:hint="cs"/>
          <w:rtl/>
        </w:rPr>
        <w:t xml:space="preserve"> اضافه میکنیم:</w:t>
      </w:r>
    </w:p>
    <w:p w14:paraId="5471C6DF" w14:textId="76EC4643" w:rsidR="004B6AAD" w:rsidRPr="004B6AAD" w:rsidRDefault="004B6AAD" w:rsidP="004B6AAD">
      <w:pPr>
        <w:pStyle w:val="ListParagraph"/>
        <w:numPr>
          <w:ilvl w:val="0"/>
          <w:numId w:val="14"/>
        </w:numPr>
        <w:bidi w:val="0"/>
        <w:rPr>
          <w:rFonts w:hint="cs"/>
          <w:sz w:val="22"/>
          <w:szCs w:val="24"/>
          <w:rtl/>
        </w:rPr>
      </w:pPr>
      <w:r w:rsidRPr="004B6AAD">
        <w:rPr>
          <w:rtl/>
        </w:rPr>
        <w:drawing>
          <wp:anchor distT="0" distB="0" distL="114300" distR="114300" simplePos="0" relativeHeight="251682816" behindDoc="0" locked="0" layoutInCell="1" allowOverlap="1" wp14:anchorId="55943482" wp14:editId="5A9DBD02">
            <wp:simplePos x="0" y="0"/>
            <wp:positionH relativeFrom="page">
              <wp:align>center</wp:align>
            </wp:positionH>
            <wp:positionV relativeFrom="paragraph">
              <wp:posOffset>412750</wp:posOffset>
            </wp:positionV>
            <wp:extent cx="5565775" cy="582930"/>
            <wp:effectExtent l="0" t="0" r="0" b="7620"/>
            <wp:wrapThrough wrapText="bothSides">
              <wp:wrapPolygon edited="0">
                <wp:start x="0" y="0"/>
                <wp:lineTo x="0" y="21176"/>
                <wp:lineTo x="21514" y="21176"/>
                <wp:lineTo x="21514" y="0"/>
                <wp:lineTo x="0" y="0"/>
              </wp:wrapPolygon>
            </wp:wrapThrough>
            <wp:docPr id="1077340907" name="Picture 1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340907" name="Picture 1" descr="A screen shot of a computer&#10;&#10;Description automatically generated with low confidence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298"/>
                    <a:stretch/>
                  </pic:blipFill>
                  <pic:spPr bwMode="auto">
                    <a:xfrm>
                      <a:off x="0" y="0"/>
                      <a:ext cx="5565775" cy="5829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proofErr w:type="spellStart"/>
      <w:proofErr w:type="gramStart"/>
      <w:r w:rsidRPr="004B6AAD">
        <w:rPr>
          <w:sz w:val="22"/>
          <w:szCs w:val="24"/>
        </w:rPr>
        <w:t>self.human</w:t>
      </w:r>
      <w:proofErr w:type="gramEnd"/>
      <w:r w:rsidRPr="004B6AAD">
        <w:rPr>
          <w:sz w:val="22"/>
          <w:szCs w:val="24"/>
        </w:rPr>
        <w:t>_detection_server</w:t>
      </w:r>
      <w:proofErr w:type="spellEnd"/>
      <w:r w:rsidRPr="004B6AAD">
        <w:rPr>
          <w:sz w:val="22"/>
          <w:szCs w:val="24"/>
        </w:rPr>
        <w:t xml:space="preserve"> = </w:t>
      </w:r>
      <w:proofErr w:type="spellStart"/>
      <w:r w:rsidRPr="004B6AAD">
        <w:rPr>
          <w:sz w:val="22"/>
          <w:szCs w:val="24"/>
        </w:rPr>
        <w:t>rospy.Service</w:t>
      </w:r>
      <w:proofErr w:type="spellEnd"/>
      <w:r w:rsidRPr="004B6AAD">
        <w:rPr>
          <w:sz w:val="22"/>
          <w:szCs w:val="24"/>
        </w:rPr>
        <w:t xml:space="preserve">('detection', detection, </w:t>
      </w:r>
      <w:proofErr w:type="spellStart"/>
      <w:r w:rsidRPr="004B6AAD">
        <w:rPr>
          <w:sz w:val="22"/>
          <w:szCs w:val="24"/>
        </w:rPr>
        <w:t>self.service_callback</w:t>
      </w:r>
      <w:proofErr w:type="spellEnd"/>
      <w:r w:rsidRPr="004B6AAD">
        <w:rPr>
          <w:sz w:val="22"/>
          <w:szCs w:val="24"/>
        </w:rPr>
        <w:t>)</w:t>
      </w:r>
    </w:p>
    <w:p w14:paraId="404773A0" w14:textId="26E8ADAB" w:rsidR="004B6AAD" w:rsidRDefault="004B6AAD" w:rsidP="004B6AAD">
      <w:pPr>
        <w:ind w:firstLine="0"/>
        <w:rPr>
          <w:rtl/>
        </w:rPr>
      </w:pPr>
      <w:r>
        <w:rPr>
          <w:rFonts w:hint="cs"/>
          <w:rtl/>
        </w:rPr>
        <w:t xml:space="preserve">همچنین لازم است تا متدی که قرار است سرور سرویس اجرا کند یعنی </w:t>
      </w:r>
      <w:proofErr w:type="spellStart"/>
      <w:r>
        <w:t>service_callback</w:t>
      </w:r>
      <w:proofErr w:type="spellEnd"/>
      <w:r>
        <w:rPr>
          <w:rFonts w:hint="cs"/>
          <w:rtl/>
        </w:rPr>
        <w:t xml:space="preserve"> را </w:t>
      </w:r>
      <w:r>
        <w:t xml:space="preserve"> </w:t>
      </w:r>
      <w:r>
        <w:rPr>
          <w:rFonts w:hint="cs"/>
          <w:rtl/>
        </w:rPr>
        <w:t xml:space="preserve">پیاده کنیم. ابتدا باید </w:t>
      </w:r>
      <w:proofErr w:type="spellStart"/>
      <w:r>
        <w:t>image_np</w:t>
      </w:r>
      <w:proofErr w:type="spellEnd"/>
      <w:r>
        <w:rPr>
          <w:rFonts w:hint="cs"/>
          <w:rtl/>
        </w:rPr>
        <w:t xml:space="preserve"> را به مدل بدهیم و </w:t>
      </w:r>
      <w:proofErr w:type="spellStart"/>
      <w:r>
        <w:t>self.results</w:t>
      </w:r>
      <w:proofErr w:type="spellEnd"/>
      <w:r>
        <w:rPr>
          <w:rFonts w:hint="cs"/>
          <w:rtl/>
        </w:rPr>
        <w:t xml:space="preserve"> را آپدیت کنیم. سپس یک </w:t>
      </w:r>
      <w:proofErr w:type="spellStart"/>
      <w:r>
        <w:t>detectionResponse</w:t>
      </w:r>
      <w:proofErr w:type="spellEnd"/>
      <w:r>
        <w:rPr>
          <w:rFonts w:hint="cs"/>
          <w:rtl/>
        </w:rPr>
        <w:t xml:space="preserve"> میسازیم و باید فیلدهای جوابی که قرار است به کلاینت دهیم را پر کنیم.</w:t>
      </w:r>
      <w:r w:rsidR="0050777C">
        <w:rPr>
          <w:rFonts w:hint="cs"/>
          <w:rtl/>
        </w:rPr>
        <w:t xml:space="preserve"> حال باید باکس‌هایی که داخل </w:t>
      </w:r>
      <w:r w:rsidR="0050777C">
        <w:t>result</w:t>
      </w:r>
      <w:r w:rsidR="0050777C">
        <w:rPr>
          <w:rFonts w:hint="cs"/>
          <w:rtl/>
        </w:rPr>
        <w:t xml:space="preserve"> هست را بیابیم و از بین آن‌ها یکی مربوط به </w:t>
      </w:r>
      <w:r w:rsidR="0050777C">
        <w:t>person</w:t>
      </w:r>
      <w:r w:rsidR="0050777C">
        <w:rPr>
          <w:rFonts w:hint="cs"/>
          <w:rtl/>
        </w:rPr>
        <w:t xml:space="preserve"> است البته آن هم به شرط اینکه </w:t>
      </w:r>
      <w:r w:rsidR="0050777C">
        <w:t>person</w:t>
      </w:r>
      <w:r w:rsidR="0050777C">
        <w:rPr>
          <w:rFonts w:hint="cs"/>
          <w:rtl/>
        </w:rPr>
        <w:t xml:space="preserve"> در کادر باشد. در این صورت مشخصات آن باکس را در قالب پیام پاسخ میگذاریم و برای کلاینت ارسال میکنیم. چنانچه </w:t>
      </w:r>
      <w:r w:rsidR="0050777C">
        <w:t>person</w:t>
      </w:r>
      <w:r w:rsidR="0050777C">
        <w:rPr>
          <w:rFonts w:hint="cs"/>
          <w:rtl/>
        </w:rPr>
        <w:t xml:space="preserve"> که همان </w:t>
      </w:r>
      <w:r w:rsidR="0050777C">
        <w:t>label</w:t>
      </w:r>
      <w:r w:rsidR="0050777C">
        <w:rPr>
          <w:rFonts w:hint="cs"/>
          <w:rtl/>
        </w:rPr>
        <w:t xml:space="preserve"> ماست به عنوان </w:t>
      </w:r>
      <w:r w:rsidR="0050777C">
        <w:t>label</w:t>
      </w:r>
      <w:r w:rsidR="0050777C">
        <w:rPr>
          <w:rFonts w:hint="cs"/>
          <w:rtl/>
        </w:rPr>
        <w:t xml:space="preserve"> باکسی حضور نداشت باید یک مقداری </w:t>
      </w:r>
      <w:r w:rsidR="0050777C">
        <w:rPr>
          <w:rFonts w:hint="cs"/>
          <w:rtl/>
        </w:rPr>
        <w:lastRenderedPageBreak/>
        <w:t xml:space="preserve">برای فیلدها قرار دهیم که گیرنده با دیدن آن‌ها متوجه شود </w:t>
      </w:r>
      <w:r w:rsidR="0050777C">
        <w:t>person</w:t>
      </w:r>
      <w:r w:rsidR="0050777C">
        <w:rPr>
          <w:rFonts w:hint="cs"/>
          <w:rtl/>
        </w:rPr>
        <w:t xml:space="preserve"> داخل کادر نبوده.  برای این منظور </w:t>
      </w:r>
      <w:r w:rsidR="0050777C" w:rsidRPr="0050777C">
        <w:rPr>
          <w:rtl/>
        </w:rPr>
        <w:drawing>
          <wp:anchor distT="0" distB="0" distL="114300" distR="114300" simplePos="0" relativeHeight="251684864" behindDoc="0" locked="0" layoutInCell="1" allowOverlap="1" wp14:anchorId="2324205A" wp14:editId="7F62E5AE">
            <wp:simplePos x="0" y="0"/>
            <wp:positionH relativeFrom="column">
              <wp:posOffset>99060</wp:posOffset>
            </wp:positionH>
            <wp:positionV relativeFrom="paragraph">
              <wp:posOffset>725805</wp:posOffset>
            </wp:positionV>
            <wp:extent cx="5565775" cy="2084070"/>
            <wp:effectExtent l="0" t="0" r="0" b="0"/>
            <wp:wrapThrough wrapText="bothSides">
              <wp:wrapPolygon edited="0">
                <wp:start x="0" y="0"/>
                <wp:lineTo x="0" y="21324"/>
                <wp:lineTo x="21514" y="21324"/>
                <wp:lineTo x="21514" y="0"/>
                <wp:lineTo x="0" y="0"/>
              </wp:wrapPolygon>
            </wp:wrapThrough>
            <wp:docPr id="19012123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121234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084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0777C">
        <w:rPr>
          <w:rFonts w:hint="cs"/>
          <w:rtl/>
        </w:rPr>
        <w:t>من مقدار 1000</w:t>
      </w:r>
      <w:r w:rsidR="0050777C">
        <w:t xml:space="preserve"> </w:t>
      </w:r>
      <w:r w:rsidR="0050777C">
        <w:rPr>
          <w:rFonts w:hint="cs"/>
          <w:rtl/>
        </w:rPr>
        <w:t xml:space="preserve"> قرار دادم که باتوجه به سایز تصویر غیرقابل دسترس است.</w:t>
      </w:r>
    </w:p>
    <w:p w14:paraId="7189228F" w14:textId="3BE6E7DA" w:rsidR="0050777C" w:rsidRDefault="0050777C" w:rsidP="004B6AAD">
      <w:pPr>
        <w:ind w:firstLine="0"/>
        <w:rPr>
          <w:rtl/>
        </w:rPr>
      </w:pPr>
    </w:p>
    <w:p w14:paraId="103DB616" w14:textId="5AA13051" w:rsidR="0050777C" w:rsidRDefault="00FB5E80" w:rsidP="004B6AAD">
      <w:pPr>
        <w:ind w:firstLine="0"/>
        <w:rPr>
          <w:rtl/>
        </w:rPr>
      </w:pPr>
      <w:r w:rsidRPr="00FB5E80">
        <w:rPr>
          <w:rtl/>
        </w:rPr>
        <w:drawing>
          <wp:anchor distT="0" distB="0" distL="114300" distR="114300" simplePos="0" relativeHeight="251685888" behindDoc="0" locked="0" layoutInCell="1" allowOverlap="1" wp14:anchorId="7F5E8F6D" wp14:editId="10124E28">
            <wp:simplePos x="0" y="0"/>
            <wp:positionH relativeFrom="page">
              <wp:align>center</wp:align>
            </wp:positionH>
            <wp:positionV relativeFrom="paragraph">
              <wp:posOffset>779780</wp:posOffset>
            </wp:positionV>
            <wp:extent cx="5565775" cy="1508760"/>
            <wp:effectExtent l="0" t="0" r="0" b="0"/>
            <wp:wrapThrough wrapText="bothSides">
              <wp:wrapPolygon edited="0">
                <wp:start x="0" y="0"/>
                <wp:lineTo x="0" y="21273"/>
                <wp:lineTo x="21514" y="21273"/>
                <wp:lineTo x="21514" y="0"/>
                <wp:lineTo x="0" y="0"/>
              </wp:wrapPolygon>
            </wp:wrapThrough>
            <wp:docPr id="8048906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890668" name=""/>
                    <pic:cNvPicPr/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735" b="9434"/>
                    <a:stretch/>
                  </pic:blipFill>
                  <pic:spPr bwMode="auto">
                    <a:xfrm>
                      <a:off x="0" y="0"/>
                      <a:ext cx="5565775" cy="1508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50777C">
        <w:rPr>
          <w:rFonts w:hint="cs"/>
          <w:rtl/>
        </w:rPr>
        <w:t xml:space="preserve">سپس لازم است تغییرات اندکی در </w:t>
      </w:r>
      <w:proofErr w:type="spellStart"/>
      <w:r w:rsidR="0050777C">
        <w:t>update_view</w:t>
      </w:r>
      <w:proofErr w:type="spellEnd"/>
      <w:r w:rsidR="0050777C">
        <w:rPr>
          <w:rFonts w:hint="cs"/>
          <w:rtl/>
        </w:rPr>
        <w:t xml:space="preserve"> ایجاد کنیم که بتواند باکس‌ها را به کمک </w:t>
      </w:r>
      <w:r w:rsidR="0050777C">
        <w:t>annotator</w:t>
      </w:r>
      <w:r w:rsidR="0050777C">
        <w:rPr>
          <w:rFonts w:hint="cs"/>
          <w:rtl/>
        </w:rPr>
        <w:t xml:space="preserve"> دور </w:t>
      </w:r>
      <w:r w:rsidR="0050777C">
        <w:t>object</w:t>
      </w:r>
      <w:r w:rsidR="0050777C">
        <w:rPr>
          <w:rFonts w:hint="cs"/>
          <w:rtl/>
        </w:rPr>
        <w:t xml:space="preserve">ها ترسیم کند و </w:t>
      </w:r>
      <w:r w:rsidR="0050777C">
        <w:t>label</w:t>
      </w:r>
      <w:r w:rsidR="0050777C">
        <w:rPr>
          <w:rFonts w:hint="cs"/>
          <w:rtl/>
        </w:rPr>
        <w:t xml:space="preserve"> آن‌ها را نیز قرار دهد.</w:t>
      </w:r>
    </w:p>
    <w:p w14:paraId="013D0B11" w14:textId="77777777" w:rsidR="0050777C" w:rsidRDefault="00FB5E80" w:rsidP="004B6AAD">
      <w:pPr>
        <w:ind w:firstLine="0"/>
        <w:rPr>
          <w:rtl/>
        </w:rPr>
      </w:pPr>
      <w:r>
        <w:rPr>
          <w:rFonts w:hint="cs"/>
          <w:rtl/>
        </w:rPr>
        <w:t>دقت شود برای یافتن ابعاد باکس به کمک مختصات ‌</w:t>
      </w:r>
      <w:r>
        <w:t>‎</w:t>
      </w:r>
      <w:r>
        <w:rPr>
          <w:rFonts w:hint="cs"/>
          <w:rtl/>
        </w:rPr>
        <w:t xml:space="preserve">ها دو روش است یکی </w:t>
      </w:r>
      <w:proofErr w:type="spellStart"/>
      <w:r>
        <w:t>box.xyxy</w:t>
      </w:r>
      <w:proofErr w:type="spellEnd"/>
      <w:r>
        <w:rPr>
          <w:rFonts w:hint="cs"/>
          <w:rtl/>
        </w:rPr>
        <w:t xml:space="preserve"> که مختصات دو گوشه‌ی سمت چپ بالا و سمت راست پایین را میدهد. دیگری </w:t>
      </w:r>
      <w:proofErr w:type="spellStart"/>
      <w:r>
        <w:t>box.xywh</w:t>
      </w:r>
      <w:proofErr w:type="spellEnd"/>
      <w:r>
        <w:rPr>
          <w:rFonts w:hint="cs"/>
          <w:rtl/>
        </w:rPr>
        <w:t xml:space="preserve"> که مختصات نقطه مرکزس باکس و عرض و ارتفاع آن را میدهد.</w:t>
      </w:r>
    </w:p>
    <w:p w14:paraId="2BCA6B66" w14:textId="278A7F61" w:rsidR="00FB5E80" w:rsidRDefault="009D5AD7" w:rsidP="004B6AAD">
      <w:pPr>
        <w:ind w:firstLine="0"/>
        <w:rPr>
          <w:rtl/>
        </w:rPr>
      </w:pPr>
      <w:r>
        <w:rPr>
          <w:rFonts w:hint="cs"/>
          <w:rtl/>
        </w:rPr>
        <w:t>کد مربوط به این قسمت در صفحه بعد کامل آمده است:</w:t>
      </w:r>
    </w:p>
    <w:p w14:paraId="0F6993A2" w14:textId="77777777" w:rsidR="009D5AD7" w:rsidRDefault="009D5AD7" w:rsidP="004B6AAD">
      <w:pPr>
        <w:ind w:firstLine="0"/>
      </w:pPr>
    </w:p>
    <w:p w14:paraId="2E12598D" w14:textId="77777777" w:rsidR="009D5AD7" w:rsidRDefault="009D5AD7" w:rsidP="004B6AAD">
      <w:pPr>
        <w:ind w:firstLine="0"/>
      </w:pPr>
    </w:p>
    <w:p w14:paraId="1CDDF47E" w14:textId="77777777" w:rsidR="009D5AD7" w:rsidRDefault="009D5AD7" w:rsidP="004B6AAD">
      <w:pPr>
        <w:ind w:firstLine="0"/>
      </w:pPr>
    </w:p>
    <w:p w14:paraId="3B38455A" w14:textId="77777777" w:rsidR="009D5AD7" w:rsidRDefault="009D5AD7" w:rsidP="004B6AAD">
      <w:pPr>
        <w:ind w:firstLine="0"/>
      </w:pPr>
    </w:p>
    <w:p w14:paraId="5F28E060" w14:textId="77777777" w:rsidR="009D5AD7" w:rsidRDefault="009D5AD7" w:rsidP="004B6AAD">
      <w:pPr>
        <w:ind w:firstLine="0"/>
      </w:pPr>
    </w:p>
    <w:p w14:paraId="31EE689A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proofErr w:type="gramStart"/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lastRenderedPageBreak/>
        <w:t>#!/</w:t>
      </w:r>
      <w:proofErr w:type="gramEnd"/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usr/bin/python3</w:t>
      </w:r>
    </w:p>
    <w:p w14:paraId="222FB676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B779088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Python</w:t>
      </w:r>
    </w:p>
    <w:p w14:paraId="257AA25A" w14:textId="51CAFBBC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opy</w:t>
      </w:r>
      <w:proofErr w:type="gramEnd"/>
    </w:p>
    <w:p w14:paraId="6CB3291D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Object detection</w:t>
      </w:r>
    </w:p>
    <w:p w14:paraId="303D363F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v2</w:t>
      </w:r>
      <w:proofErr w:type="gramEnd"/>
    </w:p>
    <w:p w14:paraId="3756DA57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numpy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as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np</w:t>
      </w:r>
      <w:proofErr w:type="gramEnd"/>
    </w:p>
    <w:p w14:paraId="1A031213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ultralytics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YOLO</w:t>
      </w:r>
    </w:p>
    <w:p w14:paraId="02D92DE9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ultralytics.yolo</w:t>
      </w:r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utils.plotting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Annotator</w:t>
      </w:r>
    </w:p>
    <w:p w14:paraId="60C2F04D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ultralytics.yolo</w:t>
      </w:r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engine.results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Results</w:t>
      </w:r>
    </w:p>
    <w:p w14:paraId="0773EA2C" w14:textId="33A81218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orch</w:t>
      </w:r>
      <w:proofErr w:type="gramEnd"/>
    </w:p>
    <w:p w14:paraId="04EB3D0E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ROS</w:t>
      </w:r>
    </w:p>
    <w:p w14:paraId="4F91F5DC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</w:t>
      </w:r>
      <w:proofErr w:type="spellEnd"/>
      <w:proofErr w:type="gramEnd"/>
    </w:p>
    <w:p w14:paraId="51435280" w14:textId="064C2EB2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sensor_msgs.msg </w:t>
      </w: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Image</w:t>
      </w:r>
    </w:p>
    <w:p w14:paraId="1EC0C83A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detection service</w:t>
      </w:r>
    </w:p>
    <w:p w14:paraId="64CE16BC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turtlebot3_object_tracker.srv </w:t>
      </w: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detection,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etectionResponse</w:t>
      </w:r>
      <w:proofErr w:type="spellEnd"/>
      <w:proofErr w:type="gramEnd"/>
    </w:p>
    <w:p w14:paraId="514B16F1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8BC03ED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class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ImageProcessor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6FEF75E8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__</w:t>
      </w:r>
      <w:proofErr w:type="spellStart"/>
      <w:r w:rsidRPr="009D5AD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init</w:t>
      </w:r>
      <w:proofErr w:type="spellEnd"/>
      <w:r w:rsidRPr="009D5AD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__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9D5AD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 -&gt; </w:t>
      </w:r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ne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508B4B2D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Image message</w:t>
      </w:r>
    </w:p>
    <w:p w14:paraId="65E8F6CB" w14:textId="34C2D8C9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image</w:t>
      </w:r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msg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Image()</w:t>
      </w:r>
    </w:p>
    <w:p w14:paraId="3550B053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image</w:t>
      </w:r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res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40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9D5AD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20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9D5AD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Camera resolution: height, width</w:t>
      </w:r>
    </w:p>
    <w:p w14:paraId="70970D0F" w14:textId="320367CB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image</w:t>
      </w:r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np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np.zeros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image_res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 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The </w:t>
      </w:r>
      <w:proofErr w:type="spellStart"/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numpy</w:t>
      </w:r>
      <w:proofErr w:type="spellEnd"/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array to pour the image data into</w:t>
      </w:r>
    </w:p>
    <w:p w14:paraId="6DDCE013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TODO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: Subscribe on your robot's camera topic</w:t>
      </w:r>
    </w:p>
    <w:p w14:paraId="4D8D1AD5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TE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: Make sure you use the provided listener for this subscription</w:t>
      </w:r>
    </w:p>
    <w:p w14:paraId="17E8161E" w14:textId="47B1A93E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amera</w:t>
      </w:r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subscriber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rospy.Subscriber(</w:t>
      </w:r>
      <w:r w:rsidRPr="009D5AD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/follower/camera/image"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,Image,</w:t>
      </w:r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amera_listener)</w:t>
      </w:r>
    </w:p>
    <w:p w14:paraId="3DA5491A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TODO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: Instantiate your YOLO object detector/classifier model</w:t>
      </w:r>
    </w:p>
    <w:p w14:paraId="4FA2E82B" w14:textId="05B688D8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odel</w:t>
      </w:r>
      <w:proofErr w:type="spellEnd"/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: YOLO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YOLO(</w:t>
      </w:r>
      <w:r w:rsidRPr="009D5AD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../yolo/yolov8n.pt'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37B19064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TODO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: You need to update results each time you call your model</w:t>
      </w:r>
    </w:p>
    <w:p w14:paraId="53E27D01" w14:textId="46AC675D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results</w:t>
      </w:r>
      <w:proofErr w:type="spellEnd"/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: Results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ne</w:t>
      </w:r>
    </w:p>
    <w:p w14:paraId="32E27498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.cv2_frame_size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400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9D5AD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20</w:t>
      </w:r>
    </w:p>
    <w:p w14:paraId="349FADE8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 cv2.namedWindow(</w:t>
      </w:r>
      <w:r w:rsidRPr="009D5AD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9D5AD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robot_view</w:t>
      </w:r>
      <w:proofErr w:type="spellEnd"/>
      <w:r w:rsidRPr="009D5AD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, cv2.WINDOW_NORMAL)</w:t>
      </w:r>
    </w:p>
    <w:p w14:paraId="51F5886F" w14:textId="5F062AA8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 cv2.resizeWindow(</w:t>
      </w:r>
      <w:r w:rsidRPr="009D5AD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9D5AD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robot_view</w:t>
      </w:r>
      <w:proofErr w:type="spellEnd"/>
      <w:r w:rsidRPr="009D5AD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v2_frame_size)</w:t>
      </w:r>
    </w:p>
    <w:p w14:paraId="537FFE3D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TODO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: Setup your "human detection" service</w:t>
      </w:r>
    </w:p>
    <w:p w14:paraId="45BFA5CD" w14:textId="0A9F6100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human</w:t>
      </w:r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detection_server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Service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9D5AD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detection'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detection, </w:t>
      </w:r>
      <w:proofErr w:type="spell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service_callback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4D721F44" w14:textId="1F58FB0B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update</w:t>
      </w:r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view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2E266539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camera_</w:t>
      </w:r>
      <w:proofErr w:type="gramStart"/>
      <w:r w:rsidRPr="009D5AD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listener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9D5AD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9D5AD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msg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 Image):</w:t>
      </w:r>
    </w:p>
    <w:p w14:paraId="09C6C377" w14:textId="33A397C2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image</w:t>
      </w:r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msg.data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opy.deepcopy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sg.data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43662C7" w14:textId="2601C140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service_</w:t>
      </w:r>
      <w:proofErr w:type="gramStart"/>
      <w:r w:rsidRPr="009D5AD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callback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9D5AD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9D5AD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input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15786920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results</w:t>
      </w:r>
      <w:proofErr w:type="spellEnd"/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odel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image_np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24DBE283" w14:textId="7681E5E8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arget_result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results</w:t>
      </w:r>
      <w:proofErr w:type="spellEnd"/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r w:rsidRPr="009D5AD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</w:t>
      </w:r>
    </w:p>
    <w:p w14:paraId="228D78F5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ervice_output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etectionResponse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0DDE7C9" w14:textId="705DE4FF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ervice_</w:t>
      </w:r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utput.image</w:t>
      </w:r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x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ervice_output.image_y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image_res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r w:rsidRPr="009D5AD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r w:rsidRPr="009D5AD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image_res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r w:rsidRPr="009D5AD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r w:rsidRPr="009D5AD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</w:p>
    <w:p w14:paraId="0C1209B3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or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box </w:t>
      </w: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n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arget_</w:t>
      </w:r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ult.boxes</w:t>
      </w:r>
      <w:proofErr w:type="spellEnd"/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5B24C364" w14:textId="5D27043E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9D5AD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id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ox.cls</w:t>
      </w:r>
      <w:proofErr w:type="spellEnd"/>
    </w:p>
    <w:p w14:paraId="2C68C54C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odel</w:t>
      </w:r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names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r w:rsidRPr="009D5AD7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int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9D5AD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id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]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input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label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4A65B2A6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get</w:t>
      </w:r>
      <w:proofErr w:type="gramEnd"/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box coordinates in (xc, </w:t>
      </w:r>
      <w:proofErr w:type="spellStart"/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yc</w:t>
      </w:r>
      <w:proofErr w:type="spellEnd"/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, w, h) format </w:t>
      </w:r>
    </w:p>
    <w:p w14:paraId="3A83736E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lastRenderedPageBreak/>
        <w:t xml:space="preserve">                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(box center) -&gt; (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xc,yc</w:t>
      </w:r>
      <w:proofErr w:type="spellEnd"/>
      <w:proofErr w:type="gramEnd"/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)</w:t>
      </w:r>
    </w:p>
    <w:p w14:paraId="5FF016BB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(width and height of box) -&gt; (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w,h</w:t>
      </w:r>
      <w:proofErr w:type="spellEnd"/>
      <w:proofErr w:type="gramEnd"/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)</w:t>
      </w:r>
    </w:p>
    <w:p w14:paraId="18A4E09F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ox_coordinates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ox.xywh</w:t>
      </w:r>
      <w:proofErr w:type="spellEnd"/>
      <w:proofErr w:type="gramEnd"/>
    </w:p>
    <w:p w14:paraId="084A01B1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ervice_</w:t>
      </w:r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utput.xc</w:t>
      </w:r>
      <w:proofErr w:type="spellEnd"/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ervice_output.yc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ervice_output.width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ervice_output.height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ox_coordinates.tolist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[</w:t>
      </w:r>
      <w:r w:rsidRPr="009D5AD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</w:t>
      </w:r>
    </w:p>
    <w:p w14:paraId="2E2E282D" w14:textId="54BCA5E0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ervice_</w:t>
      </w:r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utput</w:t>
      </w:r>
      <w:proofErr w:type="spellEnd"/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</w:p>
    <w:p w14:paraId="3BC7FF5E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ervice_</w:t>
      </w:r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utput.xc</w:t>
      </w:r>
      <w:proofErr w:type="spellEnd"/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ervice_output.yc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ervice_output.width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ervice_output.height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000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9D5AD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000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9D5AD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000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9D5AD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000</w:t>
      </w:r>
    </w:p>
    <w:p w14:paraId="4D101673" w14:textId="64346295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ervice_</w:t>
      </w:r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utput</w:t>
      </w:r>
      <w:proofErr w:type="spellEnd"/>
      <w:proofErr w:type="gramEnd"/>
    </w:p>
    <w:p w14:paraId="7D3A23BA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update_view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9D5AD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3A798145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try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626100B7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while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t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is_</w:t>
      </w:r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hutdown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3E6565B7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len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image</w:t>
      </w:r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msg.data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: 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If there is no image data</w:t>
      </w:r>
    </w:p>
    <w:p w14:paraId="26B09D72" w14:textId="48B6D0A9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</w:t>
      </w: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continue</w:t>
      </w:r>
    </w:p>
    <w:p w14:paraId="6094F029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Convert binary image data to </w:t>
      </w:r>
      <w:proofErr w:type="spellStart"/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numpy</w:t>
      </w:r>
      <w:proofErr w:type="spellEnd"/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array</w:t>
      </w:r>
    </w:p>
    <w:p w14:paraId="4CCE3540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image</w:t>
      </w:r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np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np.frombuffer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image_msg.data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9D5AD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dtype</w:t>
      </w:r>
      <w:proofErr w:type="spellEnd"/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np.uint8)</w:t>
      </w:r>
    </w:p>
    <w:p w14:paraId="606A06F8" w14:textId="60E9A1E8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image</w:t>
      </w:r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np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image_np.reshape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image_res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5E9A46E9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results</w:t>
      </w:r>
      <w:proofErr w:type="spellEnd"/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odel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image_np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D1805E9" w14:textId="286FB7C4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frame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opy.deepcopy</w:t>
      </w:r>
      <w:proofErr w:type="spellEnd"/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image_np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DA7A60C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TODO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: You can use an "Annotator" to draw object bounding boxes on frame</w:t>
      </w:r>
    </w:p>
    <w:p w14:paraId="4399CB23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or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res </w:t>
      </w: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n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results</w:t>
      </w:r>
      <w:proofErr w:type="spellEnd"/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7E12E111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annotator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Annotator(frame)</w:t>
      </w:r>
    </w:p>
    <w:p w14:paraId="355143D6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boxes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.boxes</w:t>
      </w:r>
      <w:proofErr w:type="spellEnd"/>
      <w:proofErr w:type="gramEnd"/>
    </w:p>
    <w:p w14:paraId="09A4298F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</w:t>
      </w: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or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box </w:t>
      </w: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n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boxes:</w:t>
      </w:r>
    </w:p>
    <w:p w14:paraId="79DB0AFE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    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get</w:t>
      </w:r>
      <w:proofErr w:type="gramEnd"/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box coordinates in (x1, y1, x2, y2) format </w:t>
      </w:r>
    </w:p>
    <w:p w14:paraId="6341AD61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    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(top left corner) -&gt; (x</w:t>
      </w:r>
      <w:proofErr w:type="gramStart"/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1,y</w:t>
      </w:r>
      <w:proofErr w:type="gramEnd"/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1)</w:t>
      </w:r>
    </w:p>
    <w:p w14:paraId="69A54CDC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    </w:t>
      </w:r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(bottom right corner) -&gt; (x</w:t>
      </w:r>
      <w:proofErr w:type="gramStart"/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2,y</w:t>
      </w:r>
      <w:proofErr w:type="gramEnd"/>
      <w:r w:rsidRPr="009D5AD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2)</w:t>
      </w:r>
    </w:p>
    <w:p w14:paraId="05827FF9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   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ox_coordinates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ox.xyxy</w:t>
      </w:r>
      <w:proofErr w:type="spellEnd"/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r w:rsidRPr="009D5AD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</w:t>
      </w:r>
    </w:p>
    <w:p w14:paraId="7A742415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   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bject_id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ox.cls</w:t>
      </w:r>
      <w:proofErr w:type="spellEnd"/>
    </w:p>
    <w:p w14:paraId="14A2D9AF" w14:textId="436C3AD4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   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nnotator.box_</w:t>
      </w:r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label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ox_coordinates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odel.names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r w:rsidRPr="009D5AD7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int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bject_id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])            </w:t>
      </w:r>
    </w:p>
    <w:p w14:paraId="4685CE90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         cv2.imshow(</w:t>
      </w:r>
      <w:r w:rsidRPr="009D5AD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9D5AD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robot_view</w:t>
      </w:r>
      <w:proofErr w:type="spellEnd"/>
      <w:r w:rsidRPr="009D5AD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, cv2.cvtColor(frame, cv2.COLOR_RGB2BGR))</w:t>
      </w:r>
    </w:p>
    <w:p w14:paraId="6DBF95D2" w14:textId="2A19A29F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         cv2.waitKey(</w:t>
      </w:r>
      <w:r w:rsidRPr="009D5AD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9E37FB7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xcept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exceptions</w:t>
      </w:r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ROSInterruptException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57A77502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pass</w:t>
      </w:r>
    </w:p>
    <w:p w14:paraId="4E40AC49" w14:textId="77777777" w:rsidR="009D5AD7" w:rsidRPr="009D5AD7" w:rsidRDefault="009D5AD7" w:rsidP="009D5AD7">
      <w:pPr>
        <w:shd w:val="clear" w:color="auto" w:fill="1F1F1F"/>
        <w:bidi w:val="0"/>
        <w:spacing w:after="24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21E4F34" w14:textId="77777777" w:rsidR="009D5AD7" w:rsidRPr="009D5AD7" w:rsidRDefault="009D5AD7" w:rsidP="009D5AD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__name__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__main__"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18A48636" w14:textId="34806BCE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init</w:t>
      </w:r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node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9D5AD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9D5AD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image_processor</w:t>
      </w:r>
      <w:proofErr w:type="spellEnd"/>
      <w:r w:rsidRPr="009D5AD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9D5AD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anonymous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True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5100E938" w14:textId="3DB48099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on</w:t>
      </w:r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shutdown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cv2.destroyAllWindows)</w:t>
      </w:r>
    </w:p>
    <w:p w14:paraId="36A14967" w14:textId="50B6415A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proofErr w:type="spell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mage_processor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D5AD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mageProcessor</w:t>
      </w:r>
      <w:proofErr w:type="spell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23F73BE" w14:textId="48F9DB87" w:rsidR="009D5AD7" w:rsidRPr="009D5AD7" w:rsidRDefault="009D5AD7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proofErr w:type="spellStart"/>
      <w:proofErr w:type="gramStart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spin</w:t>
      </w:r>
      <w:proofErr w:type="spellEnd"/>
      <w:proofErr w:type="gramEnd"/>
      <w:r w:rsidRPr="009D5AD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30479774" w14:textId="77777777" w:rsidR="009D5AD7" w:rsidRDefault="009D5AD7" w:rsidP="004B6AAD">
      <w:pPr>
        <w:ind w:firstLine="0"/>
        <w:rPr>
          <w:rFonts w:hint="cs"/>
        </w:rPr>
      </w:pPr>
    </w:p>
    <w:p w14:paraId="1CDBD127" w14:textId="66076A14" w:rsidR="006A0966" w:rsidRDefault="006A0966" w:rsidP="004B6AAD">
      <w:pPr>
        <w:ind w:firstLine="0"/>
        <w:rPr>
          <w:rtl/>
        </w:rPr>
      </w:pPr>
      <w:r w:rsidRPr="006A0966">
        <w:rPr>
          <w:rtl/>
        </w:rPr>
        <w:lastRenderedPageBreak/>
        <w:drawing>
          <wp:anchor distT="0" distB="0" distL="114300" distR="114300" simplePos="0" relativeHeight="251686912" behindDoc="0" locked="0" layoutInCell="1" allowOverlap="1" wp14:anchorId="74ABAA99" wp14:editId="294D1772">
            <wp:simplePos x="0" y="0"/>
            <wp:positionH relativeFrom="column">
              <wp:posOffset>30480</wp:posOffset>
            </wp:positionH>
            <wp:positionV relativeFrom="paragraph">
              <wp:posOffset>645160</wp:posOffset>
            </wp:positionV>
            <wp:extent cx="5565775" cy="903605"/>
            <wp:effectExtent l="0" t="0" r="0" b="0"/>
            <wp:wrapThrough wrapText="bothSides">
              <wp:wrapPolygon edited="0">
                <wp:start x="0" y="0"/>
                <wp:lineTo x="0" y="20947"/>
                <wp:lineTo x="21514" y="20947"/>
                <wp:lineTo x="21514" y="0"/>
                <wp:lineTo x="0" y="0"/>
              </wp:wrapPolygon>
            </wp:wrapThrough>
            <wp:docPr id="5607020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702024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903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  <w:rtl/>
        </w:rPr>
        <w:t xml:space="preserve">در قسمت کنترلر لازم است تا در تابع </w:t>
      </w:r>
      <w:proofErr w:type="spellStart"/>
      <w:r>
        <w:t>init</w:t>
      </w:r>
      <w:proofErr w:type="spellEnd"/>
      <w:r>
        <w:rPr>
          <w:rFonts w:hint="cs"/>
          <w:rtl/>
        </w:rPr>
        <w:t xml:space="preserve">  هم </w:t>
      </w:r>
      <w:r>
        <w:t>service proxy</w:t>
      </w:r>
      <w:r>
        <w:rPr>
          <w:rFonts w:hint="cs"/>
          <w:rtl/>
        </w:rPr>
        <w:t xml:space="preserve"> را تعریف کنیم و هم نود را به عنوان پابلیشر </w:t>
      </w:r>
      <w:proofErr w:type="spellStart"/>
      <w:r>
        <w:t>cmd_vel</w:t>
      </w:r>
      <w:proofErr w:type="spellEnd"/>
      <w:r>
        <w:rPr>
          <w:rFonts w:hint="cs"/>
          <w:rtl/>
        </w:rPr>
        <w:t xml:space="preserve"> برای </w:t>
      </w:r>
      <w:r>
        <w:t>follower</w:t>
      </w:r>
      <w:r>
        <w:rPr>
          <w:rFonts w:hint="cs"/>
          <w:rtl/>
        </w:rPr>
        <w:t xml:space="preserve">  تعریف کنیم. </w:t>
      </w:r>
    </w:p>
    <w:p w14:paraId="46060D2F" w14:textId="77777777" w:rsidR="006A0966" w:rsidRDefault="006A0966" w:rsidP="004B6AAD">
      <w:pPr>
        <w:ind w:firstLine="0"/>
        <w:rPr>
          <w:rtl/>
        </w:rPr>
      </w:pPr>
      <w:r>
        <w:rPr>
          <w:rFonts w:hint="cs"/>
          <w:rtl/>
        </w:rPr>
        <w:t xml:space="preserve">سپس در قسمت ران لازم است بگوییم که درخواستی برای </w:t>
      </w:r>
      <w:r>
        <w:t>human detection service</w:t>
      </w:r>
      <w:r>
        <w:rPr>
          <w:rFonts w:hint="cs"/>
          <w:rtl/>
        </w:rPr>
        <w:t xml:space="preserve"> بفرستد و چنانچه </w:t>
      </w:r>
      <w:r>
        <w:t>person</w:t>
      </w:r>
      <w:r>
        <w:rPr>
          <w:rFonts w:hint="cs"/>
          <w:rtl/>
        </w:rPr>
        <w:t xml:space="preserve"> در کادر بود و اطلاعات آن را برگرداند سرعت زاویه‌ای را به کمک کنترلر محاسبه کنیم.</w:t>
      </w:r>
    </w:p>
    <w:p w14:paraId="194DD9AF" w14:textId="77777777" w:rsidR="009D5AD7" w:rsidRDefault="009D5AD7" w:rsidP="009D5AD7">
      <w:pPr>
        <w:ind w:firstLine="0"/>
        <w:rPr>
          <w:rtl/>
        </w:rPr>
      </w:pPr>
      <w:r>
        <w:rPr>
          <w:rFonts w:hint="cs"/>
          <w:rtl/>
        </w:rPr>
        <w:t xml:space="preserve">برای محاسبه خطایی که باید در </w:t>
      </w:r>
      <w:proofErr w:type="spellStart"/>
      <w:r>
        <w:t>kp</w:t>
      </w:r>
      <w:proofErr w:type="spellEnd"/>
      <w:r>
        <w:rPr>
          <w:rFonts w:hint="cs"/>
          <w:rtl/>
        </w:rPr>
        <w:t xml:space="preserve"> که اینجا </w:t>
      </w:r>
      <w:proofErr w:type="spellStart"/>
      <w:r>
        <w:t>angular_vel_coef</w:t>
      </w:r>
      <w:proofErr w:type="spellEnd"/>
      <w:r>
        <w:rPr>
          <w:rFonts w:hint="cs"/>
          <w:rtl/>
        </w:rPr>
        <w:t xml:space="preserve"> تعریف شده است، در آن ضرب شود میایم فاصله </w:t>
      </w:r>
      <w:r>
        <w:t>x</w:t>
      </w:r>
      <w:r>
        <w:rPr>
          <w:rFonts w:hint="cs"/>
          <w:rtl/>
        </w:rPr>
        <w:t xml:space="preserve"> را برای وسط باکس تا وسط تصویر میابیم و سپس سرعت زاویه‌ای را محاسبه کرده و پابلیش میکنیم.</w:t>
      </w:r>
    </w:p>
    <w:p w14:paraId="3B98BDA4" w14:textId="5987455F" w:rsidR="009D5AD7" w:rsidRDefault="009D5AD7" w:rsidP="009D5AD7">
      <w:pPr>
        <w:ind w:firstLine="0"/>
      </w:pPr>
      <w:r w:rsidRPr="009D5AD7">
        <w:rPr>
          <w:rtl/>
        </w:rPr>
        <w:drawing>
          <wp:anchor distT="0" distB="0" distL="114300" distR="114300" simplePos="0" relativeHeight="251687936" behindDoc="0" locked="0" layoutInCell="1" allowOverlap="1" wp14:anchorId="44BEC37C" wp14:editId="0D892BC3">
            <wp:simplePos x="0" y="0"/>
            <wp:positionH relativeFrom="margin">
              <wp:align>center</wp:align>
            </wp:positionH>
            <wp:positionV relativeFrom="paragraph">
              <wp:posOffset>408940</wp:posOffset>
            </wp:positionV>
            <wp:extent cx="4305300" cy="2640330"/>
            <wp:effectExtent l="0" t="0" r="0" b="7620"/>
            <wp:wrapThrough wrapText="bothSides">
              <wp:wrapPolygon edited="0">
                <wp:start x="0" y="0"/>
                <wp:lineTo x="0" y="21506"/>
                <wp:lineTo x="21504" y="21506"/>
                <wp:lineTo x="21504" y="0"/>
                <wp:lineTo x="0" y="0"/>
              </wp:wrapPolygon>
            </wp:wrapThrough>
            <wp:docPr id="17642085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4208564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2640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 xml:space="preserve">همچنین اگر انسان در تصویر نبود من اینگونه تعریف کردم که ربات </w:t>
      </w:r>
      <w:r>
        <w:t>freeze</w:t>
      </w:r>
      <w:r>
        <w:rPr>
          <w:rFonts w:hint="cs"/>
          <w:rtl/>
        </w:rPr>
        <w:t xml:space="preserve"> شود و حرکت نکند. </w:t>
      </w:r>
    </w:p>
    <w:p w14:paraId="067CECFC" w14:textId="77777777" w:rsidR="009D5AD7" w:rsidRDefault="009D5AD7" w:rsidP="009D5AD7">
      <w:pPr>
        <w:ind w:firstLine="0"/>
        <w:rPr>
          <w:rFonts w:hint="cs"/>
          <w:rtl/>
        </w:rPr>
      </w:pPr>
    </w:p>
    <w:p w14:paraId="6132F548" w14:textId="77777777" w:rsidR="00541AFE" w:rsidRPr="00541AFE" w:rsidRDefault="00541AFE" w:rsidP="00541AFE">
      <w:pPr>
        <w:rPr>
          <w:rFonts w:hint="cs"/>
        </w:rPr>
      </w:pPr>
    </w:p>
    <w:p w14:paraId="30182530" w14:textId="77777777" w:rsidR="00541AFE" w:rsidRPr="00541AFE" w:rsidRDefault="00541AFE" w:rsidP="00541AFE">
      <w:pPr>
        <w:rPr>
          <w:rFonts w:hint="cs"/>
        </w:rPr>
      </w:pPr>
    </w:p>
    <w:p w14:paraId="1A2B19C8" w14:textId="77777777" w:rsidR="00541AFE" w:rsidRPr="00541AFE" w:rsidRDefault="00541AFE" w:rsidP="00541AFE">
      <w:pPr>
        <w:rPr>
          <w:rFonts w:hint="cs"/>
        </w:rPr>
      </w:pPr>
    </w:p>
    <w:p w14:paraId="54743ADE" w14:textId="77777777" w:rsidR="00541AFE" w:rsidRPr="00541AFE" w:rsidRDefault="00541AFE" w:rsidP="00541AFE">
      <w:pPr>
        <w:rPr>
          <w:rFonts w:hint="cs"/>
        </w:rPr>
      </w:pPr>
    </w:p>
    <w:p w14:paraId="36C71B54" w14:textId="77777777" w:rsidR="00541AFE" w:rsidRPr="00541AFE" w:rsidRDefault="00541AFE" w:rsidP="00541AFE">
      <w:pPr>
        <w:rPr>
          <w:rFonts w:hint="cs"/>
        </w:rPr>
      </w:pPr>
    </w:p>
    <w:p w14:paraId="5EE5471E" w14:textId="77777777" w:rsidR="00541AFE" w:rsidRPr="00541AFE" w:rsidRDefault="00541AFE" w:rsidP="00541AFE">
      <w:pPr>
        <w:rPr>
          <w:rFonts w:hint="cs"/>
        </w:rPr>
      </w:pPr>
    </w:p>
    <w:p w14:paraId="48654840" w14:textId="77777777" w:rsidR="00541AFE" w:rsidRPr="00541AFE" w:rsidRDefault="00541AFE" w:rsidP="00541AFE">
      <w:pPr>
        <w:rPr>
          <w:rFonts w:hint="cs"/>
        </w:rPr>
      </w:pPr>
    </w:p>
    <w:p w14:paraId="1A1E5663" w14:textId="77777777" w:rsidR="00541AFE" w:rsidRPr="00541AFE" w:rsidRDefault="00541AFE" w:rsidP="00541AFE">
      <w:pPr>
        <w:rPr>
          <w:rFonts w:hint="cs"/>
        </w:rPr>
      </w:pPr>
    </w:p>
    <w:p w14:paraId="1DEBF2E5" w14:textId="77777777" w:rsidR="00541AFE" w:rsidRPr="00541AFE" w:rsidRDefault="00541AFE" w:rsidP="00541AFE">
      <w:pPr>
        <w:rPr>
          <w:rFonts w:hint="cs"/>
        </w:rPr>
      </w:pPr>
    </w:p>
    <w:p w14:paraId="270B025F" w14:textId="6C66B513" w:rsidR="00541AFE" w:rsidRDefault="00541AFE" w:rsidP="00541AFE">
      <w:pPr>
        <w:ind w:firstLine="0"/>
        <w:rPr>
          <w:rtl/>
        </w:rPr>
      </w:pPr>
      <w:r>
        <w:rPr>
          <w:rFonts w:hint="cs"/>
          <w:rtl/>
        </w:rPr>
        <w:t>درنهایت کد کامل آن در ادامه آمده است:</w:t>
      </w:r>
    </w:p>
    <w:p w14:paraId="5A79AB0D" w14:textId="3B3D8D71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proofErr w:type="gramStart"/>
      <w:r w:rsidRPr="00541AF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!/</w:t>
      </w:r>
      <w:proofErr w:type="gramEnd"/>
      <w:r w:rsidRPr="00541AF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usr/bin/python3</w:t>
      </w:r>
    </w:p>
    <w:p w14:paraId="08A3E532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ROS</w:t>
      </w:r>
    </w:p>
    <w:p w14:paraId="129C6FFB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</w:t>
      </w:r>
      <w:proofErr w:type="spellEnd"/>
      <w:proofErr w:type="gramEnd"/>
    </w:p>
    <w:p w14:paraId="60C2B42D" w14:textId="4368057D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geometry_msgs.msg </w:t>
      </w:r>
      <w:r w:rsidRPr="00541AF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Twist</w:t>
      </w:r>
    </w:p>
    <w:p w14:paraId="28870CE6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detection service</w:t>
      </w:r>
    </w:p>
    <w:p w14:paraId="60069245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turtlebot3_object_tracker.srv </w:t>
      </w:r>
      <w:r w:rsidRPr="00541AF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detection, </w:t>
      </w:r>
      <w:proofErr w:type="spellStart"/>
      <w:proofErr w:type="gram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etectionRequest</w:t>
      </w:r>
      <w:proofErr w:type="spellEnd"/>
      <w:proofErr w:type="gramEnd"/>
    </w:p>
    <w:p w14:paraId="77263C2D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0DF85C2" w14:textId="77777777" w:rsid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rtl/>
          <w:lang w:bidi="ar-SA"/>
        </w:rPr>
      </w:pPr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lastRenderedPageBreak/>
        <w:t>class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Controller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586A1B92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A1B1D3E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__</w:t>
      </w:r>
      <w:proofErr w:type="spellStart"/>
      <w:r w:rsidRPr="00541AFE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init</w:t>
      </w:r>
      <w:proofErr w:type="spellEnd"/>
      <w:r w:rsidRPr="00541AFE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__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541AF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 -&gt; </w:t>
      </w:r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ne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2D3DD573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541AF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Use these Twists to control your robot</w:t>
      </w:r>
    </w:p>
    <w:p w14:paraId="38327545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ove</w:t>
      </w:r>
      <w:proofErr w:type="spellEnd"/>
      <w:proofErr w:type="gram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Twist()</w:t>
      </w:r>
    </w:p>
    <w:p w14:paraId="02C99F67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ove</w:t>
      </w:r>
      <w:proofErr w:type="gram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linear.x</w:t>
      </w:r>
      <w:proofErr w:type="spell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1</w:t>
      </w:r>
    </w:p>
    <w:p w14:paraId="4CB1590A" w14:textId="08A7534C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freeze</w:t>
      </w:r>
      <w:proofErr w:type="spellEnd"/>
      <w:proofErr w:type="gram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Twist()</w:t>
      </w:r>
    </w:p>
    <w:p w14:paraId="4AB1AA0B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541AF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The "p" parameter for your p-controller, </w:t>
      </w:r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TODO</w:t>
      </w:r>
      <w:r w:rsidRPr="00541AF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: you need to tune this</w:t>
      </w:r>
    </w:p>
    <w:p w14:paraId="3A689624" w14:textId="163337A5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ngular</w:t>
      </w:r>
      <w:proofErr w:type="gram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vel_coef</w:t>
      </w:r>
      <w:proofErr w:type="spell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002</w:t>
      </w:r>
    </w:p>
    <w:p w14:paraId="5954BE44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541AF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TODO</w:t>
      </w:r>
      <w:r w:rsidRPr="00541AF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: Create a service proxy for your human detection service</w:t>
      </w:r>
    </w:p>
    <w:p w14:paraId="231412B8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wait</w:t>
      </w:r>
      <w:proofErr w:type="gram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or_service</w:t>
      </w:r>
      <w:proofErr w:type="spell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541AF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detection'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3D7B27D7" w14:textId="45EA6EC9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alc</w:t>
      </w:r>
      <w:proofErr w:type="gram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client</w:t>
      </w:r>
      <w:proofErr w:type="spell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ServiceProxy</w:t>
      </w:r>
      <w:proofErr w:type="spell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541AF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detection'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, detection)</w:t>
      </w:r>
    </w:p>
    <w:p w14:paraId="38B43C32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541AF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TODO</w:t>
      </w:r>
      <w:r w:rsidRPr="00541AF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: Create a publisher for your robot "</w:t>
      </w:r>
      <w:proofErr w:type="spellStart"/>
      <w:r w:rsidRPr="00541AF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cmd_vel</w:t>
      </w:r>
      <w:proofErr w:type="spellEnd"/>
      <w:r w:rsidRPr="00541AF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"</w:t>
      </w:r>
    </w:p>
    <w:p w14:paraId="757622E0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md_publisher</w:t>
      </w:r>
      <w:proofErr w:type="spell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Publisher</w:t>
      </w:r>
      <w:proofErr w:type="spellEnd"/>
      <w:proofErr w:type="gram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541AF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/follower/</w:t>
      </w:r>
      <w:proofErr w:type="spellStart"/>
      <w:r w:rsidRPr="00541AF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cmd_vel</w:t>
      </w:r>
      <w:proofErr w:type="spellEnd"/>
      <w:r w:rsidRPr="00541AF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 Twist , </w:t>
      </w:r>
      <w:proofErr w:type="spellStart"/>
      <w:r w:rsidRPr="00541AF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queue_size</w:t>
      </w:r>
      <w:proofErr w:type="spellEnd"/>
      <w:r w:rsidRPr="00541AF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541AF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0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5024EDF9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33CA5A60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run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541AF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 -&gt; </w:t>
      </w:r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ne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74F9E472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541AF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try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31BDE5DF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541AF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while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t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is_</w:t>
      </w:r>
      <w:proofErr w:type="gram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hutdown</w:t>
      </w:r>
      <w:proofErr w:type="spell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5D286A9C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541AF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TODO</w:t>
      </w:r>
      <w:r w:rsidRPr="00541AF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: Call your service, ride your robot</w:t>
      </w:r>
    </w:p>
    <w:p w14:paraId="728ED143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req </w:t>
      </w:r>
      <w:r w:rsidRPr="00541AF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etectionRequest</w:t>
      </w:r>
      <w:proofErr w:type="spell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3000DA85" w14:textId="4DA8F78D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proofErr w:type="gram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q.label</w:t>
      </w:r>
      <w:proofErr w:type="spellEnd"/>
      <w:proofErr w:type="gram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person'</w:t>
      </w:r>
    </w:p>
    <w:p w14:paraId="48E73D9F" w14:textId="662DB09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resp </w:t>
      </w:r>
      <w:r w:rsidRPr="00541AF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alc</w:t>
      </w:r>
      <w:proofErr w:type="gram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client</w:t>
      </w:r>
      <w:proofErr w:type="spell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req)</w:t>
      </w:r>
    </w:p>
    <w:p w14:paraId="605DF365" w14:textId="01DC7EEE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541AF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p.xc</w:t>
      </w:r>
      <w:proofErr w:type="spellEnd"/>
      <w:proofErr w:type="gram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000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6F6883DE" w14:textId="02FE1D6C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</w:t>
      </w:r>
      <w:proofErr w:type="spellStart"/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md_</w:t>
      </w:r>
      <w:proofErr w:type="gram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ublisher.publish</w:t>
      </w:r>
      <w:proofErr w:type="spellEnd"/>
      <w:proofErr w:type="gram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freeze</w:t>
      </w:r>
      <w:proofErr w:type="spell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36E2D711" w14:textId="69BB6B1C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541AF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se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37616A50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</w:t>
      </w:r>
      <w:proofErr w:type="spell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erson_x</w:t>
      </w:r>
      <w:proofErr w:type="spell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erson_y</w:t>
      </w:r>
      <w:proofErr w:type="spell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p.xc</w:t>
      </w:r>
      <w:proofErr w:type="spellEnd"/>
      <w:proofErr w:type="gram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p.yc</w:t>
      </w:r>
      <w:proofErr w:type="spellEnd"/>
    </w:p>
    <w:p w14:paraId="2F384F50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</w:t>
      </w:r>
      <w:proofErr w:type="spell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mage_center_x</w:t>
      </w:r>
      <w:proofErr w:type="spell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mage_center_y</w:t>
      </w:r>
      <w:proofErr w:type="spell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p.image</w:t>
      </w:r>
      <w:proofErr w:type="gram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x</w:t>
      </w:r>
      <w:proofErr w:type="spell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p.image_y</w:t>
      </w:r>
      <w:proofErr w:type="spellEnd"/>
    </w:p>
    <w:p w14:paraId="1E477825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36D8F33E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error </w:t>
      </w:r>
      <w:r w:rsidRPr="00541AF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erson_x</w:t>
      </w:r>
      <w:r w:rsidRPr="00541AF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mage_center_x</w:t>
      </w:r>
      <w:proofErr w:type="spellEnd"/>
    </w:p>
    <w:p w14:paraId="3BF85629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</w:t>
      </w:r>
      <w:proofErr w:type="spell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ngular_velocity</w:t>
      </w:r>
      <w:proofErr w:type="spell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ngular</w:t>
      </w:r>
      <w:proofErr w:type="gram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vel_coef</w:t>
      </w:r>
      <w:proofErr w:type="spellEnd"/>
      <w:r w:rsidRPr="00541AF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error)</w:t>
      </w:r>
    </w:p>
    <w:p w14:paraId="410E250E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56B072D6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</w:t>
      </w:r>
      <w:proofErr w:type="spellStart"/>
      <w:proofErr w:type="gramStart"/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ove</w:t>
      </w:r>
      <w:proofErr w:type="gram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ngular.z</w:t>
      </w:r>
      <w:proofErr w:type="spell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proofErr w:type="spell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ngular_velocity</w:t>
      </w:r>
      <w:proofErr w:type="spellEnd"/>
    </w:p>
    <w:p w14:paraId="4A325309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</w:t>
      </w:r>
      <w:proofErr w:type="spellStart"/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md_</w:t>
      </w:r>
      <w:proofErr w:type="gram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ublisher.publish</w:t>
      </w:r>
      <w:proofErr w:type="spellEnd"/>
      <w:proofErr w:type="gram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ove</w:t>
      </w:r>
      <w:proofErr w:type="spell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07A84B34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5E59AF94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541AF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xcept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exceptions</w:t>
      </w:r>
      <w:proofErr w:type="gram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ROSInterruptException</w:t>
      </w:r>
      <w:proofErr w:type="spell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31B1A89E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541AF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pass</w:t>
      </w:r>
    </w:p>
    <w:p w14:paraId="677FB920" w14:textId="56090ED2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</w:p>
    <w:p w14:paraId="29EDEE8C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__name__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541AF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__main__"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27E5363F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proofErr w:type="spellStart"/>
      <w:proofErr w:type="gram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init</w:t>
      </w:r>
      <w:proofErr w:type="gram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node</w:t>
      </w:r>
      <w:proofErr w:type="spell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541AF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controller"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541AF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anonymous</w:t>
      </w:r>
      <w:r w:rsidRPr="00541AF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541AF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True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F5ECA02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</w:p>
    <w:p w14:paraId="12786E45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controller </w:t>
      </w:r>
      <w:r w:rsidRPr="00541AF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ontroller(</w:t>
      </w:r>
      <w:proofErr w:type="gram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312B01BE" w14:textId="77777777" w:rsidR="00541AFE" w:rsidRPr="00541AFE" w:rsidRDefault="00541AFE" w:rsidP="00541AF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proofErr w:type="spellStart"/>
      <w:proofErr w:type="gramStart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ontroller.run</w:t>
      </w:r>
      <w:proofErr w:type="spell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541AF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3BC362B9" w14:textId="77777777" w:rsidR="00541AFE" w:rsidRPr="00541AFE" w:rsidRDefault="00541AFE" w:rsidP="00541AFE">
      <w:pPr>
        <w:ind w:firstLine="0"/>
        <w:rPr>
          <w:rFonts w:hint="cs"/>
          <w:rtl/>
        </w:rPr>
      </w:pPr>
    </w:p>
    <w:p w14:paraId="06893D30" w14:textId="77777777" w:rsidR="00541AFE" w:rsidRDefault="00541AFE" w:rsidP="00C81B3C">
      <w:pPr>
        <w:ind w:firstLine="0"/>
        <w:rPr>
          <w:rtl/>
        </w:rPr>
      </w:pPr>
    </w:p>
    <w:p w14:paraId="74245688" w14:textId="77777777" w:rsidR="00C81B3C" w:rsidRDefault="00C81B3C" w:rsidP="00C81B3C">
      <w:pPr>
        <w:ind w:firstLine="0"/>
        <w:rPr>
          <w:rtl/>
        </w:rPr>
      </w:pPr>
    </w:p>
    <w:p w14:paraId="301F81E6" w14:textId="71EE0A79" w:rsidR="00C43D5B" w:rsidRDefault="00C43D5B" w:rsidP="00C43D5B">
      <w:pPr>
        <w:pStyle w:val="Heading1"/>
      </w:pPr>
      <w:bookmarkStart w:id="2" w:name="_Toc138461994"/>
      <w:r>
        <w:rPr>
          <w:rFonts w:hint="cs"/>
          <w:rtl/>
        </w:rPr>
        <w:lastRenderedPageBreak/>
        <w:t xml:space="preserve">گام </w:t>
      </w:r>
      <w:r>
        <w:rPr>
          <w:rFonts w:hint="cs"/>
          <w:rtl/>
        </w:rPr>
        <w:t>اول- اجرا و نتایج</w:t>
      </w:r>
      <w:bookmarkEnd w:id="2"/>
    </w:p>
    <w:p w14:paraId="781E2514" w14:textId="1E43F520" w:rsidR="00C81B3C" w:rsidRDefault="00C81B3C" w:rsidP="00C81B3C">
      <w:pPr>
        <w:ind w:firstLine="0"/>
        <w:rPr>
          <w:rtl/>
        </w:rPr>
      </w:pPr>
      <w:r>
        <w:rPr>
          <w:rFonts w:hint="cs"/>
          <w:rtl/>
        </w:rPr>
        <w:t>در نهایت برای اجرا دستورات زیر را وارد کرده:</w:t>
      </w:r>
    </w:p>
    <w:p w14:paraId="2933621D" w14:textId="0ACF8D95" w:rsidR="00C81B3C" w:rsidRDefault="00C81B3C" w:rsidP="00C81B3C">
      <w:pPr>
        <w:pStyle w:val="ListParagraph"/>
        <w:numPr>
          <w:ilvl w:val="0"/>
          <w:numId w:val="14"/>
        </w:numPr>
        <w:bidi w:val="0"/>
      </w:pPr>
      <w:r>
        <w:t xml:space="preserve">. </w:t>
      </w:r>
      <w:proofErr w:type="spellStart"/>
      <w:r w:rsidRPr="00C81B3C">
        <w:t>devel</w:t>
      </w:r>
      <w:proofErr w:type="spellEnd"/>
      <w:r w:rsidRPr="00C81B3C">
        <w:t>/</w:t>
      </w:r>
      <w:proofErr w:type="spellStart"/>
      <w:r w:rsidRPr="00C81B3C">
        <w:t>setup.bash</w:t>
      </w:r>
      <w:proofErr w:type="spellEnd"/>
      <w:r>
        <w:rPr>
          <w:rFonts w:hint="cs"/>
          <w:rtl/>
        </w:rPr>
        <w:t xml:space="preserve"> </w:t>
      </w:r>
    </w:p>
    <w:p w14:paraId="6FD298E2" w14:textId="250217F5" w:rsidR="00C81B3C" w:rsidRDefault="00C81B3C" w:rsidP="00C81B3C">
      <w:pPr>
        <w:pStyle w:val="ListParagraph"/>
        <w:numPr>
          <w:ilvl w:val="0"/>
          <w:numId w:val="14"/>
        </w:numPr>
        <w:bidi w:val="0"/>
        <w:rPr>
          <w:rFonts w:hint="cs"/>
          <w:rtl/>
        </w:rPr>
      </w:pPr>
      <w:proofErr w:type="spellStart"/>
      <w:r w:rsidRPr="00C81B3C">
        <w:t>roslaunch</w:t>
      </w:r>
      <w:proofErr w:type="spellEnd"/>
      <w:r w:rsidRPr="00C81B3C">
        <w:t xml:space="preserve"> turtlebot3_object_tracker turtlebot3_object_</w:t>
      </w:r>
      <w:proofErr w:type="gramStart"/>
      <w:r w:rsidRPr="00C81B3C">
        <w:t>tracker.launch</w:t>
      </w:r>
      <w:proofErr w:type="gramEnd"/>
    </w:p>
    <w:p w14:paraId="082FB01E" w14:textId="7E4C315F" w:rsidR="00D44676" w:rsidRDefault="00D44676" w:rsidP="00D44676">
      <w:pPr>
        <w:ind w:firstLine="0"/>
        <w:rPr>
          <w:rtl/>
        </w:rPr>
      </w:pPr>
      <w:r>
        <w:rPr>
          <w:rFonts w:hint="cs"/>
          <w:rtl/>
        </w:rPr>
        <w:t xml:space="preserve">سپس ربات باتوجه به سرعت خطی خود شروع به حرکت کرده و با توجه به فاصله‌اش تا </w:t>
      </w:r>
      <w:r>
        <w:t>person</w:t>
      </w:r>
      <w:r>
        <w:rPr>
          <w:rFonts w:hint="cs"/>
          <w:rtl/>
        </w:rPr>
        <w:t xml:space="preserve"> میزان سرعت زاویه‌ای خود را تنظیم میکند.</w:t>
      </w:r>
    </w:p>
    <w:p w14:paraId="76F1CEDD" w14:textId="3E95BC94" w:rsidR="00D44676" w:rsidRDefault="00D44676" w:rsidP="00D44676">
      <w:pPr>
        <w:ind w:firstLine="0"/>
        <w:rPr>
          <w:rtl/>
        </w:rPr>
      </w:pPr>
      <w:r>
        <w:rPr>
          <w:rFonts w:hint="cs"/>
          <w:rtl/>
        </w:rPr>
        <w:t xml:space="preserve">میتوان به کمک کلیدهای </w:t>
      </w:r>
      <w:r>
        <w:t>w</w:t>
      </w:r>
      <w:r>
        <w:rPr>
          <w:rFonts w:hint="cs"/>
          <w:rtl/>
        </w:rPr>
        <w:t xml:space="preserve">و </w:t>
      </w:r>
      <w:r>
        <w:t>d</w:t>
      </w:r>
      <w:r>
        <w:rPr>
          <w:rFonts w:hint="cs"/>
          <w:rtl/>
        </w:rPr>
        <w:t xml:space="preserve"> و </w:t>
      </w:r>
      <w:r>
        <w:t>a</w:t>
      </w:r>
      <w:r>
        <w:rPr>
          <w:rFonts w:hint="cs"/>
          <w:rtl/>
        </w:rPr>
        <w:t xml:space="preserve"> و </w:t>
      </w:r>
      <w:r>
        <w:t>s</w:t>
      </w:r>
      <w:r>
        <w:rPr>
          <w:rFonts w:hint="cs"/>
          <w:rtl/>
        </w:rPr>
        <w:t xml:space="preserve"> و </w:t>
      </w:r>
      <w:r>
        <w:t>x</w:t>
      </w:r>
      <w:r>
        <w:rPr>
          <w:rFonts w:hint="cs"/>
          <w:rtl/>
        </w:rPr>
        <w:t xml:space="preserve"> شخص را هدایت کرد و پیش برد تا ربات هم آن را دنبال کند. فیلمی جهت صحت و درستی اجرا قرار داده شده است.</w:t>
      </w:r>
    </w:p>
    <w:p w14:paraId="1E7D84E3" w14:textId="2D821343" w:rsidR="00D44676" w:rsidRDefault="00D44676" w:rsidP="00D44676">
      <w:pPr>
        <w:ind w:firstLine="0"/>
        <w:rPr>
          <w:rtl/>
        </w:rPr>
      </w:pPr>
      <w:r>
        <w:rPr>
          <w:rFonts w:hint="cs"/>
          <w:rtl/>
        </w:rPr>
        <w:t xml:space="preserve">در زیر نمایی از دنبال کردن انسان توسط ربات را در </w:t>
      </w:r>
      <w:r>
        <w:t>Gazebo</w:t>
      </w:r>
      <w:r>
        <w:rPr>
          <w:rFonts w:hint="cs"/>
          <w:rtl/>
        </w:rPr>
        <w:t xml:space="preserve"> و </w:t>
      </w:r>
      <w:r>
        <w:t>robot view</w:t>
      </w:r>
      <w:r>
        <w:rPr>
          <w:rFonts w:hint="cs"/>
          <w:rtl/>
        </w:rPr>
        <w:t xml:space="preserve"> مشاهده میکنید:</w:t>
      </w:r>
    </w:p>
    <w:p w14:paraId="377B52DA" w14:textId="7229C1A9" w:rsidR="00D44676" w:rsidRDefault="00D44676" w:rsidP="00D44676">
      <w:pPr>
        <w:ind w:firstLine="0"/>
        <w:rPr>
          <w:rFonts w:hint="cs"/>
          <w:rtl/>
        </w:rPr>
      </w:pPr>
      <w:r>
        <w:rPr>
          <w:rFonts w:hint="cs"/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2A724ABB" wp14:editId="0AA68EFA">
                <wp:simplePos x="0" y="0"/>
                <wp:positionH relativeFrom="column">
                  <wp:posOffset>434340</wp:posOffset>
                </wp:positionH>
                <wp:positionV relativeFrom="paragraph">
                  <wp:posOffset>15875</wp:posOffset>
                </wp:positionV>
                <wp:extent cx="5073015" cy="5311140"/>
                <wp:effectExtent l="0" t="0" r="0" b="3810"/>
                <wp:wrapThrough wrapText="bothSides">
                  <wp:wrapPolygon edited="0">
                    <wp:start x="162" y="0"/>
                    <wp:lineTo x="162" y="10304"/>
                    <wp:lineTo x="7787" y="11156"/>
                    <wp:lineTo x="0" y="11311"/>
                    <wp:lineTo x="0" y="21538"/>
                    <wp:lineTo x="21495" y="21538"/>
                    <wp:lineTo x="21495" y="11311"/>
                    <wp:lineTo x="13870" y="11156"/>
                    <wp:lineTo x="21413" y="10304"/>
                    <wp:lineTo x="21332" y="0"/>
                    <wp:lineTo x="162" y="0"/>
                  </wp:wrapPolygon>
                </wp:wrapThrough>
                <wp:docPr id="191394713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73015" cy="5311140"/>
                          <a:chOff x="0" y="0"/>
                          <a:chExt cx="5073015" cy="5311140"/>
                        </a:xfrm>
                      </wpg:grpSpPr>
                      <pic:pic xmlns:pic="http://schemas.openxmlformats.org/drawingml/2006/picture">
                        <pic:nvPicPr>
                          <pic:cNvPr id="348537344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804160"/>
                            <a:ext cx="5073015" cy="25069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47386383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6200" y="0"/>
                            <a:ext cx="4922520" cy="25425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0926FAE" id="Group 6" o:spid="_x0000_s1026" style="position:absolute;margin-left:34.2pt;margin-top:1.25pt;width:399.45pt;height:418.2pt;z-index:251701248" coordsize="50730,531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">
                <v:shape id="Picture 1" o:spid="_x0000_s1027" type="#_x0000_t75" style="position:absolute;top:28041;width:50730;height:250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">
                  <v:imagedata r:id="rId39" o:title=""/>
                </v:shape>
                <v:shape id="Picture 1" o:spid="_x0000_s1028" type="#_x0000_t75" style="position:absolute;left:762;width:49225;height:254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">
                  <v:imagedata r:id="rId40" o:title=""/>
                </v:shape>
                <w10:wrap type="through"/>
              </v:group>
            </w:pict>
          </mc:Fallback>
        </mc:AlternateContent>
      </w:r>
    </w:p>
    <w:p w14:paraId="0D461598" w14:textId="31E7D8CA" w:rsidR="00C81B3C" w:rsidRPr="00C81B3C" w:rsidRDefault="00C81B3C" w:rsidP="00C81B3C">
      <w:pPr>
        <w:rPr>
          <w:rtl/>
        </w:rPr>
        <w:sectPr w:rsidR="00C81B3C" w:rsidRPr="00C81B3C" w:rsidSect="004028FA"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double" w:sz="4" w:space="24" w:color="4BACC6" w:themeColor="accent5"/>
            <w:left w:val="double" w:sz="4" w:space="24" w:color="4BACC6" w:themeColor="accent5"/>
            <w:bottom w:val="double" w:sz="4" w:space="24" w:color="4BACC6" w:themeColor="accent5"/>
            <w:right w:val="double" w:sz="4" w:space="24" w:color="4BACC6" w:themeColor="accent5"/>
          </w:pgBorders>
          <w:cols w:space="708"/>
          <w:bidi/>
          <w:rtlGutter/>
          <w:docGrid w:linePitch="360"/>
        </w:sectPr>
      </w:pPr>
    </w:p>
    <w:p w14:paraId="6B3BA8FF" w14:textId="20292440" w:rsidR="00C94ACE" w:rsidRDefault="00636ED7" w:rsidP="009C6454">
      <w:pPr>
        <w:pStyle w:val="Heading1"/>
        <w:rPr>
          <w:rFonts w:hint="cs"/>
          <w:rtl/>
        </w:rPr>
      </w:pPr>
      <w:bookmarkStart w:id="3" w:name="_Toc138461995"/>
      <w:r>
        <w:rPr>
          <w:rFonts w:hint="cs"/>
          <w:rtl/>
        </w:rPr>
        <w:lastRenderedPageBreak/>
        <w:t>گام دوم</w:t>
      </w:r>
      <w:r w:rsidR="00C43D5B">
        <w:t>)</w:t>
      </w:r>
      <w:r>
        <w:rPr>
          <w:rFonts w:hint="cs"/>
          <w:rtl/>
        </w:rPr>
        <w:t xml:space="preserve"> امتیازی</w:t>
      </w:r>
      <w:r w:rsidR="00C43D5B">
        <w:t>(</w:t>
      </w:r>
      <w:r w:rsidR="00C43D5B">
        <w:rPr>
          <w:rFonts w:hint="cs"/>
          <w:rtl/>
        </w:rPr>
        <w:t>-توضیحات پیاده سازی</w:t>
      </w:r>
      <w:bookmarkEnd w:id="3"/>
    </w:p>
    <w:p w14:paraId="642BAF95" w14:textId="062EF8B4" w:rsidR="001D32E3" w:rsidRDefault="00636ED7" w:rsidP="001D32E3">
      <w:pPr>
        <w:ind w:firstLine="0"/>
      </w:pPr>
      <w:r>
        <w:rPr>
          <w:rFonts w:hint="cs"/>
          <w:rtl/>
        </w:rPr>
        <w:t xml:space="preserve">برای این قسمت یک پکیج جداگانه درست میکنیم به نام </w:t>
      </w:r>
      <w:r>
        <w:t>step2</w:t>
      </w:r>
      <w:r w:rsidR="001D32E3">
        <w:rPr>
          <w:rFonts w:hint="cs"/>
          <w:rtl/>
        </w:rPr>
        <w:t xml:space="preserve"> و </w:t>
      </w:r>
      <w:r w:rsidR="001D32E3">
        <w:rPr>
          <w:rFonts w:hint="cs"/>
          <w:rtl/>
        </w:rPr>
        <w:t xml:space="preserve">میکنیم و </w:t>
      </w:r>
      <w:r w:rsidR="001D32E3">
        <w:t>dependency</w:t>
      </w:r>
      <w:r w:rsidR="001D32E3">
        <w:rPr>
          <w:rFonts w:hint="cs"/>
          <w:rtl/>
        </w:rPr>
        <w:t>هایی که ممکن است به کار بیایند را هم اضافه کنیم.</w:t>
      </w:r>
    </w:p>
    <w:p w14:paraId="6B11FA34" w14:textId="4FA83028" w:rsidR="001D32E3" w:rsidRDefault="001D32E3" w:rsidP="001D32E3">
      <w:pPr>
        <w:pStyle w:val="ListParagraph"/>
        <w:numPr>
          <w:ilvl w:val="0"/>
          <w:numId w:val="16"/>
        </w:numPr>
        <w:bidi w:val="0"/>
      </w:pPr>
      <w:r w:rsidRPr="00636ED7">
        <w:rPr>
          <w:rtl/>
        </w:rPr>
        <w:drawing>
          <wp:anchor distT="0" distB="0" distL="114300" distR="114300" simplePos="0" relativeHeight="251688960" behindDoc="0" locked="0" layoutInCell="1" allowOverlap="1" wp14:anchorId="6B66DA14" wp14:editId="626085EB">
            <wp:simplePos x="0" y="0"/>
            <wp:positionH relativeFrom="margin">
              <wp:align>right</wp:align>
            </wp:positionH>
            <wp:positionV relativeFrom="paragraph">
              <wp:posOffset>488315</wp:posOffset>
            </wp:positionV>
            <wp:extent cx="5565775" cy="720725"/>
            <wp:effectExtent l="0" t="0" r="0" b="3175"/>
            <wp:wrapThrough wrapText="bothSides">
              <wp:wrapPolygon edited="0">
                <wp:start x="0" y="0"/>
                <wp:lineTo x="0" y="21124"/>
                <wp:lineTo x="21514" y="21124"/>
                <wp:lineTo x="21514" y="0"/>
                <wp:lineTo x="0" y="0"/>
              </wp:wrapPolygon>
            </wp:wrapThrough>
            <wp:docPr id="15789486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948622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720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t>catkin_create_pkg</w:t>
      </w:r>
      <w:proofErr w:type="spellEnd"/>
      <w:r>
        <w:t xml:space="preserve"> step</w:t>
      </w:r>
      <w:r>
        <w:t>2</w:t>
      </w:r>
      <w:r>
        <w:t xml:space="preserve"> </w:t>
      </w:r>
      <w:proofErr w:type="spellStart"/>
      <w:r>
        <w:t>rospy</w:t>
      </w:r>
      <w:proofErr w:type="spellEnd"/>
      <w:r>
        <w:t xml:space="preserve"> </w:t>
      </w:r>
      <w:proofErr w:type="spellStart"/>
      <w:r>
        <w:t>std_msgs</w:t>
      </w:r>
      <w:proofErr w:type="spellEnd"/>
      <w:r>
        <w:t xml:space="preserve"> </w:t>
      </w:r>
      <w:proofErr w:type="spellStart"/>
      <w:r>
        <w:t>sensor_msgs</w:t>
      </w:r>
      <w:proofErr w:type="spellEnd"/>
      <w:r>
        <w:t xml:space="preserve"> </w:t>
      </w:r>
      <w:proofErr w:type="spellStart"/>
      <w:r>
        <w:t>nav_</w:t>
      </w:r>
      <w:proofErr w:type="gramStart"/>
      <w:r>
        <w:t>msgs</w:t>
      </w:r>
      <w:proofErr w:type="spellEnd"/>
      <w:proofErr w:type="gramEnd"/>
    </w:p>
    <w:p w14:paraId="0BB7DF8F" w14:textId="1F93FBC5" w:rsidR="009658DF" w:rsidRDefault="009658DF" w:rsidP="009658DF">
      <w:pPr>
        <w:ind w:firstLine="0"/>
      </w:pPr>
      <w:r w:rsidRPr="009658DF">
        <w:rPr>
          <w:rtl/>
        </w:rPr>
        <w:drawing>
          <wp:anchor distT="0" distB="0" distL="114300" distR="114300" simplePos="0" relativeHeight="251689984" behindDoc="0" locked="0" layoutInCell="1" allowOverlap="1" wp14:anchorId="5F1E748F" wp14:editId="2BFE7D69">
            <wp:simplePos x="0" y="0"/>
            <wp:positionH relativeFrom="column">
              <wp:posOffset>1790700</wp:posOffset>
            </wp:positionH>
            <wp:positionV relativeFrom="paragraph">
              <wp:posOffset>2021205</wp:posOffset>
            </wp:positionV>
            <wp:extent cx="2248095" cy="1036410"/>
            <wp:effectExtent l="0" t="0" r="0" b="0"/>
            <wp:wrapThrough wrapText="bothSides">
              <wp:wrapPolygon edited="0">
                <wp:start x="0" y="0"/>
                <wp:lineTo x="0" y="21044"/>
                <wp:lineTo x="21417" y="21044"/>
                <wp:lineTo x="21417" y="0"/>
                <wp:lineTo x="0" y="0"/>
              </wp:wrapPolygon>
            </wp:wrapThrough>
            <wp:docPr id="904503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503747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8095" cy="1036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  <w:rtl/>
        </w:rPr>
        <w:t xml:space="preserve">حال به سراغ ساخت نودها میرویم. برای این منظور در فولدر </w:t>
      </w:r>
      <w:proofErr w:type="spellStart"/>
      <w:r>
        <w:t>src</w:t>
      </w:r>
      <w:proofErr w:type="spellEnd"/>
      <w:r>
        <w:rPr>
          <w:rFonts w:hint="cs"/>
          <w:rtl/>
        </w:rPr>
        <w:t xml:space="preserve"> مربوط به </w:t>
      </w:r>
      <w:r>
        <w:t>step</w:t>
      </w:r>
      <w:r>
        <w:t>2</w:t>
      </w:r>
      <w:r>
        <w:rPr>
          <w:rFonts w:hint="cs"/>
          <w:rtl/>
        </w:rPr>
        <w:t xml:space="preserve"> میرویم و دوفایل پایتون با نام های </w:t>
      </w:r>
      <w:r>
        <w:t>control_node.py</w:t>
      </w:r>
      <w:r>
        <w:rPr>
          <w:rFonts w:hint="cs"/>
          <w:rtl/>
        </w:rPr>
        <w:t xml:space="preserve"> و </w:t>
      </w:r>
      <w:r>
        <w:t>monitor_node.py</w:t>
      </w:r>
      <w:r>
        <w:rPr>
          <w:rFonts w:hint="cs"/>
          <w:rtl/>
        </w:rPr>
        <w:t xml:space="preserve"> میسازیم. نود</w:t>
      </w:r>
      <w:r>
        <w:t>monitor_node.py</w:t>
      </w:r>
      <w:r>
        <w:rPr>
          <w:rFonts w:hint="cs"/>
          <w:rtl/>
        </w:rPr>
        <w:t xml:space="preserve"> نیز برای نمایش مسیر ربات در </w:t>
      </w:r>
      <w:proofErr w:type="spellStart"/>
      <w:r>
        <w:t>rviz</w:t>
      </w:r>
      <w:proofErr w:type="spellEnd"/>
      <w:r>
        <w:rPr>
          <w:rFonts w:hint="cs"/>
          <w:rtl/>
        </w:rPr>
        <w:t xml:space="preserve"> به کار گرفته خواهد شد.</w:t>
      </w:r>
    </w:p>
    <w:p w14:paraId="4478C3EF" w14:textId="25754991" w:rsidR="00A614D6" w:rsidRDefault="00A614D6" w:rsidP="009C6454">
      <w:pPr>
        <w:ind w:firstLine="0"/>
        <w:rPr>
          <w:rFonts w:hint="cs"/>
          <w:rtl/>
        </w:rPr>
      </w:pPr>
    </w:p>
    <w:p w14:paraId="397D64E2" w14:textId="095F4C0E" w:rsidR="00636ED7" w:rsidRDefault="00636ED7" w:rsidP="009C6454">
      <w:pPr>
        <w:ind w:firstLine="0"/>
      </w:pPr>
    </w:p>
    <w:p w14:paraId="11921195" w14:textId="77777777" w:rsidR="004A5705" w:rsidRDefault="004A5705" w:rsidP="009C6454">
      <w:pPr>
        <w:ind w:firstLine="0"/>
      </w:pPr>
    </w:p>
    <w:p w14:paraId="0FED7E57" w14:textId="25149A03" w:rsidR="00616E6D" w:rsidRDefault="00616E6D" w:rsidP="009C6454">
      <w:pPr>
        <w:ind w:firstLine="0"/>
        <w:rPr>
          <w:rtl/>
        </w:rPr>
      </w:pPr>
    </w:p>
    <w:p w14:paraId="5E595DE1" w14:textId="17786AE8" w:rsidR="009658DF" w:rsidRDefault="009658DF" w:rsidP="009658DF">
      <w:pPr>
        <w:ind w:firstLine="0"/>
        <w:jc w:val="left"/>
      </w:pPr>
      <w:r>
        <w:rPr>
          <w:rFonts w:hint="cs"/>
          <w:rtl/>
        </w:rPr>
        <w:t>حال در گام بعد به سراغ نوشتن کد مربوط به هریک از نودها میرویم.</w:t>
      </w:r>
      <w:r>
        <w:rPr>
          <w:rFonts w:hint="cs"/>
        </w:rPr>
        <w:t xml:space="preserve"> </w:t>
      </w:r>
      <w:r>
        <w:rPr>
          <w:rFonts w:hint="cs"/>
          <w:rtl/>
        </w:rPr>
        <w:t xml:space="preserve">کد مربوط به نود </w:t>
      </w:r>
      <w:proofErr w:type="spellStart"/>
      <w:r>
        <w:t>monitor_node</w:t>
      </w:r>
      <w:proofErr w:type="spellEnd"/>
      <w:r>
        <w:rPr>
          <w:rFonts w:hint="cs"/>
          <w:rtl/>
        </w:rPr>
        <w:t xml:space="preserve"> مانند </w:t>
      </w:r>
      <w:r>
        <w:rPr>
          <w:rFonts w:hint="cs"/>
          <w:rtl/>
        </w:rPr>
        <w:t>تمرین‌های قبل</w:t>
      </w:r>
      <w:r>
        <w:rPr>
          <w:rFonts w:hint="cs"/>
          <w:rtl/>
        </w:rPr>
        <w:t xml:space="preserve"> میباشد</w:t>
      </w:r>
      <w:r>
        <w:rPr>
          <w:rFonts w:hint="cs"/>
          <w:rtl/>
        </w:rPr>
        <w:t>.</w:t>
      </w:r>
      <w:r>
        <w:rPr>
          <w:rFonts w:hint="cs"/>
          <w:rtl/>
        </w:rPr>
        <w:t xml:space="preserve"> در </w:t>
      </w:r>
      <w:r>
        <w:t>monitor</w:t>
      </w:r>
      <w:r>
        <w:rPr>
          <w:rFonts w:hint="cs"/>
          <w:rtl/>
        </w:rPr>
        <w:t xml:space="preserve"> کد پایتون مربوط به رسم مسیری که ربات آن را طی میکند میباشد که از تاپیک </w:t>
      </w:r>
      <w:r>
        <w:t>path</w:t>
      </w:r>
      <w:r>
        <w:rPr>
          <w:rFonts w:hint="cs"/>
          <w:rtl/>
        </w:rPr>
        <w:t xml:space="preserve"> استفاده میکند. مکان هایی که میرود را در قالب یک آرایه یا لیست ذخیره میکنیم و در </w:t>
      </w:r>
      <w:proofErr w:type="spellStart"/>
      <w:r>
        <w:t>rviz</w:t>
      </w:r>
      <w:proofErr w:type="spellEnd"/>
      <w:r>
        <w:rPr>
          <w:rFonts w:hint="cs"/>
          <w:rtl/>
        </w:rPr>
        <w:t xml:space="preserve"> آن را نشان میدهیم. </w:t>
      </w:r>
    </w:p>
    <w:p w14:paraId="5289D2B3" w14:textId="6CF1027B" w:rsidR="009658DF" w:rsidRDefault="009658DF" w:rsidP="009658DF">
      <w:pPr>
        <w:ind w:firstLine="0"/>
      </w:pPr>
      <w:r>
        <w:rPr>
          <w:rFonts w:hint="cs"/>
          <w:rtl/>
        </w:rPr>
        <w:t>حال</w:t>
      </w:r>
      <w:r>
        <w:rPr>
          <w:rFonts w:hint="cs"/>
          <w:rtl/>
        </w:rPr>
        <w:t xml:space="preserve"> به کد نود </w:t>
      </w:r>
      <w:proofErr w:type="spellStart"/>
      <w:r>
        <w:t>control_node</w:t>
      </w:r>
      <w:proofErr w:type="spellEnd"/>
      <w:r>
        <w:rPr>
          <w:rFonts w:hint="cs"/>
          <w:rtl/>
        </w:rPr>
        <w:t xml:space="preserve"> میپردازیم. در این جا یک متغیر </w:t>
      </w:r>
      <w:r>
        <w:t>direction</w:t>
      </w:r>
      <w:r>
        <w:rPr>
          <w:rFonts w:hint="cs"/>
          <w:rtl/>
        </w:rPr>
        <w:t xml:space="preserve"> داریم که باتوجه به متغیر </w:t>
      </w:r>
      <w:proofErr w:type="spellStart"/>
      <w:r>
        <w:t>follow_type</w:t>
      </w:r>
      <w:proofErr w:type="spellEnd"/>
      <w:r>
        <w:rPr>
          <w:rFonts w:hint="cs"/>
          <w:rtl/>
        </w:rPr>
        <w:t xml:space="preserve"> مقدارش میتواند 1 یا 1- باشد. چنانچه ربات دنبالگر راست باشد این ضریب منفی 1 است و به عنوان ضریبی در حاصل جمع </w:t>
      </w:r>
      <w:r>
        <w:t>P+I+D</w:t>
      </w:r>
      <w:r>
        <w:rPr>
          <w:rFonts w:hint="cs"/>
          <w:rtl/>
        </w:rPr>
        <w:t xml:space="preserve"> ضرب میشود. همچنین در این جا یک تابع </w:t>
      </w:r>
      <w:proofErr w:type="spellStart"/>
      <w:r>
        <w:t>distance_from_wall</w:t>
      </w:r>
      <w:proofErr w:type="spellEnd"/>
      <w:r>
        <w:rPr>
          <w:rFonts w:hint="cs"/>
          <w:rtl/>
        </w:rPr>
        <w:t xml:space="preserve"> داریم که با توجه به اسکن‌های لیزر لایدار میتواند فاصله تا دیوار را برگرداند. دقت شود اگر دیوار در سمت راست باشد باید بین مقادیر در </w:t>
      </w:r>
      <w:r>
        <w:t>range</w:t>
      </w:r>
      <w:r>
        <w:rPr>
          <w:rFonts w:hint="cs"/>
          <w:rtl/>
        </w:rPr>
        <w:t xml:space="preserve"> بین 180 تا 360 مینیمم بگیریم و اگر سمت چپ باشد بین 0 تا 180 را بررسی کنیم. باتوجه به اینکه فاصله مطلوب تا دیوار را 1.5 گرفتیم بنابراین اختلاف فاصله تا دیوار و این مقدار 1.5 را باید سعی کنیم که 0 کنیم و </w:t>
      </w:r>
      <w:r>
        <w:t>PID</w:t>
      </w:r>
      <w:r>
        <w:rPr>
          <w:rFonts w:hint="cs"/>
          <w:rtl/>
        </w:rPr>
        <w:t xml:space="preserve"> در این جهت تلاش میکند. </w:t>
      </w:r>
      <w:r w:rsidR="00C97D37">
        <w:rPr>
          <w:rFonts w:hint="cs"/>
          <w:rtl/>
        </w:rPr>
        <w:t xml:space="preserve">برای </w:t>
      </w:r>
      <w:r w:rsidR="00C97D37">
        <w:t>tune</w:t>
      </w:r>
      <w:r w:rsidR="00C97D37">
        <w:rPr>
          <w:rFonts w:hint="cs"/>
          <w:rtl/>
        </w:rPr>
        <w:t xml:space="preserve"> کردن </w:t>
      </w:r>
      <w:r w:rsidR="00C97D37">
        <w:t>PID</w:t>
      </w:r>
      <w:r w:rsidR="00C97D37">
        <w:rPr>
          <w:rFonts w:hint="cs"/>
          <w:rtl/>
        </w:rPr>
        <w:t xml:space="preserve"> ابتدا ترم </w:t>
      </w:r>
      <w:r w:rsidR="00C97D37">
        <w:t>P</w:t>
      </w:r>
      <w:r w:rsidR="00C97D37">
        <w:rPr>
          <w:rFonts w:hint="cs"/>
          <w:rtl/>
        </w:rPr>
        <w:t xml:space="preserve"> زیاد و </w:t>
      </w:r>
      <w:r w:rsidR="00C97D37">
        <w:t>D</w:t>
      </w:r>
      <w:r w:rsidR="00C97D37">
        <w:rPr>
          <w:rFonts w:hint="cs"/>
          <w:rtl/>
        </w:rPr>
        <w:t xml:space="preserve"> کم بود و باعث میشد که ربات به دیوار برخورد کند. </w:t>
      </w:r>
      <w:r w:rsidR="00C97D37">
        <w:rPr>
          <w:rFonts w:hint="cs"/>
          <w:rtl/>
        </w:rPr>
        <w:lastRenderedPageBreak/>
        <w:t xml:space="preserve">در نهایت با سعی و خطا به مقدارهایی که دلخواه است رسیدیم. دقت شود از مقادیر </w:t>
      </w:r>
      <w:r w:rsidR="00C97D37">
        <w:t>wall follower</w:t>
      </w:r>
      <w:r w:rsidR="00C97D37">
        <w:rPr>
          <w:rFonts w:hint="cs"/>
          <w:rtl/>
        </w:rPr>
        <w:t xml:space="preserve"> در تمرین قبلی هم ایده گرفتم. </w:t>
      </w:r>
      <w:r w:rsidR="00D2407A">
        <w:rPr>
          <w:rFonts w:hint="cs"/>
          <w:rtl/>
        </w:rPr>
        <w:t>همچنین توضیحات کافی با کامنت داخل کد داده شده و کل کد هم در ادامه قرار داده شده است.</w:t>
      </w:r>
    </w:p>
    <w:p w14:paraId="0AF70F4C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proofErr w:type="gramStart"/>
      <w:r w:rsidRPr="00C97D3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!/</w:t>
      </w:r>
      <w:proofErr w:type="gramEnd"/>
      <w:r w:rsidRPr="00C97D3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usr/bin/python3</w:t>
      </w:r>
    </w:p>
    <w:p w14:paraId="43127E52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3784F3F8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</w:t>
      </w:r>
      <w:proofErr w:type="spellEnd"/>
      <w:proofErr w:type="gramEnd"/>
    </w:p>
    <w:p w14:paraId="02904551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geometry_msgs.msg </w:t>
      </w:r>
      <w:r w:rsidRPr="00C97D3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Twist</w:t>
      </w:r>
    </w:p>
    <w:p w14:paraId="73BFEE31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sensor_msgs.msg </w:t>
      </w:r>
      <w:r w:rsidRPr="00C97D3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LaserScan</w:t>
      </w:r>
      <w:proofErr w:type="spellEnd"/>
    </w:p>
    <w:p w14:paraId="2521CFBB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plotlib.pyplot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as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</w:t>
      </w:r>
      <w:proofErr w:type="spellEnd"/>
    </w:p>
    <w:p w14:paraId="1D2B0224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82CA49B" w14:textId="404EC1FB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class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PIDController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5151886E" w14:textId="3B8292FE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__</w:t>
      </w:r>
      <w:proofErr w:type="spellStart"/>
      <w:r w:rsidRPr="00C97D3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init</w:t>
      </w:r>
      <w:proofErr w:type="spellEnd"/>
      <w:r w:rsidRPr="00C97D3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__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C97D3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3FEBB928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init</w:t>
      </w:r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node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controller'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C97D3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anonymous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alse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512AFB29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on</w:t>
      </w:r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shutdown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on_shutdown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8F2469B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md_vel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Publisher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/</w:t>
      </w:r>
      <w:proofErr w:type="spellStart"/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cmd_vel</w:t>
      </w:r>
      <w:proofErr w:type="spellEnd"/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Twist, </w:t>
      </w:r>
      <w:proofErr w:type="spellStart"/>
      <w:r w:rsidRPr="00C97D3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queue_size</w:t>
      </w:r>
      <w:proofErr w:type="spellEnd"/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0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018BAC09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6539555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C97D3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C97D3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if</w:t>
      </w:r>
      <w:proofErr w:type="gramEnd"/>
      <w:r w:rsidRPr="00C97D3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we want to follow wall on right hand the robot should rotate </w:t>
      </w:r>
    </w:p>
    <w:p w14:paraId="2F94C356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C97D3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in the inverse direction of default state. </w:t>
      </w:r>
      <w:proofErr w:type="gramStart"/>
      <w:r w:rsidRPr="00C97D3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o</w:t>
      </w:r>
      <w:proofErr w:type="gramEnd"/>
      <w:r w:rsidRPr="00C97D3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we multiply -1 coefficient</w:t>
      </w:r>
    </w:p>
    <w:p w14:paraId="791676EE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C97D3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to (P+I+D)</w:t>
      </w:r>
    </w:p>
    <w:p w14:paraId="6DDD8D9B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follow</w:t>
      </w:r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type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get_param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/controller/</w:t>
      </w:r>
      <w:proofErr w:type="spellStart"/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follow_type</w:t>
      </w:r>
      <w:proofErr w:type="spellEnd"/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78E6AF8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C97D3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follow</w:t>
      </w:r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type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right"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5DAA8914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rection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C97D3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</w:p>
    <w:p w14:paraId="7259AE10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C97D3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se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757787EE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rection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</w:p>
    <w:p w14:paraId="05A6B9DD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68350543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C97D3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angular velocity PID gains</w:t>
      </w:r>
    </w:p>
    <w:p w14:paraId="5517BB19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p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</w:p>
    <w:p w14:paraId="0A718D2B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i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0001</w:t>
      </w:r>
    </w:p>
    <w:p w14:paraId="4141715B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d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0</w:t>
      </w:r>
    </w:p>
    <w:p w14:paraId="06A67585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3AF73167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t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005</w:t>
      </w:r>
    </w:p>
    <w:p w14:paraId="382F1E33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v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06</w:t>
      </w:r>
    </w:p>
    <w:p w14:paraId="02A665F2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5</w:t>
      </w:r>
    </w:p>
    <w:p w14:paraId="44A1991B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067B7063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rate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t</w:t>
      </w:r>
      <w:proofErr w:type="spellEnd"/>
      <w:proofErr w:type="gramEnd"/>
    </w:p>
    <w:p w14:paraId="48934CB2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r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Rate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rate)</w:t>
      </w:r>
    </w:p>
    <w:p w14:paraId="55F2347C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47D4617F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errs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]</w:t>
      </w:r>
    </w:p>
    <w:p w14:paraId="39AD26EB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2BAE0C9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97D3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distance_from_wall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C97D3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164E4993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''</w:t>
      </w:r>
    </w:p>
    <w:p w14:paraId="54695BFA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this method </w:t>
      </w:r>
      <w:proofErr w:type="gramStart"/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give</w:t>
      </w:r>
      <w:proofErr w:type="gramEnd"/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us the distance from wall with the help of scans</w:t>
      </w:r>
    </w:p>
    <w:p w14:paraId="68FA5BE9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</w:t>
      </w:r>
      <w:proofErr w:type="spellStart"/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comming</w:t>
      </w:r>
      <w:proofErr w:type="spellEnd"/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from the lidar sensor. if direction is -1 means that we </w:t>
      </w:r>
    </w:p>
    <w:p w14:paraId="67A4EE88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want to have on the right hand of robot and ranges [180:] is important to</w:t>
      </w:r>
    </w:p>
    <w:p w14:paraId="3D5FBF08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be checked and if direction is 1 it is vice versa.</w:t>
      </w:r>
    </w:p>
    <w:p w14:paraId="1D3077C4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lastRenderedPageBreak/>
        <w:t>        '''</w:t>
      </w:r>
    </w:p>
    <w:p w14:paraId="676F5638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laser_data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wait</w:t>
      </w:r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or_message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/scan"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LaserScan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354B8F24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C97D3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rection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C97D3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2EBF2807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ng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laser_</w:t>
      </w:r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ata.ranges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:</w:t>
      </w:r>
      <w:r w:rsidRPr="00C97D3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80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</w:t>
      </w:r>
    </w:p>
    <w:p w14:paraId="766F671C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C97D3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se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2AD3A3D2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ng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laser_</w:t>
      </w:r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ata.ranges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r w:rsidRPr="00C97D3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80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]</w:t>
      </w:r>
    </w:p>
    <w:p w14:paraId="14407281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d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min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ng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07756FB8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C97D3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</w:t>
      </w:r>
      <w:proofErr w:type="gramEnd"/>
    </w:p>
    <w:p w14:paraId="54BE1402" w14:textId="1685E4EA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B127835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control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C97D3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2E9A36D0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''</w:t>
      </w:r>
    </w:p>
    <w:p w14:paraId="6D358DD2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this function is the main function of this code. we calculate the </w:t>
      </w:r>
    </w:p>
    <w:p w14:paraId="3A8E9D56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distance error and try to calculate P, I, D terms. the summation of these</w:t>
      </w:r>
    </w:p>
    <w:p w14:paraId="0C36C363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terms define our angular velocity.</w:t>
      </w:r>
    </w:p>
    <w:p w14:paraId="2BF269F5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'''</w:t>
      </w:r>
    </w:p>
    <w:p w14:paraId="0DD7B04D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d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stance</w:t>
      </w:r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rom_wall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    </w:t>
      </w:r>
    </w:p>
    <w:p w14:paraId="26933AB6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theta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79402F8E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theta_error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2E6D59D1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341B6AE3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cmd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wist(</w:t>
      </w:r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AE056A4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</w:t>
      </w:r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md.angular</w:t>
      </w:r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z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65D06438" w14:textId="51303CE0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</w:t>
      </w:r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md.linear</w:t>
      </w:r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x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v</w:t>
      </w:r>
      <w:proofErr w:type="spellEnd"/>
    </w:p>
    <w:p w14:paraId="06A1A2F8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C97D3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while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t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is_</w:t>
      </w:r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hutdown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01F5C9C8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md_</w:t>
      </w:r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vel.publish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cmd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4D4AAE49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err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d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</w:t>
      </w:r>
      <w:proofErr w:type="spellEnd"/>
      <w:proofErr w:type="gramEnd"/>
    </w:p>
    <w:p w14:paraId="450CFBF1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errs</w:t>
      </w:r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ppend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err)</w:t>
      </w:r>
    </w:p>
    <w:p w14:paraId="1E2A19BB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theta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err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t</w:t>
      </w:r>
      <w:proofErr w:type="spellEnd"/>
      <w:proofErr w:type="gramEnd"/>
    </w:p>
    <w:p w14:paraId="5029D1DB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</w:p>
    <w:p w14:paraId="6F649DDD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P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p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err</w:t>
      </w:r>
    </w:p>
    <w:p w14:paraId="0209294A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I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i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theta</w:t>
      </w:r>
      <w:proofErr w:type="spellEnd"/>
    </w:p>
    <w:p w14:paraId="3481B50E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D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d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err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theta_error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F0BA444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CA9AECE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</w:t>
      </w:r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md.angular</w:t>
      </w:r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z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rection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P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I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D)</w:t>
      </w:r>
    </w:p>
    <w:p w14:paraId="04A3D01C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theta_error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err</w:t>
      </w:r>
    </w:p>
    <w:p w14:paraId="1B736949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</w:t>
      </w:r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md.linear</w:t>
      </w:r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x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v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           </w:t>
      </w:r>
    </w:p>
    <w:p w14:paraId="359AE851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</w:p>
    <w:p w14:paraId="12CF3A41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C97D3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</w:t>
      </w:r>
      <w:proofErr w:type="gramStart"/>
      <w:r w:rsidRPr="00C97D3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rospy.loginfo</w:t>
      </w:r>
      <w:proofErr w:type="gramEnd"/>
      <w:r w:rsidRPr="00C97D3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(f"P : {P} I : {I} D : {D}")</w:t>
      </w:r>
    </w:p>
    <w:p w14:paraId="50025556" w14:textId="5ED5F54C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C97D3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</w:t>
      </w:r>
      <w:proofErr w:type="gramStart"/>
      <w:r w:rsidRPr="00C97D3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rospy.loginfo</w:t>
      </w:r>
      <w:proofErr w:type="gramEnd"/>
      <w:r w:rsidRPr="00C97D3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(f"error : {err} speed : {</w:t>
      </w:r>
      <w:proofErr w:type="spellStart"/>
      <w:r w:rsidRPr="00C97D3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move_cmd.linear.x</w:t>
      </w:r>
      <w:proofErr w:type="spellEnd"/>
      <w:r w:rsidRPr="00C97D3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} theta : {</w:t>
      </w:r>
      <w:proofErr w:type="spellStart"/>
      <w:r w:rsidRPr="00C97D3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move_cmd.angular.z</w:t>
      </w:r>
      <w:proofErr w:type="spellEnd"/>
      <w:r w:rsidRPr="00C97D3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}")</w:t>
      </w:r>
    </w:p>
    <w:p w14:paraId="3C8E8BF9" w14:textId="1754B138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d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stance</w:t>
      </w:r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rom_wall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439C99B6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</w:t>
      </w:r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.sleep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69C1B52E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7508C4A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97D3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on_shutdown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C97D3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7822BFE8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''</w:t>
      </w:r>
    </w:p>
    <w:p w14:paraId="68291CFE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this method plot error of linear and angular velocity separately.</w:t>
      </w:r>
    </w:p>
    <w:p w14:paraId="0C4A23E7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'''</w:t>
      </w:r>
    </w:p>
    <w:p w14:paraId="1350106A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loginfo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Stopping the robot..."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01926E88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md_</w:t>
      </w:r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vel.publish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Twist())</w:t>
      </w:r>
    </w:p>
    <w:p w14:paraId="69A6F779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lastRenderedPageBreak/>
        <w:t xml:space="preserve">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plot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C97D37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list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C97D3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range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C97D3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len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errs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)),</w:t>
      </w:r>
      <w:proofErr w:type="spell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errs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C97D3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label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errs'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4570D345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axhline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C97D3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y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,</w:t>
      </w:r>
      <w:r w:rsidRPr="00C97D3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color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R'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465DC1B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draw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22B9A9B7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legend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C97D3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loc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upper left"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C97D3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frameon</w:t>
      </w:r>
      <w:proofErr w:type="spellEnd"/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alse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47B083E8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savefig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</w:t>
      </w: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errs</w:t>
      </w:r>
      <w:proofErr w:type="spellEnd"/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_</w:t>
      </w:r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proofErr w:type="spell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_p</w:t>
      </w:r>
      <w:proofErr w:type="spellEnd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_</w:t>
      </w:r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proofErr w:type="spell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_d</w:t>
      </w:r>
      <w:proofErr w:type="spellEnd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_</w:t>
      </w:r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proofErr w:type="spellStart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_i</w:t>
      </w:r>
      <w:proofErr w:type="spellEnd"/>
      <w:r w:rsidRPr="00C97D3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.</w:t>
      </w:r>
      <w:proofErr w:type="spellStart"/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png</w:t>
      </w:r>
      <w:proofErr w:type="spellEnd"/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58707C4" w14:textId="1D426621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show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0841D98D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sleep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C97D3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B594F21" w14:textId="2874A09D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</w:p>
    <w:p w14:paraId="2C3D9203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__name__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__main__'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51173BA7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C97D3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try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03586936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idc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97D3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IDController</w:t>
      </w:r>
      <w:proofErr w:type="spell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1C8F389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idc.control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4533D471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C97D3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xcept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ROSInterruptException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7069CEAF" w14:textId="77777777" w:rsidR="00C97D37" w:rsidRPr="00C97D37" w:rsidRDefault="00C97D37" w:rsidP="00C97D3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loginfo</w:t>
      </w:r>
      <w:proofErr w:type="spellEnd"/>
      <w:proofErr w:type="gramEnd"/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C97D3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Navigation terminated."</w:t>
      </w:r>
      <w:r w:rsidRPr="00C97D3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30ACF780" w14:textId="197B0BF1" w:rsidR="00D2407A" w:rsidRDefault="00D2407A" w:rsidP="00D2407A">
      <w:pPr>
        <w:ind w:firstLine="0"/>
        <w:jc w:val="left"/>
      </w:pPr>
      <w:r>
        <w:rPr>
          <w:rFonts w:hint="cs"/>
          <w:rtl/>
        </w:rPr>
        <w:t xml:space="preserve">در مرحله بعد باید تمامی کدهای پایتون را </w:t>
      </w:r>
      <w:r>
        <w:t>executable</w:t>
      </w:r>
      <w:r>
        <w:rPr>
          <w:rFonts w:hint="cs"/>
          <w:rtl/>
        </w:rPr>
        <w:t xml:space="preserve"> کنیم. برای این کار لازم است در ترمینال در پکیج </w:t>
      </w:r>
      <w:r>
        <w:t>step</w:t>
      </w:r>
      <w:r w:rsidR="00896F10">
        <w:t>2</w:t>
      </w:r>
      <w:r>
        <w:rPr>
          <w:rFonts w:hint="cs"/>
          <w:rtl/>
        </w:rPr>
        <w:t xml:space="preserve"> کد زیر را اجرا کنیم:</w:t>
      </w:r>
    </w:p>
    <w:p w14:paraId="769FA97C" w14:textId="24EEF790" w:rsidR="00D2407A" w:rsidRDefault="00896F10" w:rsidP="00D2407A">
      <w:pPr>
        <w:pStyle w:val="ListParagraph"/>
        <w:numPr>
          <w:ilvl w:val="0"/>
          <w:numId w:val="16"/>
        </w:numPr>
        <w:bidi w:val="0"/>
        <w:jc w:val="left"/>
      </w:pPr>
      <w:r w:rsidRPr="00896F10">
        <w:rPr>
          <w:rtl/>
        </w:rPr>
        <w:drawing>
          <wp:anchor distT="0" distB="0" distL="114300" distR="114300" simplePos="0" relativeHeight="251691008" behindDoc="0" locked="0" layoutInCell="1" allowOverlap="1" wp14:anchorId="766F8550" wp14:editId="5D1DF458">
            <wp:simplePos x="0" y="0"/>
            <wp:positionH relativeFrom="margin">
              <wp:align>right</wp:align>
            </wp:positionH>
            <wp:positionV relativeFrom="paragraph">
              <wp:posOffset>374650</wp:posOffset>
            </wp:positionV>
            <wp:extent cx="5387807" cy="960203"/>
            <wp:effectExtent l="0" t="0" r="3810" b="0"/>
            <wp:wrapThrough wrapText="bothSides">
              <wp:wrapPolygon edited="0">
                <wp:start x="0" y="0"/>
                <wp:lineTo x="0" y="21000"/>
                <wp:lineTo x="21539" y="21000"/>
                <wp:lineTo x="21539" y="0"/>
                <wp:lineTo x="0" y="0"/>
              </wp:wrapPolygon>
            </wp:wrapThrough>
            <wp:docPr id="14968418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841859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7807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D2407A">
        <w:t>chmod</w:t>
      </w:r>
      <w:proofErr w:type="spellEnd"/>
      <w:r w:rsidR="00D2407A">
        <w:t xml:space="preserve"> +x src/*.py</w:t>
      </w:r>
    </w:p>
    <w:p w14:paraId="6635FEE5" w14:textId="234B9063" w:rsidR="00D2407A" w:rsidRPr="00896F10" w:rsidRDefault="00D2407A" w:rsidP="00D2407A">
      <w:pPr>
        <w:rPr>
          <w:rFonts w:hint="cs"/>
          <w:sz w:val="12"/>
          <w:szCs w:val="14"/>
          <w:rtl/>
        </w:rPr>
      </w:pPr>
    </w:p>
    <w:p w14:paraId="408072FB" w14:textId="26E5138C" w:rsidR="00D2407A" w:rsidRDefault="00D2407A" w:rsidP="00D2407A">
      <w:pPr>
        <w:ind w:firstLine="0"/>
      </w:pPr>
      <w:r>
        <w:rPr>
          <w:rFonts w:hint="cs"/>
          <w:rtl/>
        </w:rPr>
        <w:t xml:space="preserve">سپس به سراغ نوشتن لانچ فایل میرویم. در همین پکیج </w:t>
      </w:r>
      <w:r>
        <w:t>step3</w:t>
      </w:r>
      <w:r>
        <w:rPr>
          <w:rFonts w:hint="cs"/>
          <w:rtl/>
        </w:rPr>
        <w:t xml:space="preserve"> لازم است تا یک فولدر </w:t>
      </w:r>
      <w:r>
        <w:t>launch</w:t>
      </w:r>
      <w:r>
        <w:rPr>
          <w:rFonts w:hint="cs"/>
          <w:rtl/>
        </w:rPr>
        <w:t xml:space="preserve"> ایجاد کنیم. قبلا لانچ فایل با نام </w:t>
      </w:r>
      <w:proofErr w:type="spellStart"/>
      <w:r>
        <w:t>my_empty_world</w:t>
      </w:r>
      <w:proofErr w:type="spellEnd"/>
      <w:r>
        <w:rPr>
          <w:rFonts w:hint="cs"/>
          <w:rtl/>
        </w:rPr>
        <w:t xml:space="preserve"> را که در پوشه لانچ مربوط به </w:t>
      </w:r>
      <w:proofErr w:type="spellStart"/>
      <w:r>
        <w:t>turtle_bot</w:t>
      </w:r>
      <w:proofErr w:type="spellEnd"/>
      <w:r>
        <w:rPr>
          <w:rFonts w:hint="cs"/>
          <w:rtl/>
        </w:rPr>
        <w:t xml:space="preserve"> بود را </w:t>
      </w:r>
      <w:r>
        <w:t>include</w:t>
      </w:r>
      <w:r>
        <w:rPr>
          <w:rFonts w:hint="cs"/>
          <w:rtl/>
        </w:rPr>
        <w:t xml:space="preserve"> میکردیم. در این جا یک فایل مشابه </w:t>
      </w:r>
      <w:r w:rsidR="00896F10">
        <w:rPr>
          <w:rFonts w:hint="cs"/>
          <w:rtl/>
        </w:rPr>
        <w:t xml:space="preserve">لانچ فایل با نام </w:t>
      </w:r>
      <w:proofErr w:type="spellStart"/>
      <w:r w:rsidR="00896F10">
        <w:t>empty_world</w:t>
      </w:r>
      <w:proofErr w:type="spellEnd"/>
      <w:r>
        <w:rPr>
          <w:rFonts w:hint="cs"/>
          <w:rtl/>
        </w:rPr>
        <w:t xml:space="preserve"> مستقیما همینجا اضافه میکنیم. </w:t>
      </w:r>
      <w:r w:rsidR="00896F10">
        <w:rPr>
          <w:rFonts w:hint="cs"/>
          <w:rtl/>
        </w:rPr>
        <w:t xml:space="preserve">( این لانچ فایل را میتوانید در لانچ فایل‌های </w:t>
      </w:r>
      <w:proofErr w:type="spellStart"/>
      <w:r w:rsidR="00896F10">
        <w:t>turtlebot</w:t>
      </w:r>
      <w:proofErr w:type="spellEnd"/>
      <w:r w:rsidR="00896F10">
        <w:rPr>
          <w:rFonts w:hint="cs"/>
          <w:rtl/>
        </w:rPr>
        <w:t xml:space="preserve"> پیدا کنید.) </w:t>
      </w:r>
      <w:r>
        <w:rPr>
          <w:rFonts w:hint="cs"/>
          <w:rtl/>
        </w:rPr>
        <w:t xml:space="preserve">اسم این لانچ فایل را </w:t>
      </w:r>
      <w:r>
        <w:t>turtlebot3_</w:t>
      </w:r>
      <w:r w:rsidR="00896F10">
        <w:t>maze</w:t>
      </w:r>
      <w:r>
        <w:t>.launch</w:t>
      </w:r>
      <w:r>
        <w:rPr>
          <w:rFonts w:hint="cs"/>
          <w:rtl/>
        </w:rPr>
        <w:t xml:space="preserve"> میگذاریم. محتوای آن به صورت زیر است. دقت شود که زاویه اضافه شدن ربات به </w:t>
      </w:r>
      <w:r>
        <w:t>map</w:t>
      </w:r>
      <w:r>
        <w:rPr>
          <w:rFonts w:hint="cs"/>
          <w:rtl/>
        </w:rPr>
        <w:t xml:space="preserve"> را هم در اینجا تعریف کردیم. همچنین </w:t>
      </w:r>
      <w:proofErr w:type="spellStart"/>
      <w:r>
        <w:t>world_name</w:t>
      </w:r>
      <w:proofErr w:type="spellEnd"/>
      <w:r>
        <w:rPr>
          <w:rFonts w:hint="cs"/>
          <w:rtl/>
        </w:rPr>
        <w:t xml:space="preserve"> را هم مشخص کردیم.</w:t>
      </w:r>
    </w:p>
    <w:p w14:paraId="59B8D07E" w14:textId="77777777" w:rsidR="00896F10" w:rsidRDefault="00896F10" w:rsidP="00896F1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launch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2223647E" w14:textId="77777777" w:rsidR="00896F10" w:rsidRDefault="00896F10" w:rsidP="00896F1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model"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default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$(env TURTLEBOT3_MODEL)"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doc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"model type [burger, waffle, 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waffle_pi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]"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42D2ECC5" w14:textId="38C98386" w:rsidR="00896F10" w:rsidRDefault="00896F10" w:rsidP="00896F1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x_pos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default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="0086774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0.0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30D227D8" w14:textId="77777777" w:rsidR="00896F10" w:rsidRDefault="00896F10" w:rsidP="00896F1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y_pos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default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0.0"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094F60FD" w14:textId="77777777" w:rsidR="00896F10" w:rsidRDefault="00896F10" w:rsidP="00896F1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z_pos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default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0.0"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45488361" w14:textId="77777777" w:rsidR="00896F10" w:rsidRDefault="00896F10" w:rsidP="00896F1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yaw"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0.0"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09E5064B" w14:textId="77777777" w:rsidR="00896F10" w:rsidRDefault="00896F10" w:rsidP="00896F1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322F2DDC" w14:textId="77777777" w:rsidR="00896F10" w:rsidRDefault="00896F10" w:rsidP="00896F1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includ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fil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"$(find 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gazebo_</w:t>
      </w:r>
      <w:proofErr w:type="gram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ros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)/launch/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empty_world.launch</w:t>
      </w:r>
      <w:proofErr w:type="spellEnd"/>
      <w:proofErr w:type="gram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56FF16C1" w14:textId="0227FAA2" w:rsidR="00896F10" w:rsidRDefault="00896F10" w:rsidP="00896F1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world_name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$(find step</w:t>
      </w:r>
      <w:r w:rsidR="00376D4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2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/worlds/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maze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.world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1318CF0B" w14:textId="77777777" w:rsidR="00896F10" w:rsidRDefault="00896F10" w:rsidP="00896F1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paused"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false"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39CBA62C" w14:textId="77777777" w:rsidR="00896F10" w:rsidRDefault="00896F10" w:rsidP="00896F1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lastRenderedPageBreak/>
        <w:t xml:space="preserve">    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use_sim_time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true"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54B2C345" w14:textId="77777777" w:rsidR="00896F10" w:rsidRDefault="00896F10" w:rsidP="00896F1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gui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true"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68FA0D5F" w14:textId="77777777" w:rsidR="00896F10" w:rsidRDefault="00896F10" w:rsidP="00896F1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headless"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false"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5BDFF783" w14:textId="77777777" w:rsidR="00896F10" w:rsidRDefault="00896F10" w:rsidP="00896F1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debug"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false"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3A273C0D" w14:textId="77777777" w:rsidR="00896F10" w:rsidRDefault="00896F10" w:rsidP="00896F1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/</w:t>
      </w:r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include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0E3781F0" w14:textId="77777777" w:rsidR="00896F10" w:rsidRDefault="00896F10" w:rsidP="00896F1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0280850B" w14:textId="77777777" w:rsidR="00896F10" w:rsidRDefault="00896F10" w:rsidP="00896F1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param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robot_description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command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"$(find 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xacro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)/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xacro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--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inorder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$(find turtlebot3_description)/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urdf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/turtlebot3_$(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model</w:t>
      </w:r>
      <w:proofErr w:type="gram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).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urdf</w:t>
      </w:r>
      <w:proofErr w:type="gram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.xacro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177CBAF5" w14:textId="77777777" w:rsidR="00896F10" w:rsidRDefault="00896F10" w:rsidP="00896F1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71D192E" w14:textId="77777777" w:rsidR="00896F10" w:rsidRDefault="00896F10" w:rsidP="00896F1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d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pkg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gazebo_ros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typ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spawn_model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spawn_urdf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args</w:t>
      </w:r>
      <w:proofErr w:type="spellEnd"/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-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urdf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-model turtlebot3_$(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model) -x $(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x_pos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) -y $(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y_pos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) -z $(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z_pos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) -Y $(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yaw) -param 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robot_description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225BD1D4" w14:textId="77777777" w:rsidR="00896F10" w:rsidRDefault="00896F10" w:rsidP="00896F1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/</w:t>
      </w:r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launch</w:t>
      </w:r>
      <w:r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2D50AA57" w14:textId="71ECB078" w:rsidR="00867744" w:rsidRDefault="00867744" w:rsidP="00867744">
      <w:pPr>
        <w:ind w:firstLine="0"/>
      </w:pPr>
      <w:r>
        <w:rPr>
          <w:rFonts w:hint="cs"/>
          <w:rtl/>
        </w:rPr>
        <w:t xml:space="preserve">همچنین یک </w:t>
      </w:r>
      <w:proofErr w:type="spellStart"/>
      <w:r>
        <w:t>control.launch</w:t>
      </w:r>
      <w:proofErr w:type="spellEnd"/>
      <w:r>
        <w:rPr>
          <w:rFonts w:hint="cs"/>
          <w:rtl/>
        </w:rPr>
        <w:t xml:space="preserve"> ایجاد کنیم. لانچ فایل به صورت زیر است. ابتدا لانچ فایل قبلی  را که نوشتیم </w:t>
      </w:r>
      <w:r>
        <w:t>include</w:t>
      </w:r>
      <w:r>
        <w:rPr>
          <w:rFonts w:hint="cs"/>
          <w:rtl/>
        </w:rPr>
        <w:t xml:space="preserve"> میکنیم و میگوییم در آن آرگومان های ورودی مثل مکان اولیه ربات و زاویه اولیه چه باشند. طبق خواسته سوال در این جا ربات در مکان (0و</w:t>
      </w:r>
      <w:r>
        <w:rPr>
          <w:rFonts w:hint="cs"/>
          <w:rtl/>
        </w:rPr>
        <w:t>0.5-</w:t>
      </w:r>
      <w:r>
        <w:rPr>
          <w:rFonts w:hint="cs"/>
          <w:rtl/>
        </w:rPr>
        <w:t xml:space="preserve">) و با زاویه </w:t>
      </w:r>
      <w:r>
        <w:rPr>
          <w:rFonts w:hint="cs"/>
          <w:rtl/>
        </w:rPr>
        <w:t>0</w:t>
      </w:r>
      <w:r>
        <w:rPr>
          <w:rFonts w:hint="cs"/>
          <w:rtl/>
        </w:rPr>
        <w:t xml:space="preserve"> درجه  باید اضافه شود. سپس </w:t>
      </w:r>
      <w:r>
        <w:t>launch file</w:t>
      </w:r>
      <w:r>
        <w:rPr>
          <w:rFonts w:hint="cs"/>
          <w:rtl/>
        </w:rPr>
        <w:t xml:space="preserve"> مربوط به </w:t>
      </w:r>
      <w:proofErr w:type="spellStart"/>
      <w:r>
        <w:t>rviz</w:t>
      </w:r>
      <w:proofErr w:type="spellEnd"/>
      <w:r>
        <w:rPr>
          <w:rFonts w:hint="cs"/>
          <w:rtl/>
        </w:rPr>
        <w:t xml:space="preserve"> را </w:t>
      </w:r>
      <w:r>
        <w:t>include</w:t>
      </w:r>
      <w:r>
        <w:rPr>
          <w:rFonts w:hint="cs"/>
          <w:rtl/>
        </w:rPr>
        <w:t xml:space="preserve"> میکنیم تا آن را هم برای نمایش مسیر ربات بالا بیاورد.</w:t>
      </w:r>
    </w:p>
    <w:p w14:paraId="0AA3884D" w14:textId="77777777" w:rsidR="00867744" w:rsidRDefault="00867744" w:rsidP="00867744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همچنین نودهای </w:t>
      </w:r>
      <w:r>
        <w:t>control_node.py</w:t>
      </w:r>
      <w:r>
        <w:rPr>
          <w:rFonts w:hint="cs"/>
          <w:rtl/>
        </w:rPr>
        <w:t xml:space="preserve"> و همچنین </w:t>
      </w:r>
      <w:r>
        <w:t>monitor_node.py</w:t>
      </w:r>
      <w:r>
        <w:rPr>
          <w:rFonts w:hint="cs"/>
          <w:rtl/>
        </w:rPr>
        <w:t xml:space="preserve"> را با نام‌های </w:t>
      </w:r>
      <w:r>
        <w:t>controller</w:t>
      </w:r>
      <w:r>
        <w:rPr>
          <w:rFonts w:hint="cs"/>
          <w:rtl/>
        </w:rPr>
        <w:t xml:space="preserve"> و </w:t>
      </w:r>
      <w:r>
        <w:t>monitor</w:t>
      </w:r>
      <w:r>
        <w:rPr>
          <w:rFonts w:hint="cs"/>
          <w:rtl/>
        </w:rPr>
        <w:t xml:space="preserve"> بالا بیاورد. نود </w:t>
      </w:r>
      <w:r>
        <w:t>monitor</w:t>
      </w:r>
      <w:r>
        <w:rPr>
          <w:rFonts w:hint="cs"/>
          <w:rtl/>
        </w:rPr>
        <w:t xml:space="preserve"> که برای رسم مسیر لازم است و آن هم باید بالا بیاید.</w:t>
      </w:r>
    </w:p>
    <w:p w14:paraId="3EB0AA65" w14:textId="77777777" w:rsidR="00867744" w:rsidRDefault="00867744" w:rsidP="0086774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 w:hint="cs"/>
          <w:color w:val="CCCCCC"/>
          <w:sz w:val="18"/>
          <w:szCs w:val="18"/>
          <w:rtl/>
          <w:lang w:bidi="ar-SA"/>
        </w:rPr>
      </w:pP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r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launch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</w:t>
      </w:r>
    </w:p>
    <w:p w14:paraId="1A85B5EB" w14:textId="77777777" w:rsidR="00867744" w:rsidRDefault="00867744" w:rsidP="0086774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</w:p>
    <w:p w14:paraId="16A0A7F4" w14:textId="5875526F" w:rsidR="00867744" w:rsidRDefault="00867744" w:rsidP="0086774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proofErr w:type="spellStart"/>
      <w:r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proofErr w:type="spellStart"/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follow_type</w:t>
      </w:r>
      <w:proofErr w:type="spellEnd"/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default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 w:rsidR="00E83091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right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/&gt;</w:t>
      </w:r>
    </w:p>
    <w:p w14:paraId="2C57FC3B" w14:textId="77777777" w:rsidR="00867744" w:rsidRDefault="00867744" w:rsidP="0086774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</w:p>
    <w:p w14:paraId="46742CF0" w14:textId="593B284D" w:rsidR="00867744" w:rsidRDefault="00867744" w:rsidP="0086774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r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include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file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$(find step</w:t>
      </w:r>
      <w:proofErr w:type="gramStart"/>
      <w:r w:rsidR="00E83091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2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)/launch/turtlebot3_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maze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.launch</w:t>
      </w:r>
      <w:proofErr w:type="gramEnd"/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</w:t>
      </w:r>
    </w:p>
    <w:p w14:paraId="71ECD44B" w14:textId="32A06F6D" w:rsidR="00867744" w:rsidRDefault="00867744" w:rsidP="0086774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    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proofErr w:type="spellStart"/>
      <w:r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proofErr w:type="spellStart"/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x_pos</w:t>
      </w:r>
      <w:proofErr w:type="spellEnd"/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value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 w:rsidR="00824581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-0.5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/&gt;</w:t>
      </w:r>
    </w:p>
    <w:p w14:paraId="25992AAC" w14:textId="77777777" w:rsidR="00867744" w:rsidRDefault="00867744" w:rsidP="0086774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    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proofErr w:type="spellStart"/>
      <w:r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proofErr w:type="spellStart"/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y_pos</w:t>
      </w:r>
      <w:proofErr w:type="spellEnd"/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value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0.0"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/&gt;</w:t>
      </w:r>
    </w:p>
    <w:p w14:paraId="0006D1D8" w14:textId="77777777" w:rsidR="00867744" w:rsidRDefault="00867744" w:rsidP="0086774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    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proofErr w:type="spellStart"/>
      <w:r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proofErr w:type="spellStart"/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z_pos</w:t>
      </w:r>
      <w:proofErr w:type="spellEnd"/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value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0.0"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/&gt;</w:t>
      </w:r>
    </w:p>
    <w:p w14:paraId="20ACF847" w14:textId="1EE6FE35" w:rsidR="00867744" w:rsidRDefault="00867744" w:rsidP="0086774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    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proofErr w:type="spellStart"/>
      <w:r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yaw"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value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 w:rsidR="00824581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0.0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/&gt;</w:t>
      </w:r>
    </w:p>
    <w:p w14:paraId="26BD8719" w14:textId="77777777" w:rsidR="00867744" w:rsidRDefault="00867744" w:rsidP="0086774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/</w:t>
      </w:r>
      <w:r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include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</w:t>
      </w:r>
    </w:p>
    <w:p w14:paraId="4FF4A040" w14:textId="77777777" w:rsidR="00867744" w:rsidRDefault="00867744" w:rsidP="0086774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</w:p>
    <w:p w14:paraId="76B48CBD" w14:textId="77777777" w:rsidR="00867744" w:rsidRDefault="00867744" w:rsidP="0086774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r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include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file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$(find turtlebot3_</w:t>
      </w:r>
      <w:proofErr w:type="gramStart"/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gazebo)/launch/turtlebot3_gazebo_rviz.launch</w:t>
      </w:r>
      <w:proofErr w:type="gramEnd"/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/&gt;</w:t>
      </w:r>
    </w:p>
    <w:p w14:paraId="07883888" w14:textId="77777777" w:rsidR="00867744" w:rsidRDefault="00867744" w:rsidP="0086774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</w:p>
    <w:p w14:paraId="0FED7547" w14:textId="7C0CEDFE" w:rsidR="00867744" w:rsidRDefault="00867744" w:rsidP="0086774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r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node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pkg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step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2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type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control_node.py"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controller"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output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screen"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</w:t>
      </w:r>
    </w:p>
    <w:p w14:paraId="23B8DD4A" w14:textId="77777777" w:rsidR="00867744" w:rsidRDefault="00867744" w:rsidP="0086774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    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r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param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proofErr w:type="spellStart"/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follow_type</w:t>
      </w:r>
      <w:proofErr w:type="spellEnd"/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value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$(</w:t>
      </w:r>
      <w:proofErr w:type="spellStart"/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arg</w:t>
      </w:r>
      <w:proofErr w:type="spellEnd"/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 xml:space="preserve"> </w:t>
      </w:r>
      <w:proofErr w:type="spellStart"/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follow_type</w:t>
      </w:r>
      <w:proofErr w:type="spellEnd"/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)"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/&gt;</w:t>
      </w:r>
    </w:p>
    <w:p w14:paraId="060E3814" w14:textId="77777777" w:rsidR="00867744" w:rsidRDefault="00867744" w:rsidP="0086774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/</w:t>
      </w:r>
      <w:r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node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</w:t>
      </w:r>
    </w:p>
    <w:p w14:paraId="6A8A02B9" w14:textId="77777777" w:rsidR="00867744" w:rsidRDefault="00867744" w:rsidP="0086774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</w:p>
    <w:p w14:paraId="4B975A88" w14:textId="569DCE4F" w:rsidR="00867744" w:rsidRDefault="00867744" w:rsidP="0086774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r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node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pkg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step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2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type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monitor_node.py"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monitor"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&lt;/</w:t>
      </w:r>
      <w:r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node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</w:t>
      </w:r>
    </w:p>
    <w:p w14:paraId="0878FFC2" w14:textId="77777777" w:rsidR="00867744" w:rsidRDefault="00867744" w:rsidP="0086774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</w:p>
    <w:p w14:paraId="24F85B9E" w14:textId="77777777" w:rsidR="00867744" w:rsidRDefault="00867744" w:rsidP="0086774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/</w:t>
      </w:r>
      <w:r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launch</w:t>
      </w:r>
      <w:r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</w:t>
      </w:r>
    </w:p>
    <w:p w14:paraId="17AF18D1" w14:textId="77777777" w:rsidR="00C97D37" w:rsidRDefault="00C97D37" w:rsidP="00E83091">
      <w:pPr>
        <w:ind w:firstLine="0"/>
        <w:rPr>
          <w:rtl/>
        </w:rPr>
      </w:pPr>
    </w:p>
    <w:p w14:paraId="74ACE90D" w14:textId="1B4DEDF9" w:rsidR="00E83091" w:rsidRDefault="00E83091" w:rsidP="00E83091">
      <w:pPr>
        <w:ind w:firstLine="0"/>
      </w:pPr>
      <w:r>
        <w:rPr>
          <w:rFonts w:hint="cs"/>
          <w:rtl/>
        </w:rPr>
        <w:lastRenderedPageBreak/>
        <w:t xml:space="preserve">همچنین لازم است یک فولدر به نام </w:t>
      </w:r>
      <w:r>
        <w:t>worlds</w:t>
      </w:r>
      <w:r>
        <w:rPr>
          <w:rFonts w:hint="cs"/>
          <w:rtl/>
        </w:rPr>
        <w:t xml:space="preserve"> در </w:t>
      </w:r>
      <w:proofErr w:type="spellStart"/>
      <w:r>
        <w:t>src</w:t>
      </w:r>
      <w:proofErr w:type="spellEnd"/>
      <w:r>
        <w:rPr>
          <w:rFonts w:hint="cs"/>
          <w:rtl/>
        </w:rPr>
        <w:t xml:space="preserve"> مربوط به پکیج </w:t>
      </w:r>
      <w:r>
        <w:t>step3</w:t>
      </w:r>
      <w:r>
        <w:rPr>
          <w:rFonts w:hint="cs"/>
          <w:rtl/>
        </w:rPr>
        <w:t xml:space="preserve"> ایجاد کنیم و فایل </w:t>
      </w:r>
      <w:proofErr w:type="spellStart"/>
      <w:r>
        <w:t>square.world</w:t>
      </w:r>
      <w:proofErr w:type="spellEnd"/>
      <w:r>
        <w:rPr>
          <w:rFonts w:hint="cs"/>
          <w:rtl/>
        </w:rPr>
        <w:t xml:space="preserve"> را در آنجا اضافه کنیم:</w:t>
      </w:r>
    </w:p>
    <w:p w14:paraId="287597C7" w14:textId="7CC68C36" w:rsidR="00E83091" w:rsidRDefault="00E83091" w:rsidP="00E83091">
      <w:pPr>
        <w:ind w:firstLine="0"/>
        <w:rPr>
          <w:rFonts w:hint="cs"/>
          <w:rtl/>
        </w:rPr>
      </w:pPr>
      <w:r w:rsidRPr="00E83091">
        <w:rPr>
          <w:rtl/>
        </w:rPr>
        <w:drawing>
          <wp:anchor distT="0" distB="0" distL="114300" distR="114300" simplePos="0" relativeHeight="251692032" behindDoc="0" locked="0" layoutInCell="1" allowOverlap="1" wp14:anchorId="67FDF983" wp14:editId="6133AD95">
            <wp:simplePos x="0" y="0"/>
            <wp:positionH relativeFrom="page">
              <wp:align>center</wp:align>
            </wp:positionH>
            <wp:positionV relativeFrom="paragraph">
              <wp:posOffset>6985</wp:posOffset>
            </wp:positionV>
            <wp:extent cx="1828800" cy="1595120"/>
            <wp:effectExtent l="0" t="0" r="0" b="5080"/>
            <wp:wrapThrough wrapText="bothSides">
              <wp:wrapPolygon edited="0">
                <wp:start x="0" y="0"/>
                <wp:lineTo x="0" y="21411"/>
                <wp:lineTo x="21375" y="21411"/>
                <wp:lineTo x="21375" y="0"/>
                <wp:lineTo x="0" y="0"/>
              </wp:wrapPolygon>
            </wp:wrapThrough>
            <wp:docPr id="7947329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4732994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595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4C711A" w14:textId="77777777" w:rsidR="00E83091" w:rsidRDefault="00E83091" w:rsidP="00E83091">
      <w:pPr>
        <w:rPr>
          <w:rFonts w:hint="cs"/>
          <w:rtl/>
        </w:rPr>
      </w:pPr>
    </w:p>
    <w:p w14:paraId="099BDB0D" w14:textId="77777777" w:rsidR="00E83091" w:rsidRDefault="00E83091" w:rsidP="00E83091">
      <w:pPr>
        <w:rPr>
          <w:rFonts w:hint="cs"/>
          <w:rtl/>
        </w:rPr>
      </w:pPr>
    </w:p>
    <w:p w14:paraId="3B2F24B7" w14:textId="77777777" w:rsidR="00E83091" w:rsidRDefault="00E83091" w:rsidP="00E83091">
      <w:pPr>
        <w:rPr>
          <w:rFonts w:hint="cs"/>
          <w:rtl/>
        </w:rPr>
      </w:pPr>
    </w:p>
    <w:p w14:paraId="46DEF78A" w14:textId="77777777" w:rsidR="00C97D37" w:rsidRDefault="00C97D37" w:rsidP="00E83091">
      <w:pPr>
        <w:ind w:firstLine="0"/>
        <w:jc w:val="left"/>
        <w:rPr>
          <w:sz w:val="28"/>
          <w:rtl/>
        </w:rPr>
      </w:pPr>
    </w:p>
    <w:p w14:paraId="1AA053A7" w14:textId="3357B59C" w:rsidR="00E83091" w:rsidRDefault="00E83091" w:rsidP="00E83091">
      <w:pPr>
        <w:ind w:firstLine="0"/>
        <w:jc w:val="left"/>
        <w:rPr>
          <w:rFonts w:hint="cs"/>
          <w:sz w:val="28"/>
          <w:rtl/>
        </w:rPr>
      </w:pPr>
      <w:r>
        <w:rPr>
          <w:rFonts w:hint="cs"/>
          <w:sz w:val="28"/>
          <w:rtl/>
        </w:rPr>
        <w:t xml:space="preserve">سپس در آخر لازم است تا به دایرکتوری ورک اسپیس برویم و </w:t>
      </w:r>
      <w:proofErr w:type="spellStart"/>
      <w:r>
        <w:rPr>
          <w:sz w:val="28"/>
        </w:rPr>
        <w:t>catkin_make</w:t>
      </w:r>
      <w:proofErr w:type="spellEnd"/>
      <w:r>
        <w:rPr>
          <w:rFonts w:hint="cs"/>
          <w:sz w:val="28"/>
          <w:rtl/>
        </w:rPr>
        <w:t xml:space="preserve"> را صدا بزنیم. </w:t>
      </w:r>
      <w:r>
        <w:rPr>
          <w:rFonts w:hint="cs"/>
          <w:rtl/>
        </w:rPr>
        <w:t xml:space="preserve">سپس برای استفاده لازم است تا ابتدا سورس کنیم و سپس ربات را اکسپورت کنیم و در نهایت </w:t>
      </w:r>
      <w:proofErr w:type="spellStart"/>
      <w:r>
        <w:t>roslaunch</w:t>
      </w:r>
      <w:proofErr w:type="spellEnd"/>
      <w:r>
        <w:rPr>
          <w:rFonts w:hint="cs"/>
          <w:rtl/>
        </w:rPr>
        <w:t xml:space="preserve"> را صدا بزنیم:</w:t>
      </w:r>
    </w:p>
    <w:p w14:paraId="13B5F8F9" w14:textId="77777777" w:rsidR="00E83091" w:rsidRDefault="00E83091" w:rsidP="00E83091">
      <w:pPr>
        <w:pStyle w:val="ListParagraph"/>
        <w:numPr>
          <w:ilvl w:val="0"/>
          <w:numId w:val="17"/>
        </w:numPr>
        <w:bidi w:val="0"/>
        <w:jc w:val="left"/>
        <w:rPr>
          <w:rFonts w:hint="cs"/>
          <w:rtl/>
        </w:rPr>
      </w:pPr>
      <w:r>
        <w:t xml:space="preserve">. </w:t>
      </w:r>
      <w:proofErr w:type="spellStart"/>
      <w:r>
        <w:t>devel</w:t>
      </w:r>
      <w:proofErr w:type="spellEnd"/>
      <w:r>
        <w:t>/</w:t>
      </w:r>
      <w:proofErr w:type="spellStart"/>
      <w:r>
        <w:t>setup.bash</w:t>
      </w:r>
      <w:proofErr w:type="spellEnd"/>
    </w:p>
    <w:p w14:paraId="471D30FD" w14:textId="77777777" w:rsidR="00E83091" w:rsidRDefault="00E83091" w:rsidP="00E83091">
      <w:pPr>
        <w:pStyle w:val="ListParagraph"/>
        <w:numPr>
          <w:ilvl w:val="0"/>
          <w:numId w:val="17"/>
        </w:numPr>
        <w:bidi w:val="0"/>
        <w:jc w:val="left"/>
        <w:rPr>
          <w:rFonts w:hint="cs"/>
          <w:rtl/>
        </w:rPr>
      </w:pPr>
      <w:r>
        <w:t>export TURTLEBOT3_MODEL=waffle</w:t>
      </w:r>
    </w:p>
    <w:p w14:paraId="45ED2D28" w14:textId="7360F794" w:rsidR="00E83091" w:rsidRDefault="00893DB5" w:rsidP="00E83091">
      <w:pPr>
        <w:pStyle w:val="ListParagraph"/>
        <w:numPr>
          <w:ilvl w:val="0"/>
          <w:numId w:val="17"/>
        </w:numPr>
        <w:bidi w:val="0"/>
        <w:jc w:val="left"/>
        <w:rPr>
          <w:rFonts w:hint="cs"/>
          <w:rtl/>
        </w:rPr>
      </w:pPr>
      <w:r w:rsidRPr="00893DB5">
        <w:rPr>
          <w:rtl/>
        </w:rPr>
        <w:drawing>
          <wp:anchor distT="0" distB="0" distL="114300" distR="114300" simplePos="0" relativeHeight="251693056" behindDoc="0" locked="0" layoutInCell="1" allowOverlap="1" wp14:anchorId="28CC714C" wp14:editId="16971043">
            <wp:simplePos x="0" y="0"/>
            <wp:positionH relativeFrom="column">
              <wp:posOffset>121920</wp:posOffset>
            </wp:positionH>
            <wp:positionV relativeFrom="paragraph">
              <wp:posOffset>516890</wp:posOffset>
            </wp:positionV>
            <wp:extent cx="5565775" cy="2260600"/>
            <wp:effectExtent l="0" t="0" r="0" b="6350"/>
            <wp:wrapThrough wrapText="bothSides">
              <wp:wrapPolygon edited="0">
                <wp:start x="0" y="0"/>
                <wp:lineTo x="0" y="21479"/>
                <wp:lineTo x="21514" y="21479"/>
                <wp:lineTo x="21514" y="0"/>
                <wp:lineTo x="0" y="0"/>
              </wp:wrapPolygon>
            </wp:wrapThrough>
            <wp:docPr id="11204816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481677" name="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260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E83091">
        <w:t>roslaunch</w:t>
      </w:r>
      <w:proofErr w:type="spellEnd"/>
      <w:r w:rsidR="00E83091">
        <w:t xml:space="preserve"> step3 </w:t>
      </w:r>
      <w:proofErr w:type="spellStart"/>
      <w:proofErr w:type="gramStart"/>
      <w:r w:rsidR="00E83091">
        <w:t>control.launch</w:t>
      </w:r>
      <w:proofErr w:type="spellEnd"/>
      <w:proofErr w:type="gramEnd"/>
      <w:r w:rsidR="00E83091">
        <w:t xml:space="preserve"> </w:t>
      </w:r>
      <w:proofErr w:type="spellStart"/>
      <w:r w:rsidR="00E83091">
        <w:t>follow_type</w:t>
      </w:r>
      <w:proofErr w:type="spellEnd"/>
      <w:r w:rsidR="00E83091">
        <w:t>:=</w:t>
      </w:r>
      <w:r w:rsidR="00E83091">
        <w:t>right</w:t>
      </w:r>
    </w:p>
    <w:p w14:paraId="0D83110F" w14:textId="2F971664" w:rsidR="00616E6D" w:rsidRDefault="00616E6D" w:rsidP="009C6454">
      <w:pPr>
        <w:ind w:firstLine="0"/>
        <w:rPr>
          <w:rtl/>
        </w:rPr>
      </w:pPr>
    </w:p>
    <w:p w14:paraId="391EB4D1" w14:textId="5CA8C4BB" w:rsidR="00616E6D" w:rsidRDefault="00ED5B82" w:rsidP="009C6454">
      <w:pPr>
        <w:ind w:firstLine="0"/>
        <w:rPr>
          <w:rtl/>
        </w:rPr>
      </w:pPr>
      <w:r>
        <w:rPr>
          <w:rFonts w:hint="cs"/>
          <w:rtl/>
        </w:rPr>
        <w:t xml:space="preserve">در رابطه با </w:t>
      </w:r>
      <w:r>
        <w:t>tune</w:t>
      </w:r>
      <w:r>
        <w:rPr>
          <w:rFonts w:hint="cs"/>
          <w:rtl/>
        </w:rPr>
        <w:t xml:space="preserve"> کردن </w:t>
      </w:r>
      <w:r>
        <w:t>PID</w:t>
      </w:r>
      <w:r>
        <w:rPr>
          <w:rFonts w:hint="cs"/>
          <w:rtl/>
        </w:rPr>
        <w:t xml:space="preserve"> من ابتدا باتوجه به تمرین قبلی مقادیر زیر را برای </w:t>
      </w:r>
      <w:r>
        <w:t>gain</w:t>
      </w:r>
      <w:r>
        <w:rPr>
          <w:rFonts w:hint="cs"/>
          <w:rtl/>
        </w:rPr>
        <w:t>ها انتخاب کردم:</w:t>
      </w:r>
    </w:p>
    <w:p w14:paraId="21F9C615" w14:textId="26D0E365" w:rsidR="00ED5B82" w:rsidRDefault="00ED5B82" w:rsidP="009C6454">
      <w:pPr>
        <w:ind w:firstLine="0"/>
        <w:rPr>
          <w:rtl/>
        </w:rPr>
      </w:pPr>
      <w:r w:rsidRPr="00ED5B82">
        <w:rPr>
          <w:rtl/>
        </w:rPr>
        <w:drawing>
          <wp:anchor distT="0" distB="0" distL="114300" distR="114300" simplePos="0" relativeHeight="251697152" behindDoc="0" locked="0" layoutInCell="1" allowOverlap="1" wp14:anchorId="36B05A5B" wp14:editId="265718ED">
            <wp:simplePos x="0" y="0"/>
            <wp:positionH relativeFrom="page">
              <wp:align>center</wp:align>
            </wp:positionH>
            <wp:positionV relativeFrom="paragraph">
              <wp:posOffset>5080</wp:posOffset>
            </wp:positionV>
            <wp:extent cx="2080440" cy="807790"/>
            <wp:effectExtent l="0" t="0" r="0" b="0"/>
            <wp:wrapThrough wrapText="bothSides">
              <wp:wrapPolygon edited="0">
                <wp:start x="0" y="0"/>
                <wp:lineTo x="0" y="20887"/>
                <wp:lineTo x="21363" y="20887"/>
                <wp:lineTo x="21363" y="0"/>
                <wp:lineTo x="0" y="0"/>
              </wp:wrapPolygon>
            </wp:wrapThrough>
            <wp:docPr id="1093314077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314077" name="Picture 1" descr="A screenshot of a computer&#10;&#10;Description automatically generated with low confidence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0440" cy="807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FC3E53" w14:textId="77777777" w:rsidR="00ED5B82" w:rsidRDefault="00ED5B82" w:rsidP="009C6454">
      <w:pPr>
        <w:ind w:firstLine="0"/>
        <w:rPr>
          <w:rtl/>
        </w:rPr>
      </w:pPr>
    </w:p>
    <w:p w14:paraId="231D593B" w14:textId="77777777" w:rsidR="00ED5B82" w:rsidRDefault="00ED5B82" w:rsidP="009C6454">
      <w:pPr>
        <w:ind w:firstLine="0"/>
        <w:rPr>
          <w:rtl/>
        </w:rPr>
      </w:pPr>
    </w:p>
    <w:p w14:paraId="4C4F5080" w14:textId="010DCCB2" w:rsidR="00ED5B82" w:rsidRDefault="00ED5B82" w:rsidP="009C6454">
      <w:pPr>
        <w:ind w:firstLine="0"/>
        <w:rPr>
          <w:rtl/>
        </w:rPr>
      </w:pPr>
      <w:r>
        <w:rPr>
          <w:rFonts w:hint="cs"/>
          <w:rtl/>
        </w:rPr>
        <w:lastRenderedPageBreak/>
        <w:t>سپس نتیجه آن شد که ربات به دیوار برخورد کرد:</w:t>
      </w:r>
    </w:p>
    <w:p w14:paraId="6858770C" w14:textId="097269C9" w:rsidR="00ED5B82" w:rsidRDefault="00ED5B82" w:rsidP="009C6454">
      <w:pPr>
        <w:ind w:firstLine="0"/>
        <w:rPr>
          <w:rFonts w:hint="cs"/>
          <w:rtl/>
        </w:rPr>
      </w:pPr>
      <w:r w:rsidRPr="00ED5B82">
        <w:rPr>
          <w:rtl/>
        </w:rPr>
        <w:drawing>
          <wp:anchor distT="0" distB="0" distL="114300" distR="114300" simplePos="0" relativeHeight="251696128" behindDoc="0" locked="0" layoutInCell="1" allowOverlap="1" wp14:anchorId="5F4C4134" wp14:editId="3BF0F796">
            <wp:simplePos x="0" y="0"/>
            <wp:positionH relativeFrom="margin">
              <wp:posOffset>792480</wp:posOffset>
            </wp:positionH>
            <wp:positionV relativeFrom="paragraph">
              <wp:posOffset>87630</wp:posOffset>
            </wp:positionV>
            <wp:extent cx="4533900" cy="2747645"/>
            <wp:effectExtent l="0" t="0" r="0" b="0"/>
            <wp:wrapThrough wrapText="bothSides">
              <wp:wrapPolygon edited="0">
                <wp:start x="0" y="0"/>
                <wp:lineTo x="0" y="21415"/>
                <wp:lineTo x="21509" y="21415"/>
                <wp:lineTo x="21509" y="0"/>
                <wp:lineTo x="0" y="0"/>
              </wp:wrapPolygon>
            </wp:wrapThrough>
            <wp:docPr id="15919624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962435" name="Picture 1" descr="A screenshot of a computer&#10;&#10;Description automatically generated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274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048D19" w14:textId="3A5CDC20" w:rsidR="00A614D6" w:rsidRDefault="00A614D6" w:rsidP="009310B8">
      <w:pPr>
        <w:ind w:firstLine="0"/>
        <w:jc w:val="left"/>
        <w:rPr>
          <w:rtl/>
        </w:rPr>
      </w:pPr>
    </w:p>
    <w:p w14:paraId="17758F85" w14:textId="2786389B" w:rsidR="00A614D6" w:rsidRDefault="00A614D6" w:rsidP="009310B8">
      <w:pPr>
        <w:ind w:firstLine="0"/>
        <w:jc w:val="left"/>
        <w:rPr>
          <w:rtl/>
        </w:rPr>
      </w:pPr>
    </w:p>
    <w:p w14:paraId="633668D9" w14:textId="646A7C4D" w:rsidR="00A614D6" w:rsidRDefault="00A614D6" w:rsidP="009310B8">
      <w:pPr>
        <w:ind w:firstLine="0"/>
        <w:jc w:val="left"/>
        <w:rPr>
          <w:rtl/>
        </w:rPr>
      </w:pPr>
    </w:p>
    <w:p w14:paraId="5FDDC090" w14:textId="77777777" w:rsidR="00ED5B82" w:rsidRDefault="00ED5B82" w:rsidP="009310B8">
      <w:pPr>
        <w:ind w:firstLine="0"/>
        <w:jc w:val="left"/>
        <w:rPr>
          <w:rtl/>
        </w:rPr>
      </w:pPr>
    </w:p>
    <w:p w14:paraId="5030CA73" w14:textId="77777777" w:rsidR="00ED5B82" w:rsidRDefault="00ED5B82" w:rsidP="009310B8">
      <w:pPr>
        <w:ind w:firstLine="0"/>
        <w:jc w:val="left"/>
        <w:rPr>
          <w:rtl/>
        </w:rPr>
      </w:pPr>
    </w:p>
    <w:p w14:paraId="1C088C70" w14:textId="77777777" w:rsidR="00ED5B82" w:rsidRDefault="00ED5B82" w:rsidP="009310B8">
      <w:pPr>
        <w:ind w:firstLine="0"/>
        <w:jc w:val="left"/>
        <w:rPr>
          <w:rtl/>
        </w:rPr>
      </w:pPr>
    </w:p>
    <w:p w14:paraId="1CA784E5" w14:textId="77777777" w:rsidR="00ED5B82" w:rsidRDefault="00ED5B82" w:rsidP="009310B8">
      <w:pPr>
        <w:ind w:firstLine="0"/>
        <w:jc w:val="left"/>
        <w:rPr>
          <w:rtl/>
        </w:rPr>
      </w:pPr>
    </w:p>
    <w:p w14:paraId="2CF22A0B" w14:textId="022BC91D" w:rsidR="00ED5B82" w:rsidRDefault="00ED5B82" w:rsidP="009310B8">
      <w:pPr>
        <w:ind w:firstLine="0"/>
        <w:jc w:val="left"/>
        <w:rPr>
          <w:rtl/>
        </w:rPr>
      </w:pPr>
      <w:r>
        <w:rPr>
          <w:rFonts w:hint="cs"/>
          <w:rtl/>
        </w:rPr>
        <w:t xml:space="preserve">باتوجه به اینکه اینجا به دیوار نزدیک هستیم و مستقیم به سمت آن میرویم لازم است که ربات سریعتر به خطایی که از حد آستانه و مطلوب دارد، پاسخ دهد. پس لازم است </w:t>
      </w:r>
      <w:r>
        <w:t>gain</w:t>
      </w:r>
      <w:r>
        <w:rPr>
          <w:rFonts w:hint="cs"/>
          <w:rtl/>
        </w:rPr>
        <w:t xml:space="preserve"> مربوط به </w:t>
      </w:r>
      <w:r>
        <w:t>P</w:t>
      </w:r>
      <w:r>
        <w:rPr>
          <w:rFonts w:hint="cs"/>
          <w:rtl/>
        </w:rPr>
        <w:t xml:space="preserve"> را زیاد کنیم همچنین چون </w:t>
      </w:r>
      <w:r>
        <w:t>P</w:t>
      </w:r>
      <w:r>
        <w:rPr>
          <w:rFonts w:hint="cs"/>
          <w:rtl/>
        </w:rPr>
        <w:t xml:space="preserve"> زیاد شود به همراه خود ممکن است باعث شود </w:t>
      </w:r>
      <w:r>
        <w:t>Overshoot</w:t>
      </w:r>
      <w:r>
        <w:rPr>
          <w:rFonts w:hint="cs"/>
          <w:rtl/>
        </w:rPr>
        <w:t xml:space="preserve"> زیاد شود لازم است تا مقدار </w:t>
      </w:r>
      <w:r>
        <w:t>gain</w:t>
      </w:r>
      <w:r>
        <w:rPr>
          <w:rFonts w:hint="cs"/>
          <w:rtl/>
        </w:rPr>
        <w:t xml:space="preserve"> مربوط به </w:t>
      </w:r>
      <w:r>
        <w:t>D</w:t>
      </w:r>
      <w:r>
        <w:rPr>
          <w:rFonts w:hint="cs"/>
          <w:rtl/>
        </w:rPr>
        <w:t xml:space="preserve"> را هم زیاد کنیم. در نهایت با سعی و خطا به مقادیر زیر رسیدم:</w:t>
      </w:r>
    </w:p>
    <w:p w14:paraId="6E7A7E06" w14:textId="1C3E3C61" w:rsidR="008C4520" w:rsidRDefault="008C4520" w:rsidP="009310B8">
      <w:pPr>
        <w:ind w:firstLine="0"/>
        <w:jc w:val="left"/>
        <w:rPr>
          <w:rtl/>
        </w:rPr>
      </w:pPr>
      <w:r w:rsidRPr="003A7E94">
        <w:rPr>
          <w:rtl/>
        </w:rPr>
        <w:drawing>
          <wp:anchor distT="0" distB="0" distL="114300" distR="114300" simplePos="0" relativeHeight="251698176" behindDoc="0" locked="0" layoutInCell="1" allowOverlap="1" wp14:anchorId="0958DB39" wp14:editId="7663F0FE">
            <wp:simplePos x="0" y="0"/>
            <wp:positionH relativeFrom="page">
              <wp:posOffset>2396490</wp:posOffset>
            </wp:positionH>
            <wp:positionV relativeFrom="paragraph">
              <wp:posOffset>45085</wp:posOffset>
            </wp:positionV>
            <wp:extent cx="2522855" cy="838200"/>
            <wp:effectExtent l="0" t="0" r="0" b="0"/>
            <wp:wrapThrough wrapText="bothSides">
              <wp:wrapPolygon edited="0">
                <wp:start x="0" y="0"/>
                <wp:lineTo x="0" y="21109"/>
                <wp:lineTo x="21366" y="21109"/>
                <wp:lineTo x="21366" y="0"/>
                <wp:lineTo x="0" y="0"/>
              </wp:wrapPolygon>
            </wp:wrapThrough>
            <wp:docPr id="14928824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882448" name="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285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B8D1C9" w14:textId="1D758806" w:rsidR="008C4520" w:rsidRDefault="008C4520" w:rsidP="009310B8">
      <w:pPr>
        <w:ind w:firstLine="0"/>
        <w:jc w:val="left"/>
        <w:rPr>
          <w:rtl/>
        </w:rPr>
      </w:pPr>
    </w:p>
    <w:p w14:paraId="62774224" w14:textId="77777777" w:rsidR="008C4520" w:rsidRDefault="008C4520" w:rsidP="009310B8">
      <w:pPr>
        <w:ind w:firstLine="0"/>
        <w:jc w:val="left"/>
        <w:rPr>
          <w:rtl/>
        </w:rPr>
      </w:pPr>
    </w:p>
    <w:p w14:paraId="3F05D6E8" w14:textId="765AADD6" w:rsidR="008C4520" w:rsidRDefault="008C4520" w:rsidP="009310B8">
      <w:pPr>
        <w:ind w:firstLine="0"/>
        <w:jc w:val="left"/>
        <w:rPr>
          <w:rtl/>
        </w:rPr>
      </w:pPr>
      <w:r>
        <w:rPr>
          <w:rFonts w:hint="cs"/>
          <w:rtl/>
        </w:rPr>
        <w:t>در نهایت میتوانید نتایج در قسمت بعدی مشاهده کنید.</w:t>
      </w:r>
    </w:p>
    <w:p w14:paraId="765F36AD" w14:textId="06AC54CF" w:rsidR="00ED5B82" w:rsidRDefault="00ED5B82" w:rsidP="009310B8">
      <w:pPr>
        <w:ind w:firstLine="0"/>
        <w:jc w:val="left"/>
        <w:rPr>
          <w:rFonts w:hint="cs"/>
          <w:rtl/>
        </w:rPr>
      </w:pPr>
    </w:p>
    <w:p w14:paraId="433D80BE" w14:textId="77777777" w:rsidR="00ED5B82" w:rsidRDefault="00ED5B82" w:rsidP="00C43D5B">
      <w:pPr>
        <w:pStyle w:val="Heading1"/>
        <w:rPr>
          <w:rtl/>
        </w:rPr>
        <w:sectPr w:rsidR="00ED5B82" w:rsidSect="004028FA"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double" w:sz="4" w:space="24" w:color="4BACC6" w:themeColor="accent5"/>
            <w:left w:val="double" w:sz="4" w:space="24" w:color="4BACC6" w:themeColor="accent5"/>
            <w:bottom w:val="double" w:sz="4" w:space="24" w:color="4BACC6" w:themeColor="accent5"/>
            <w:right w:val="double" w:sz="4" w:space="24" w:color="4BACC6" w:themeColor="accent5"/>
          </w:pgBorders>
          <w:cols w:space="708"/>
          <w:bidi/>
          <w:rtlGutter/>
          <w:docGrid w:linePitch="360"/>
        </w:sectPr>
      </w:pPr>
    </w:p>
    <w:p w14:paraId="2AA81033" w14:textId="4178DCEB" w:rsidR="00C43D5B" w:rsidRDefault="00C43D5B" w:rsidP="00C43D5B">
      <w:pPr>
        <w:pStyle w:val="Heading1"/>
        <w:rPr>
          <w:rFonts w:hint="cs"/>
          <w:rtl/>
        </w:rPr>
      </w:pPr>
      <w:bookmarkStart w:id="4" w:name="_Toc138461996"/>
      <w:r>
        <w:rPr>
          <w:rFonts w:hint="cs"/>
          <w:rtl/>
        </w:rPr>
        <w:lastRenderedPageBreak/>
        <w:t>گام دوم</w:t>
      </w:r>
      <w:r>
        <w:t>)</w:t>
      </w:r>
      <w:r>
        <w:rPr>
          <w:rFonts w:hint="cs"/>
          <w:rtl/>
        </w:rPr>
        <w:t xml:space="preserve"> امتیازی</w:t>
      </w:r>
      <w:r>
        <w:t>(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>- اجرا و نتایج</w:t>
      </w:r>
      <w:bookmarkEnd w:id="4"/>
    </w:p>
    <w:p w14:paraId="642F7129" w14:textId="5FD5B732" w:rsidR="00A614D6" w:rsidRDefault="00C43D5B" w:rsidP="009310B8">
      <w:pPr>
        <w:ind w:firstLine="0"/>
        <w:jc w:val="left"/>
        <w:rPr>
          <w:rtl/>
        </w:rPr>
      </w:pPr>
      <w:r>
        <w:rPr>
          <w:rFonts w:hint="cs"/>
          <w:rtl/>
        </w:rPr>
        <w:t xml:space="preserve">اگر دقت شود دو مسیر خروج از </w:t>
      </w:r>
      <w:r>
        <w:t>maze</w:t>
      </w:r>
      <w:r>
        <w:rPr>
          <w:rFonts w:hint="cs"/>
          <w:rtl/>
        </w:rPr>
        <w:t xml:space="preserve"> وجود دارد. چنانچه ربات ما دنبالگر راست باشد و یعنی همیشه دیوار را در سمت راست خود نگه دارد آنگاه از خروجی بالایی خارج شده و چنانچه دنبالگر چپ باشد از خروجی پایینی اجرا شده است.</w:t>
      </w:r>
    </w:p>
    <w:p w14:paraId="0803AC8C" w14:textId="5164A934" w:rsidR="00C43D5B" w:rsidRDefault="00C43D5B" w:rsidP="009310B8">
      <w:pPr>
        <w:ind w:firstLine="0"/>
        <w:jc w:val="left"/>
        <w:rPr>
          <w:rtl/>
        </w:rPr>
      </w:pPr>
      <w:r>
        <w:rPr>
          <w:rFonts w:hint="cs"/>
          <w:rtl/>
        </w:rPr>
        <w:t xml:space="preserve">پیاده سازی به گونه‌ای است که در ترمینال میتوان به عنوان ورودی نوع دنبالگر را به کمک </w:t>
      </w:r>
      <w:r>
        <w:t>left</w:t>
      </w:r>
      <w:r>
        <w:rPr>
          <w:rFonts w:hint="cs"/>
          <w:rtl/>
        </w:rPr>
        <w:t xml:space="preserve"> یا </w:t>
      </w:r>
      <w:r>
        <w:t>right</w:t>
      </w:r>
      <w:r>
        <w:rPr>
          <w:rFonts w:hint="cs"/>
          <w:rtl/>
        </w:rPr>
        <w:t xml:space="preserve"> معرفی کرد. حال در ادامه نتیجه اجرا برای هر حالت آمده است. لازم به ذکر است که مقدار </w:t>
      </w:r>
      <w:proofErr w:type="spellStart"/>
      <w:r w:rsidR="005C065D">
        <w:t>follow_type</w:t>
      </w:r>
      <w:proofErr w:type="spellEnd"/>
      <w:r w:rsidR="005C065D">
        <w:rPr>
          <w:rFonts w:hint="cs"/>
          <w:rtl/>
        </w:rPr>
        <w:t xml:space="preserve"> برابر با </w:t>
      </w:r>
      <w:r w:rsidR="005C065D">
        <w:t>right</w:t>
      </w:r>
      <w:r w:rsidR="005C065D">
        <w:rPr>
          <w:rFonts w:hint="cs"/>
          <w:rtl/>
        </w:rPr>
        <w:t xml:space="preserve"> میباشد.</w:t>
      </w:r>
    </w:p>
    <w:p w14:paraId="5277496B" w14:textId="77777777" w:rsidR="00ED5B82" w:rsidRDefault="00ED5B82" w:rsidP="009310B8">
      <w:pPr>
        <w:ind w:firstLine="0"/>
        <w:jc w:val="left"/>
        <w:rPr>
          <w:rFonts w:hint="cs"/>
          <w:rtl/>
        </w:rPr>
      </w:pPr>
    </w:p>
    <w:p w14:paraId="1087C3D4" w14:textId="4C1F4DFD" w:rsidR="00C43D5B" w:rsidRPr="00490978" w:rsidRDefault="00C43D5B" w:rsidP="00C43D5B">
      <w:pPr>
        <w:pStyle w:val="ListParagraph"/>
        <w:numPr>
          <w:ilvl w:val="0"/>
          <w:numId w:val="18"/>
        </w:numPr>
        <w:jc w:val="left"/>
        <w:rPr>
          <w:rFonts w:hint="cs"/>
          <w:b/>
          <w:bCs/>
          <w:u w:val="single"/>
          <w:rtl/>
        </w:rPr>
      </w:pPr>
      <w:r w:rsidRPr="00490978">
        <w:rPr>
          <w:rFonts w:hint="cs"/>
          <w:b/>
          <w:bCs/>
          <w:u w:val="single"/>
          <w:rtl/>
        </w:rPr>
        <w:t>دنبالگر راست:</w:t>
      </w:r>
    </w:p>
    <w:p w14:paraId="22304D27" w14:textId="2F0A4F09" w:rsidR="00A614D6" w:rsidRDefault="00C43D5B" w:rsidP="009310B8">
      <w:pPr>
        <w:ind w:firstLine="0"/>
        <w:jc w:val="left"/>
        <w:rPr>
          <w:rtl/>
        </w:rPr>
      </w:pPr>
      <w:r>
        <w:rPr>
          <w:rFonts w:hint="cs"/>
          <w:rtl/>
        </w:rPr>
        <w:t xml:space="preserve">پس از </w:t>
      </w:r>
      <w:r>
        <w:t>source</w:t>
      </w:r>
      <w:r>
        <w:rPr>
          <w:rFonts w:hint="cs"/>
          <w:rtl/>
        </w:rPr>
        <w:t xml:space="preserve"> کردن و </w:t>
      </w:r>
      <w:r>
        <w:t>export</w:t>
      </w:r>
      <w:r>
        <w:rPr>
          <w:rFonts w:hint="cs"/>
          <w:rtl/>
        </w:rPr>
        <w:t xml:space="preserve"> کردن نوع ربات باید دستور زیر را وارد نمایید:</w:t>
      </w:r>
    </w:p>
    <w:p w14:paraId="134EA46A" w14:textId="34BD4C35" w:rsidR="00C43D5B" w:rsidRDefault="00C43D5B" w:rsidP="00C43D5B">
      <w:pPr>
        <w:pStyle w:val="ListParagraph"/>
        <w:numPr>
          <w:ilvl w:val="0"/>
          <w:numId w:val="17"/>
        </w:numPr>
        <w:bidi w:val="0"/>
        <w:jc w:val="left"/>
        <w:rPr>
          <w:rFonts w:hint="cs"/>
          <w:rtl/>
        </w:rPr>
      </w:pPr>
      <w:proofErr w:type="spellStart"/>
      <w:r>
        <w:t>roslaunch</w:t>
      </w:r>
      <w:proofErr w:type="spellEnd"/>
      <w:r>
        <w:t xml:space="preserve"> step3 </w:t>
      </w:r>
      <w:proofErr w:type="spellStart"/>
      <w:proofErr w:type="gramStart"/>
      <w:r>
        <w:t>control.launch</w:t>
      </w:r>
      <w:proofErr w:type="spellEnd"/>
      <w:proofErr w:type="gramEnd"/>
      <w:r>
        <w:t xml:space="preserve"> </w:t>
      </w:r>
      <w:proofErr w:type="spellStart"/>
      <w:r>
        <w:t>follow_type</w:t>
      </w:r>
      <w:proofErr w:type="spellEnd"/>
      <w:r>
        <w:t>:=right</w:t>
      </w:r>
    </w:p>
    <w:p w14:paraId="06509C32" w14:textId="508A3C6C" w:rsidR="00C43D5B" w:rsidRDefault="00490978" w:rsidP="009310B8">
      <w:pPr>
        <w:ind w:firstLine="0"/>
        <w:jc w:val="left"/>
        <w:rPr>
          <w:rtl/>
        </w:rPr>
      </w:pPr>
      <w:r w:rsidRPr="00893DB5">
        <w:rPr>
          <w:rtl/>
        </w:rPr>
        <w:drawing>
          <wp:anchor distT="0" distB="0" distL="114300" distR="114300" simplePos="0" relativeHeight="251694080" behindDoc="0" locked="0" layoutInCell="1" allowOverlap="1" wp14:anchorId="0952B4FD" wp14:editId="126FB658">
            <wp:simplePos x="0" y="0"/>
            <wp:positionH relativeFrom="margin">
              <wp:align>center</wp:align>
            </wp:positionH>
            <wp:positionV relativeFrom="paragraph">
              <wp:posOffset>412750</wp:posOffset>
            </wp:positionV>
            <wp:extent cx="6036310" cy="3070860"/>
            <wp:effectExtent l="0" t="0" r="2540" b="0"/>
            <wp:wrapThrough wrapText="bothSides">
              <wp:wrapPolygon edited="0">
                <wp:start x="0" y="0"/>
                <wp:lineTo x="0" y="21439"/>
                <wp:lineTo x="21541" y="21439"/>
                <wp:lineTo x="21541" y="0"/>
                <wp:lineTo x="0" y="0"/>
              </wp:wrapPolygon>
            </wp:wrapThrough>
            <wp:docPr id="7618365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836555" name="Picture 1" descr="A screenshot of a computer&#10;&#10;Description automatically generated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6310" cy="3070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خروجی به صورت زیر خواهد شد:</w:t>
      </w:r>
    </w:p>
    <w:p w14:paraId="58EDBF9B" w14:textId="77777777" w:rsidR="001F16A0" w:rsidRDefault="001F16A0" w:rsidP="009310B8">
      <w:pPr>
        <w:ind w:firstLine="0"/>
        <w:jc w:val="left"/>
        <w:rPr>
          <w:rtl/>
        </w:rPr>
      </w:pPr>
    </w:p>
    <w:p w14:paraId="2BFEDC8A" w14:textId="77777777" w:rsidR="001F16A0" w:rsidRDefault="001F16A0" w:rsidP="009310B8">
      <w:pPr>
        <w:ind w:firstLine="0"/>
        <w:jc w:val="left"/>
        <w:rPr>
          <w:rtl/>
        </w:rPr>
      </w:pPr>
    </w:p>
    <w:p w14:paraId="27CAF6A7" w14:textId="77777777" w:rsidR="001F16A0" w:rsidRDefault="001F16A0" w:rsidP="009310B8">
      <w:pPr>
        <w:ind w:firstLine="0"/>
        <w:jc w:val="left"/>
        <w:rPr>
          <w:rFonts w:hint="cs"/>
          <w:rtl/>
        </w:rPr>
      </w:pPr>
    </w:p>
    <w:p w14:paraId="73555249" w14:textId="646663DB" w:rsidR="009D0063" w:rsidRDefault="00490978" w:rsidP="00490978">
      <w:pPr>
        <w:pStyle w:val="ListParagraph"/>
        <w:numPr>
          <w:ilvl w:val="0"/>
          <w:numId w:val="17"/>
        </w:numPr>
        <w:jc w:val="left"/>
        <w:rPr>
          <w:b/>
          <w:bCs/>
          <w:u w:val="single"/>
        </w:rPr>
      </w:pPr>
      <w:r w:rsidRPr="00490978">
        <w:rPr>
          <w:rFonts w:hint="cs"/>
          <w:b/>
          <w:bCs/>
          <w:u w:val="single"/>
          <w:rtl/>
        </w:rPr>
        <w:lastRenderedPageBreak/>
        <w:t>دنبالگر چپ:</w:t>
      </w:r>
    </w:p>
    <w:p w14:paraId="567E9052" w14:textId="376D3A89" w:rsidR="00EB6A48" w:rsidRPr="00EB6A48" w:rsidRDefault="00EB6A48" w:rsidP="00EB6A48">
      <w:pPr>
        <w:ind w:firstLine="0"/>
        <w:jc w:val="left"/>
        <w:rPr>
          <w:rtl/>
        </w:rPr>
      </w:pPr>
      <w:r>
        <w:rPr>
          <w:rFonts w:hint="cs"/>
          <w:rtl/>
        </w:rPr>
        <w:t xml:space="preserve">پس از </w:t>
      </w:r>
      <w:r>
        <w:t>source</w:t>
      </w:r>
      <w:r>
        <w:rPr>
          <w:rFonts w:hint="cs"/>
          <w:rtl/>
        </w:rPr>
        <w:t xml:space="preserve"> کردن و </w:t>
      </w:r>
      <w:r>
        <w:t>export</w:t>
      </w:r>
      <w:r>
        <w:rPr>
          <w:rFonts w:hint="cs"/>
          <w:rtl/>
        </w:rPr>
        <w:t xml:space="preserve"> کردن نوع ربات باید دستور زیر را وارد نمایید:</w:t>
      </w:r>
    </w:p>
    <w:p w14:paraId="297BB7DE" w14:textId="77777777" w:rsidR="00EB6A48" w:rsidRDefault="00EB6A48" w:rsidP="00EB6A48">
      <w:pPr>
        <w:pStyle w:val="ListParagraph"/>
        <w:numPr>
          <w:ilvl w:val="0"/>
          <w:numId w:val="17"/>
        </w:numPr>
        <w:bidi w:val="0"/>
        <w:jc w:val="left"/>
      </w:pPr>
      <w:proofErr w:type="spellStart"/>
      <w:r>
        <w:t>roslaunch</w:t>
      </w:r>
      <w:proofErr w:type="spellEnd"/>
      <w:r>
        <w:t xml:space="preserve"> step3 </w:t>
      </w:r>
      <w:proofErr w:type="spellStart"/>
      <w:proofErr w:type="gramStart"/>
      <w:r>
        <w:t>control.launch</w:t>
      </w:r>
      <w:proofErr w:type="spellEnd"/>
      <w:proofErr w:type="gramEnd"/>
      <w:r>
        <w:t xml:space="preserve"> </w:t>
      </w:r>
      <w:proofErr w:type="spellStart"/>
      <w:r>
        <w:t>follow_type</w:t>
      </w:r>
      <w:proofErr w:type="spellEnd"/>
      <w:r>
        <w:t>:=right</w:t>
      </w:r>
    </w:p>
    <w:p w14:paraId="5A6FABA2" w14:textId="5C1CD1DB" w:rsidR="00EB6A48" w:rsidRDefault="00EB6A48" w:rsidP="00EB6A48">
      <w:pPr>
        <w:ind w:firstLine="0"/>
        <w:jc w:val="left"/>
        <w:rPr>
          <w:rFonts w:hint="cs"/>
          <w:rtl/>
        </w:rPr>
      </w:pPr>
      <w:r w:rsidRPr="001F16A0">
        <w:rPr>
          <w:rtl/>
        </w:rPr>
        <w:drawing>
          <wp:anchor distT="0" distB="0" distL="114300" distR="114300" simplePos="0" relativeHeight="251695104" behindDoc="0" locked="0" layoutInCell="1" allowOverlap="1" wp14:anchorId="2D7835F7" wp14:editId="118AFF8F">
            <wp:simplePos x="0" y="0"/>
            <wp:positionH relativeFrom="margin">
              <wp:posOffset>-243840</wp:posOffset>
            </wp:positionH>
            <wp:positionV relativeFrom="paragraph">
              <wp:posOffset>449580</wp:posOffset>
            </wp:positionV>
            <wp:extent cx="6080760" cy="3117850"/>
            <wp:effectExtent l="0" t="0" r="0" b="6350"/>
            <wp:wrapThrough wrapText="bothSides">
              <wp:wrapPolygon edited="0">
                <wp:start x="0" y="0"/>
                <wp:lineTo x="0" y="21512"/>
                <wp:lineTo x="21519" y="21512"/>
                <wp:lineTo x="21519" y="0"/>
                <wp:lineTo x="0" y="0"/>
              </wp:wrapPolygon>
            </wp:wrapThrough>
            <wp:docPr id="17168922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892241" name="Picture 1" descr="A screenshot of a computer&#10;&#10;Description automatically generated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0760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خروجی به صورت زیر خواهد شد</w:t>
      </w:r>
      <w:r>
        <w:rPr>
          <w:rFonts w:hint="cs"/>
          <w:rtl/>
        </w:rPr>
        <w:t>:</w:t>
      </w:r>
    </w:p>
    <w:p w14:paraId="08DA7801" w14:textId="71EAE9EB" w:rsidR="009D0063" w:rsidRDefault="009D0063" w:rsidP="009310B8">
      <w:pPr>
        <w:ind w:firstLine="0"/>
        <w:jc w:val="left"/>
        <w:rPr>
          <w:rtl/>
        </w:rPr>
      </w:pPr>
    </w:p>
    <w:p w14:paraId="70F55AC3" w14:textId="77777777" w:rsidR="009D0063" w:rsidRPr="00FF33E6" w:rsidRDefault="009D0063" w:rsidP="009C6454">
      <w:pPr>
        <w:ind w:firstLine="0"/>
      </w:pPr>
    </w:p>
    <w:sectPr w:rsidR="009D0063" w:rsidRPr="00FF33E6" w:rsidSect="004028FA"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double" w:sz="4" w:space="24" w:color="4BACC6" w:themeColor="accent5"/>
        <w:left w:val="double" w:sz="4" w:space="24" w:color="4BACC6" w:themeColor="accent5"/>
        <w:bottom w:val="double" w:sz="4" w:space="24" w:color="4BACC6" w:themeColor="accent5"/>
        <w:right w:val="double" w:sz="4" w:space="24" w:color="4BACC6" w:themeColor="accent5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C31AC" w14:textId="77777777" w:rsidR="00EB74E4" w:rsidRDefault="00EB74E4" w:rsidP="005507A9">
      <w:pPr>
        <w:spacing w:after="0" w:line="240" w:lineRule="auto"/>
      </w:pPr>
      <w:r>
        <w:separator/>
      </w:r>
    </w:p>
  </w:endnote>
  <w:endnote w:type="continuationSeparator" w:id="0">
    <w:p w14:paraId="0EA146A7" w14:textId="77777777" w:rsidR="00EB74E4" w:rsidRDefault="00EB74E4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6A5CCBA4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0EFE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9ECEB" w14:textId="77777777" w:rsidR="00EB74E4" w:rsidRDefault="00EB74E4" w:rsidP="005507A9">
      <w:pPr>
        <w:spacing w:after="0" w:line="240" w:lineRule="auto"/>
      </w:pPr>
      <w:r>
        <w:separator/>
      </w:r>
    </w:p>
  </w:footnote>
  <w:footnote w:type="continuationSeparator" w:id="0">
    <w:p w14:paraId="0D5AB424" w14:textId="77777777" w:rsidR="00EB74E4" w:rsidRDefault="00EB74E4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B7B55"/>
    <w:multiLevelType w:val="hybridMultilevel"/>
    <w:tmpl w:val="9B628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D7660"/>
    <w:multiLevelType w:val="hybridMultilevel"/>
    <w:tmpl w:val="1E6C60E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1CD303FC"/>
    <w:multiLevelType w:val="hybridMultilevel"/>
    <w:tmpl w:val="B4465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938D5"/>
    <w:multiLevelType w:val="hybridMultilevel"/>
    <w:tmpl w:val="E0C22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B63836"/>
    <w:multiLevelType w:val="hybridMultilevel"/>
    <w:tmpl w:val="9FAABA90"/>
    <w:lvl w:ilvl="0" w:tplc="BCE678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A36AB3"/>
    <w:multiLevelType w:val="hybridMultilevel"/>
    <w:tmpl w:val="85A6C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BC0714"/>
    <w:multiLevelType w:val="hybridMultilevel"/>
    <w:tmpl w:val="4F328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852334"/>
    <w:multiLevelType w:val="hybridMultilevel"/>
    <w:tmpl w:val="BEF69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074798"/>
    <w:multiLevelType w:val="hybridMultilevel"/>
    <w:tmpl w:val="68DC2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413691">
    <w:abstractNumId w:val="15"/>
  </w:num>
  <w:num w:numId="2" w16cid:durableId="1680741748">
    <w:abstractNumId w:val="10"/>
  </w:num>
  <w:num w:numId="3" w16cid:durableId="1358896894">
    <w:abstractNumId w:val="12"/>
  </w:num>
  <w:num w:numId="4" w16cid:durableId="868447061">
    <w:abstractNumId w:val="9"/>
  </w:num>
  <w:num w:numId="5" w16cid:durableId="1011685653">
    <w:abstractNumId w:val="9"/>
    <w:lvlOverride w:ilvl="0">
      <w:startOverride w:val="1"/>
    </w:lvlOverride>
  </w:num>
  <w:num w:numId="6" w16cid:durableId="444618818">
    <w:abstractNumId w:val="13"/>
  </w:num>
  <w:num w:numId="7" w16cid:durableId="1845243391">
    <w:abstractNumId w:val="14"/>
  </w:num>
  <w:num w:numId="8" w16cid:durableId="1632593444">
    <w:abstractNumId w:val="6"/>
  </w:num>
  <w:num w:numId="9" w16cid:durableId="81070857">
    <w:abstractNumId w:val="2"/>
  </w:num>
  <w:num w:numId="10" w16cid:durableId="686370058">
    <w:abstractNumId w:val="3"/>
  </w:num>
  <w:num w:numId="11" w16cid:durableId="927421625">
    <w:abstractNumId w:val="1"/>
  </w:num>
  <w:num w:numId="12" w16cid:durableId="2105879616">
    <w:abstractNumId w:val="7"/>
  </w:num>
  <w:num w:numId="13" w16cid:durableId="1399475790">
    <w:abstractNumId w:val="4"/>
  </w:num>
  <w:num w:numId="14" w16cid:durableId="1201279983">
    <w:abstractNumId w:val="8"/>
  </w:num>
  <w:num w:numId="15" w16cid:durableId="118786866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20373462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838930484">
    <w:abstractNumId w:val="5"/>
  </w:num>
  <w:num w:numId="18" w16cid:durableId="8506024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2634E"/>
    <w:rsid w:val="000332F3"/>
    <w:rsid w:val="00033493"/>
    <w:rsid w:val="00061483"/>
    <w:rsid w:val="00064682"/>
    <w:rsid w:val="00075085"/>
    <w:rsid w:val="00085F14"/>
    <w:rsid w:val="0008718A"/>
    <w:rsid w:val="000875DF"/>
    <w:rsid w:val="0009712A"/>
    <w:rsid w:val="000A0904"/>
    <w:rsid w:val="000E56F2"/>
    <w:rsid w:val="000E6D60"/>
    <w:rsid w:val="000F47A6"/>
    <w:rsid w:val="0010434E"/>
    <w:rsid w:val="0011049C"/>
    <w:rsid w:val="00112F7C"/>
    <w:rsid w:val="00141E77"/>
    <w:rsid w:val="0014319D"/>
    <w:rsid w:val="00145CC8"/>
    <w:rsid w:val="001751A4"/>
    <w:rsid w:val="001815CF"/>
    <w:rsid w:val="001825BF"/>
    <w:rsid w:val="001A55B3"/>
    <w:rsid w:val="001A7F10"/>
    <w:rsid w:val="001D1934"/>
    <w:rsid w:val="001D32E3"/>
    <w:rsid w:val="001E6D70"/>
    <w:rsid w:val="001F16A0"/>
    <w:rsid w:val="00202E33"/>
    <w:rsid w:val="00214169"/>
    <w:rsid w:val="00216E1B"/>
    <w:rsid w:val="002303BE"/>
    <w:rsid w:val="00241B51"/>
    <w:rsid w:val="0024277F"/>
    <w:rsid w:val="00253173"/>
    <w:rsid w:val="0027189F"/>
    <w:rsid w:val="00271A68"/>
    <w:rsid w:val="00273B80"/>
    <w:rsid w:val="002816DF"/>
    <w:rsid w:val="002826CE"/>
    <w:rsid w:val="002A50A0"/>
    <w:rsid w:val="002B5901"/>
    <w:rsid w:val="002B7E24"/>
    <w:rsid w:val="002C08A5"/>
    <w:rsid w:val="002E01E9"/>
    <w:rsid w:val="002E04AE"/>
    <w:rsid w:val="002E5AD7"/>
    <w:rsid w:val="003223DF"/>
    <w:rsid w:val="00325B86"/>
    <w:rsid w:val="00356586"/>
    <w:rsid w:val="00376D44"/>
    <w:rsid w:val="00377C5F"/>
    <w:rsid w:val="00381839"/>
    <w:rsid w:val="00383ABE"/>
    <w:rsid w:val="0039492E"/>
    <w:rsid w:val="003A2B2A"/>
    <w:rsid w:val="003A7E94"/>
    <w:rsid w:val="003B04E9"/>
    <w:rsid w:val="003C480C"/>
    <w:rsid w:val="003D1A37"/>
    <w:rsid w:val="003D5C28"/>
    <w:rsid w:val="003E14E9"/>
    <w:rsid w:val="003E2FF1"/>
    <w:rsid w:val="003E3B16"/>
    <w:rsid w:val="003F11DF"/>
    <w:rsid w:val="003F3DDB"/>
    <w:rsid w:val="003F52F9"/>
    <w:rsid w:val="004028FA"/>
    <w:rsid w:val="00412380"/>
    <w:rsid w:val="00426ED0"/>
    <w:rsid w:val="004476F5"/>
    <w:rsid w:val="0046645D"/>
    <w:rsid w:val="004823C7"/>
    <w:rsid w:val="00490978"/>
    <w:rsid w:val="004A14EF"/>
    <w:rsid w:val="004A5705"/>
    <w:rsid w:val="004B124B"/>
    <w:rsid w:val="004B22E4"/>
    <w:rsid w:val="004B30B5"/>
    <w:rsid w:val="004B37D6"/>
    <w:rsid w:val="004B433B"/>
    <w:rsid w:val="004B6AAD"/>
    <w:rsid w:val="004C1CEA"/>
    <w:rsid w:val="004C624C"/>
    <w:rsid w:val="004D1E5C"/>
    <w:rsid w:val="004E3398"/>
    <w:rsid w:val="00502882"/>
    <w:rsid w:val="00504914"/>
    <w:rsid w:val="0050777C"/>
    <w:rsid w:val="0052087F"/>
    <w:rsid w:val="00526A14"/>
    <w:rsid w:val="00527534"/>
    <w:rsid w:val="00531D8E"/>
    <w:rsid w:val="00537691"/>
    <w:rsid w:val="00541AFE"/>
    <w:rsid w:val="00547495"/>
    <w:rsid w:val="005507A9"/>
    <w:rsid w:val="00582A21"/>
    <w:rsid w:val="0058423F"/>
    <w:rsid w:val="005B260C"/>
    <w:rsid w:val="005B32A0"/>
    <w:rsid w:val="005C065D"/>
    <w:rsid w:val="005C2494"/>
    <w:rsid w:val="005D2CC9"/>
    <w:rsid w:val="005D3ABE"/>
    <w:rsid w:val="005F6696"/>
    <w:rsid w:val="005F73F2"/>
    <w:rsid w:val="005F759E"/>
    <w:rsid w:val="00616E6D"/>
    <w:rsid w:val="0062225F"/>
    <w:rsid w:val="00631840"/>
    <w:rsid w:val="00636ED7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A0966"/>
    <w:rsid w:val="006B1ADD"/>
    <w:rsid w:val="006D1BBB"/>
    <w:rsid w:val="006D376B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63E35"/>
    <w:rsid w:val="00783477"/>
    <w:rsid w:val="0079031E"/>
    <w:rsid w:val="00790E2B"/>
    <w:rsid w:val="007A18B2"/>
    <w:rsid w:val="007A386B"/>
    <w:rsid w:val="007A50A2"/>
    <w:rsid w:val="007B0646"/>
    <w:rsid w:val="007B1FE0"/>
    <w:rsid w:val="007D4992"/>
    <w:rsid w:val="007E1B3F"/>
    <w:rsid w:val="00807C0E"/>
    <w:rsid w:val="00810ADF"/>
    <w:rsid w:val="008120D3"/>
    <w:rsid w:val="00820EFE"/>
    <w:rsid w:val="00823ED2"/>
    <w:rsid w:val="00824581"/>
    <w:rsid w:val="00827954"/>
    <w:rsid w:val="008351F5"/>
    <w:rsid w:val="008513E9"/>
    <w:rsid w:val="00851843"/>
    <w:rsid w:val="00853D25"/>
    <w:rsid w:val="00867744"/>
    <w:rsid w:val="0088616D"/>
    <w:rsid w:val="0089094E"/>
    <w:rsid w:val="00893DB5"/>
    <w:rsid w:val="00894B47"/>
    <w:rsid w:val="00896F10"/>
    <w:rsid w:val="008A0296"/>
    <w:rsid w:val="008A05F4"/>
    <w:rsid w:val="008A11CD"/>
    <w:rsid w:val="008A3250"/>
    <w:rsid w:val="008B5F87"/>
    <w:rsid w:val="008B6608"/>
    <w:rsid w:val="008B7CDF"/>
    <w:rsid w:val="008C4520"/>
    <w:rsid w:val="008E6479"/>
    <w:rsid w:val="008E68EB"/>
    <w:rsid w:val="008E78E9"/>
    <w:rsid w:val="00907AF5"/>
    <w:rsid w:val="00911C40"/>
    <w:rsid w:val="00913B33"/>
    <w:rsid w:val="00914832"/>
    <w:rsid w:val="009176B4"/>
    <w:rsid w:val="00922EA5"/>
    <w:rsid w:val="009310B8"/>
    <w:rsid w:val="009410D7"/>
    <w:rsid w:val="00945EA6"/>
    <w:rsid w:val="009544C5"/>
    <w:rsid w:val="00960E14"/>
    <w:rsid w:val="009658DF"/>
    <w:rsid w:val="0097608F"/>
    <w:rsid w:val="009913F7"/>
    <w:rsid w:val="0099175D"/>
    <w:rsid w:val="00994030"/>
    <w:rsid w:val="00996CBE"/>
    <w:rsid w:val="009A4A35"/>
    <w:rsid w:val="009B0DC9"/>
    <w:rsid w:val="009B13D5"/>
    <w:rsid w:val="009C46D4"/>
    <w:rsid w:val="009C6454"/>
    <w:rsid w:val="009D0063"/>
    <w:rsid w:val="009D2D48"/>
    <w:rsid w:val="009D3A37"/>
    <w:rsid w:val="009D5AD7"/>
    <w:rsid w:val="00A03849"/>
    <w:rsid w:val="00A05536"/>
    <w:rsid w:val="00A11318"/>
    <w:rsid w:val="00A12C97"/>
    <w:rsid w:val="00A14293"/>
    <w:rsid w:val="00A24B51"/>
    <w:rsid w:val="00A24BA3"/>
    <w:rsid w:val="00A458DF"/>
    <w:rsid w:val="00A614D6"/>
    <w:rsid w:val="00A644C6"/>
    <w:rsid w:val="00A73411"/>
    <w:rsid w:val="00A85148"/>
    <w:rsid w:val="00A91E5D"/>
    <w:rsid w:val="00A947E6"/>
    <w:rsid w:val="00AB6392"/>
    <w:rsid w:val="00AB7EAB"/>
    <w:rsid w:val="00AC1668"/>
    <w:rsid w:val="00AD6C12"/>
    <w:rsid w:val="00AD7E2A"/>
    <w:rsid w:val="00AF5736"/>
    <w:rsid w:val="00B014BB"/>
    <w:rsid w:val="00B14A58"/>
    <w:rsid w:val="00B25B67"/>
    <w:rsid w:val="00B42A2C"/>
    <w:rsid w:val="00B433FD"/>
    <w:rsid w:val="00B50811"/>
    <w:rsid w:val="00B56C1E"/>
    <w:rsid w:val="00B728E9"/>
    <w:rsid w:val="00B73BC0"/>
    <w:rsid w:val="00B8741D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23A50"/>
    <w:rsid w:val="00C335A5"/>
    <w:rsid w:val="00C33FBF"/>
    <w:rsid w:val="00C42A82"/>
    <w:rsid w:val="00C43D5B"/>
    <w:rsid w:val="00C4414D"/>
    <w:rsid w:val="00C471E8"/>
    <w:rsid w:val="00C56C5B"/>
    <w:rsid w:val="00C62390"/>
    <w:rsid w:val="00C635AE"/>
    <w:rsid w:val="00C7269B"/>
    <w:rsid w:val="00C80AF4"/>
    <w:rsid w:val="00C81B3C"/>
    <w:rsid w:val="00C94ACE"/>
    <w:rsid w:val="00C97D37"/>
    <w:rsid w:val="00CA5C56"/>
    <w:rsid w:val="00CC1462"/>
    <w:rsid w:val="00CC6F8F"/>
    <w:rsid w:val="00CD22C3"/>
    <w:rsid w:val="00CF5587"/>
    <w:rsid w:val="00CF5E1C"/>
    <w:rsid w:val="00D060D6"/>
    <w:rsid w:val="00D166AF"/>
    <w:rsid w:val="00D16C27"/>
    <w:rsid w:val="00D21B15"/>
    <w:rsid w:val="00D2407A"/>
    <w:rsid w:val="00D2594B"/>
    <w:rsid w:val="00D44676"/>
    <w:rsid w:val="00D543C6"/>
    <w:rsid w:val="00D776F3"/>
    <w:rsid w:val="00D828DA"/>
    <w:rsid w:val="00DB0262"/>
    <w:rsid w:val="00DE09B2"/>
    <w:rsid w:val="00DE1A62"/>
    <w:rsid w:val="00DF5B84"/>
    <w:rsid w:val="00E00C36"/>
    <w:rsid w:val="00E044D2"/>
    <w:rsid w:val="00E063F2"/>
    <w:rsid w:val="00E46E14"/>
    <w:rsid w:val="00E46FF2"/>
    <w:rsid w:val="00E53D14"/>
    <w:rsid w:val="00E702DE"/>
    <w:rsid w:val="00E72351"/>
    <w:rsid w:val="00E76D1F"/>
    <w:rsid w:val="00E76E26"/>
    <w:rsid w:val="00E83091"/>
    <w:rsid w:val="00EA74B3"/>
    <w:rsid w:val="00EB3D83"/>
    <w:rsid w:val="00EB6A48"/>
    <w:rsid w:val="00EB74E4"/>
    <w:rsid w:val="00ED23A5"/>
    <w:rsid w:val="00ED5B82"/>
    <w:rsid w:val="00EE1A52"/>
    <w:rsid w:val="00EE3741"/>
    <w:rsid w:val="00EE3FCE"/>
    <w:rsid w:val="00EE56D8"/>
    <w:rsid w:val="00F06D5A"/>
    <w:rsid w:val="00F120AD"/>
    <w:rsid w:val="00F21F40"/>
    <w:rsid w:val="00F27F4A"/>
    <w:rsid w:val="00F47FED"/>
    <w:rsid w:val="00F64FC4"/>
    <w:rsid w:val="00F67BD3"/>
    <w:rsid w:val="00F736EC"/>
    <w:rsid w:val="00F87419"/>
    <w:rsid w:val="00FA572B"/>
    <w:rsid w:val="00FB5E80"/>
    <w:rsid w:val="00FD111B"/>
    <w:rsid w:val="00FD21E5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A03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06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49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20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3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9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5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8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0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7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8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3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3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7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1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04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6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8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1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1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5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3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8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2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83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1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5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0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8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5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8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4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9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8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6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3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6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1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69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2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2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6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4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4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6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4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4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1.png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8" Type="http://schemas.openxmlformats.org/officeDocument/2006/relationships/image" Target="media/image1.pn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B0ECF6E-379A-4E3B-8AFB-3CFC533DA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9</TotalTime>
  <Pages>1</Pages>
  <Words>3247</Words>
  <Characters>18508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bas Badiei</dc:creator>
  <cp:lastModifiedBy>Mahdi Rahmani</cp:lastModifiedBy>
  <cp:revision>43</cp:revision>
  <cp:lastPrinted>2023-06-23T21:51:00Z</cp:lastPrinted>
  <dcterms:created xsi:type="dcterms:W3CDTF">2020-02-17T08:34:00Z</dcterms:created>
  <dcterms:modified xsi:type="dcterms:W3CDTF">2023-06-23T21:53:00Z</dcterms:modified>
</cp:coreProperties>
</file>